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AF029" w14:textId="77777777" w:rsidR="002E5500" w:rsidRDefault="002E5500"/>
    <w:tbl>
      <w:tblPr>
        <w:tblpPr w:leftFromText="180" w:rightFromText="180" w:vertAnchor="page" w:horzAnchor="margin" w:tblpY="13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2"/>
        <w:gridCol w:w="3130"/>
        <w:gridCol w:w="3131"/>
        <w:gridCol w:w="3144"/>
        <w:gridCol w:w="3137"/>
      </w:tblGrid>
      <w:tr w:rsidR="00C03FB4" w:rsidRPr="00977927" w14:paraId="65FADD33" w14:textId="77777777" w:rsidTr="002E5500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1DC1017" w14:textId="7909C84A" w:rsidR="00C03FB4" w:rsidRPr="00977927" w:rsidRDefault="00DB297A" w:rsidP="002E5500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E7B07D0" wp14:editId="0517B1B9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4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05CB01" w14:textId="6F093280" w:rsidR="0033089C" w:rsidRPr="00CE6925" w:rsidRDefault="00852182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DD6DED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3</w:t>
                                  </w:r>
                                  <w:r w:rsidR="0033089C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4.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7B07D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700.95pt;margin-top:4.9pt;width:82.35pt;height:2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" filled="f" stroked="f" strokeweight=".5pt">
                      <v:path arrowok="t"/>
                      <v:textbox>
                        <w:txbxContent>
                          <w:p w14:paraId="6F05CB01" w14:textId="6F093280" w:rsidR="0033089C" w:rsidRPr="00CE6925" w:rsidRDefault="00852182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DD6DED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3</w:t>
                            </w:r>
                            <w:r w:rsidR="0033089C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4.20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52FA">
              <w:rPr>
                <w:rFonts w:ascii="Arial" w:hAnsi="Arial" w:cs="Arial"/>
                <w:b/>
                <w:sz w:val="28"/>
                <w:szCs w:val="20"/>
                <w:lang w:val="tr-TR"/>
              </w:rPr>
              <w:t>2020</w:t>
            </w:r>
            <w:r w:rsidR="00CE6925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</w:t>
            </w:r>
            <w:r w:rsidR="00AF5DE9">
              <w:rPr>
                <w:rFonts w:ascii="Arial" w:hAnsi="Arial" w:cs="Arial"/>
                <w:b/>
                <w:sz w:val="28"/>
                <w:szCs w:val="20"/>
                <w:lang w:val="tr-TR"/>
              </w:rPr>
              <w:t>202</w:t>
            </w:r>
            <w:r w:rsidR="00483C87">
              <w:rPr>
                <w:rFonts w:ascii="Arial" w:hAnsi="Arial" w:cs="Arial"/>
                <w:b/>
                <w:sz w:val="28"/>
                <w:szCs w:val="20"/>
                <w:lang w:val="tr-TR"/>
              </w:rPr>
              <w:t>1</w:t>
            </w:r>
            <w:r w:rsidR="00CE6925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</w:t>
            </w:r>
            <w:r w:rsidR="00C03FB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ÖĞRETİM YILI BAHAR YARIYILI MAKİNA MÜHENDİSLİĞİ BÖLÜMÜ</w:t>
            </w:r>
          </w:p>
          <w:p w14:paraId="626208DC" w14:textId="77777777" w:rsidR="00C03FB4" w:rsidRPr="00977927" w:rsidRDefault="00C03FB4" w:rsidP="002E5500">
            <w:pPr>
              <w:jc w:val="center"/>
              <w:rPr>
                <w:rFonts w:ascii="Arial" w:hAnsi="Arial" w:cs="Arial"/>
                <w:b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1. ARA SINAV PROGRAMI</w:t>
            </w:r>
          </w:p>
        </w:tc>
      </w:tr>
      <w:tr w:rsidR="00C03FB4" w:rsidRPr="00977927" w14:paraId="27E3A559" w14:textId="77777777" w:rsidTr="002E5500">
        <w:trPr>
          <w:trHeight w:val="397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404E257" w14:textId="796EE0FB" w:rsidR="00C03FB4" w:rsidRPr="00977927" w:rsidRDefault="00ED2A18" w:rsidP="002E5500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6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1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>Pazartesi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A6C0444" w14:textId="607131DE" w:rsidR="00C03FB4" w:rsidRPr="00977927" w:rsidRDefault="00ED2A18" w:rsidP="002E5500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7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CEC6452" w14:textId="3CDDBF85" w:rsidR="00C03FB4" w:rsidRPr="00977927" w:rsidRDefault="00ED2A18" w:rsidP="002E5500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8</w:t>
            </w:r>
            <w:r w:rsidR="00AF5DE9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C652FA">
              <w:rPr>
                <w:rFonts w:ascii="Arial" w:hAnsi="Arial" w:cs="Arial"/>
                <w:b/>
                <w:lang w:val="tr-TR"/>
              </w:rPr>
              <w:t>.2021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3D1596E" w14:textId="2246EF88" w:rsidR="00C03FB4" w:rsidRPr="00977927" w:rsidRDefault="00ED2A18" w:rsidP="002E5500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9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160C147" w14:textId="7E3DEF39" w:rsidR="00C03FB4" w:rsidRPr="00977927" w:rsidRDefault="00ED2A18" w:rsidP="002E5500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0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7031F6" w:rsidRPr="00977927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2F0E05" w:rsidRPr="00977927" w14:paraId="105BE51E" w14:textId="77777777" w:rsidTr="002E5500">
        <w:trPr>
          <w:trHeight w:val="265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34B182E" w14:textId="77777777" w:rsidR="002F0E05" w:rsidRPr="00F205DB" w:rsidRDefault="002F0E05" w:rsidP="002E5500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Statics </w:t>
            </w:r>
          </w:p>
          <w:p w14:paraId="540DA920" w14:textId="77777777" w:rsidR="002F0E05" w:rsidRPr="00F205DB" w:rsidRDefault="00DD0A93" w:rsidP="002E5500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:00 Statik</w:t>
            </w:r>
          </w:p>
          <w:p w14:paraId="2B1E2358" w14:textId="753F514F" w:rsidR="002F0E05" w:rsidRPr="00F205DB" w:rsidRDefault="002F0E0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E3E9DF7" w14:textId="77777777" w:rsidR="002F0E05" w:rsidRPr="00F205DB" w:rsidRDefault="002F0E05" w:rsidP="002E5500">
            <w:pPr>
              <w:rPr>
                <w:rFonts w:ascii="Arial" w:hAnsi="Arial" w:cs="Arial"/>
                <w:color w:val="8064A2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33EF303" w14:textId="775727CC" w:rsidR="002F0E05" w:rsidRPr="00F205DB" w:rsidRDefault="002F0E05" w:rsidP="00690D24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0FD6B3F" w14:textId="77777777" w:rsidR="002F0E05" w:rsidRPr="00E8325D" w:rsidRDefault="002F0E05" w:rsidP="002E5500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508095C" w14:textId="77777777" w:rsidR="002F0E05" w:rsidRPr="00F205DB" w:rsidRDefault="002F0E0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2F0E05" w:rsidRPr="00977927" w14:paraId="085AF307" w14:textId="77777777" w:rsidTr="002E5500">
        <w:trPr>
          <w:trHeight w:val="541"/>
        </w:trPr>
        <w:tc>
          <w:tcPr>
            <w:tcW w:w="313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0716972" w14:textId="77777777" w:rsidR="002F0E05" w:rsidRPr="00F205DB" w:rsidRDefault="002F0E0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EFEC904" w14:textId="630DE146" w:rsidR="009B7415" w:rsidRPr="00F205DB" w:rsidRDefault="009B7415" w:rsidP="009B741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mal Usulleri II</w:t>
            </w:r>
          </w:p>
          <w:p w14:paraId="7E20F464" w14:textId="6045FD9C" w:rsidR="002F0E05" w:rsidRPr="00F205DB" w:rsidRDefault="002F0E05" w:rsidP="002E5500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A9C84C7" w14:textId="50F6A4C7" w:rsidR="009B7415" w:rsidRPr="00F205DB" w:rsidRDefault="009B7415" w:rsidP="009B741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Tasarımı II</w:t>
            </w:r>
          </w:p>
          <w:p w14:paraId="514C8CE6" w14:textId="77777777" w:rsidR="002F0E05" w:rsidRPr="00F205DB" w:rsidRDefault="002F0E0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AB63245" w14:textId="52A7579A" w:rsidR="009B7415" w:rsidRPr="00F205DB" w:rsidRDefault="009B7415" w:rsidP="009B741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Control Systems</w:t>
            </w:r>
          </w:p>
          <w:p w14:paraId="2AB35284" w14:textId="278E26FA" w:rsidR="009B7415" w:rsidRPr="00F205DB" w:rsidRDefault="009B7415" w:rsidP="009B741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Kontrol Sistemleri</w:t>
            </w:r>
          </w:p>
          <w:p w14:paraId="00C6350A" w14:textId="77777777" w:rsidR="002F0E05" w:rsidRPr="00F205DB" w:rsidRDefault="002F0E0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EED802C" w14:textId="77777777" w:rsidR="002F0E05" w:rsidRPr="00F205DB" w:rsidRDefault="002F0E05" w:rsidP="002E5500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</w:tr>
      <w:tr w:rsidR="00500F85" w:rsidRPr="00977927" w14:paraId="4A662335" w14:textId="77777777" w:rsidTr="002E5500">
        <w:trPr>
          <w:trHeight w:val="680"/>
        </w:trPr>
        <w:tc>
          <w:tcPr>
            <w:tcW w:w="313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A4193C" w14:textId="77777777" w:rsidR="00500F85" w:rsidRPr="00F205DB" w:rsidRDefault="00500F85" w:rsidP="009B741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C7F7EE7" w14:textId="77777777" w:rsidR="00500F85" w:rsidRPr="00F205DB" w:rsidRDefault="00500F85" w:rsidP="001D234B">
            <w:pPr>
              <w:rPr>
                <w:rFonts w:ascii="Arial" w:hAnsi="Arial" w:cs="Arial"/>
                <w:color w:val="8064A2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5151249" w14:textId="77777777" w:rsidR="00500F85" w:rsidRPr="00F205DB" w:rsidRDefault="00500F85" w:rsidP="009B741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E4FA0F4" w14:textId="4068916A" w:rsidR="00500F85" w:rsidRPr="00F205DB" w:rsidRDefault="00500F85" w:rsidP="009B741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70E4B29" w14:textId="35C7788D" w:rsidR="00500F85" w:rsidRPr="00F205DB" w:rsidRDefault="00500F85" w:rsidP="001D234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</w:tr>
      <w:tr w:rsidR="00500F85" w:rsidRPr="00977927" w14:paraId="6871ECE0" w14:textId="77777777" w:rsidTr="002E5500">
        <w:trPr>
          <w:trHeight w:val="777"/>
        </w:trPr>
        <w:tc>
          <w:tcPr>
            <w:tcW w:w="313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CD4687E" w14:textId="019E3FBA" w:rsidR="00500F85" w:rsidRPr="00F205DB" w:rsidRDefault="009B7415" w:rsidP="001D234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F205D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00 Bilgisayar Programlama</w:t>
            </w: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BB988B6" w14:textId="77777777" w:rsidR="00500F85" w:rsidRPr="00F205DB" w:rsidRDefault="00500F85" w:rsidP="002E5500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14:paraId="0E7EECB6" w14:textId="77777777" w:rsidR="00500F85" w:rsidRPr="00F205DB" w:rsidRDefault="00500F85" w:rsidP="00690D24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64BC375" w14:textId="77777777" w:rsidR="00500F85" w:rsidRPr="00F205DB" w:rsidRDefault="00500F85" w:rsidP="002E5500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14:paraId="139621F8" w14:textId="781F3C75" w:rsidR="00500F85" w:rsidRPr="00F205DB" w:rsidRDefault="00500F85" w:rsidP="002E550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F47D15" w14:textId="615F5F32" w:rsidR="00500F85" w:rsidRPr="00F205DB" w:rsidRDefault="00500F8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36F5B0E" w14:textId="77777777" w:rsidR="00500F85" w:rsidRPr="00F205DB" w:rsidRDefault="00500F85" w:rsidP="002E5500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chnical English II </w:t>
            </w:r>
          </w:p>
          <w:p w14:paraId="120517E2" w14:textId="22D3E366" w:rsidR="00500F85" w:rsidRPr="00F205DB" w:rsidRDefault="00500F8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C652FA" w:rsidRPr="00977927" w14:paraId="37AEB385" w14:textId="77777777" w:rsidTr="002E5500">
        <w:trPr>
          <w:trHeight w:val="397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5993AEB" w14:textId="32D3FE69" w:rsidR="00C652FA" w:rsidRPr="00F205DB" w:rsidRDefault="00C652FA" w:rsidP="00C652F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3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1</w:t>
            </w:r>
            <w:r w:rsidRPr="00977927">
              <w:rPr>
                <w:rFonts w:ascii="Arial" w:hAnsi="Arial" w:cs="Arial"/>
                <w:b/>
                <w:lang w:val="tr-TR"/>
              </w:rPr>
              <w:t>Pazartesi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7638A5" w14:textId="1BE82F8C" w:rsidR="00C652FA" w:rsidRPr="00F205DB" w:rsidRDefault="00C652FA" w:rsidP="00C652F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4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C67BB60" w14:textId="5B047398" w:rsidR="00C652FA" w:rsidRPr="00F205DB" w:rsidRDefault="00C652FA" w:rsidP="00C652F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5.05.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28C3CE0" w14:textId="4F821FA5" w:rsidR="00C652FA" w:rsidRPr="00F205DB" w:rsidRDefault="00C652FA" w:rsidP="00C652F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6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9081F8A" w14:textId="29B0B3D7" w:rsidR="00C652FA" w:rsidRPr="00F205DB" w:rsidRDefault="00C652FA" w:rsidP="00C652F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7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500F85" w:rsidRPr="00977927" w14:paraId="3A6A5977" w14:textId="77777777" w:rsidTr="002E5500">
        <w:trPr>
          <w:trHeight w:val="555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CF26886" w14:textId="77777777" w:rsidR="003204C1" w:rsidRPr="009E07D2" w:rsidRDefault="003204C1" w:rsidP="003204C1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Pr="009E07D2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d. Uyg. B.D.M.</w:t>
            </w:r>
          </w:p>
          <w:p w14:paraId="129B479A" w14:textId="0110C149" w:rsidR="00500F85" w:rsidRPr="0028568E" w:rsidRDefault="00500F85" w:rsidP="003204C1">
            <w:pPr>
              <w:ind w:hanging="12"/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65B5EA0" w14:textId="3EC38213" w:rsidR="009B7415" w:rsidRPr="00F205DB" w:rsidRDefault="00F7563E" w:rsidP="009B7415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9B7415" w:rsidRPr="00F205D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idrolik Makinalar</w:t>
            </w:r>
          </w:p>
          <w:p w14:paraId="02AAE07E" w14:textId="7AD3BB4C" w:rsidR="00500F85" w:rsidRPr="00F205DB" w:rsidRDefault="00500F85" w:rsidP="001D234B">
            <w:pPr>
              <w:ind w:hanging="12"/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72EBCE" w14:textId="06E40BC6" w:rsidR="00500F85" w:rsidRPr="00F205DB" w:rsidRDefault="00F7563E" w:rsidP="002E5500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500F85" w:rsidRPr="00F205D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Refrigerations</w:t>
            </w:r>
          </w:p>
          <w:p w14:paraId="03CD3A39" w14:textId="57ECF3F0" w:rsidR="00500F85" w:rsidRPr="0028568E" w:rsidRDefault="00500F85" w:rsidP="002E5500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33F54FA" w14:textId="6DABD001" w:rsidR="00500F85" w:rsidRPr="00F205DB" w:rsidRDefault="00F7563E" w:rsidP="002E5500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500F85" w:rsidRPr="00F205D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Pneu. &amp; Hydro. Syst.</w:t>
            </w:r>
          </w:p>
          <w:p w14:paraId="5FABE478" w14:textId="613A9CD5" w:rsidR="00500F85" w:rsidRPr="0028568E" w:rsidRDefault="00500F85" w:rsidP="002E5500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5A409D0" w14:textId="77777777" w:rsidR="003204C1" w:rsidRPr="00F205DB" w:rsidRDefault="003204C1" w:rsidP="003204C1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Pr="00F205D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eneysel Mekanik</w:t>
            </w:r>
          </w:p>
          <w:p w14:paraId="2AE5513D" w14:textId="209F8BD2" w:rsidR="00500F85" w:rsidRPr="0028568E" w:rsidRDefault="00500F85" w:rsidP="002E5500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</w:tr>
      <w:tr w:rsidR="00500F85" w:rsidRPr="00977927" w14:paraId="6577A62E" w14:textId="77777777" w:rsidTr="002E5500">
        <w:trPr>
          <w:trHeight w:val="639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CF70EF0" w14:textId="77777777" w:rsidR="00500F85" w:rsidRPr="00F205DB" w:rsidRDefault="00500F85" w:rsidP="002E5500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Dişli Çarklar</w:t>
            </w:r>
          </w:p>
          <w:p w14:paraId="4B180327" w14:textId="77777777" w:rsidR="00500F85" w:rsidRPr="00F205DB" w:rsidRDefault="00500F85" w:rsidP="00690D24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33DCD5A" w14:textId="77777777" w:rsidR="00500F85" w:rsidRPr="00F205DB" w:rsidRDefault="00500F85" w:rsidP="002E5500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Kompozit Malzeme Mek.</w:t>
            </w:r>
          </w:p>
          <w:p w14:paraId="24FBDBE6" w14:textId="27C55224" w:rsidR="00500F85" w:rsidRPr="00F205DB" w:rsidRDefault="00500F85" w:rsidP="002E5500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E8F8A2" w14:textId="77777777" w:rsidR="009B7415" w:rsidRPr="0076720B" w:rsidRDefault="009B7415" w:rsidP="009B7415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76720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Mak.El. Aşınma Yağlama</w:t>
            </w:r>
          </w:p>
          <w:p w14:paraId="6D2FD71A" w14:textId="77777777" w:rsidR="00500F85" w:rsidRPr="00F205DB" w:rsidRDefault="00500F85" w:rsidP="002E5500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F5BE466" w14:textId="77777777" w:rsidR="00500F85" w:rsidRPr="00F205DB" w:rsidRDefault="00500F85" w:rsidP="002E5500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Motorlu Taş. Yapı El.</w:t>
            </w:r>
          </w:p>
          <w:p w14:paraId="635602E1" w14:textId="2263943D" w:rsidR="00500F85" w:rsidRPr="00F205DB" w:rsidRDefault="00500F85" w:rsidP="002E5500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5B96C2B" w14:textId="77777777" w:rsidR="00500F85" w:rsidRPr="00F205DB" w:rsidRDefault="00500F85" w:rsidP="002E5500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500F85" w:rsidRPr="00977927" w14:paraId="68DE0103" w14:textId="77777777" w:rsidTr="00F162C6">
        <w:trPr>
          <w:trHeight w:val="618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B827D91" w14:textId="16421AF4" w:rsidR="00500F85" w:rsidRPr="00F205DB" w:rsidRDefault="00500F85" w:rsidP="009B7415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17EDEF" w14:textId="77777777" w:rsidR="00500F85" w:rsidRPr="00F205DB" w:rsidRDefault="00500F85" w:rsidP="002E550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71B0442" w14:textId="7FD73AFF" w:rsidR="00500F85" w:rsidRPr="0028568E" w:rsidRDefault="00500F85" w:rsidP="009B741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27F2502" w14:textId="77777777" w:rsidR="00500F85" w:rsidRPr="00F205DB" w:rsidRDefault="00500F85" w:rsidP="002E5500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A603BAC" w14:textId="7EFF4769" w:rsidR="00500F85" w:rsidRPr="00F205DB" w:rsidRDefault="00500F85" w:rsidP="002E5500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</w:tr>
      <w:tr w:rsidR="00500F85" w:rsidRPr="00977927" w14:paraId="745B0103" w14:textId="77777777" w:rsidTr="00F26F78">
        <w:trPr>
          <w:trHeight w:val="500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A886FA" w14:textId="210D4CA5" w:rsidR="00500F85" w:rsidRPr="00F205DB" w:rsidRDefault="00500F85" w:rsidP="001D234B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F4F2DB6" w14:textId="77777777" w:rsidR="00500F85" w:rsidRPr="00F205DB" w:rsidRDefault="00500F85" w:rsidP="002E550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lectronics</w:t>
            </w:r>
          </w:p>
          <w:p w14:paraId="607545FF" w14:textId="78BDB673" w:rsidR="00500F85" w:rsidRPr="00F205DB" w:rsidRDefault="00500F85" w:rsidP="002E550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C8AFE9E" w14:textId="77777777" w:rsidR="00536F0E" w:rsidRPr="00F205DB" w:rsidRDefault="00536F0E" w:rsidP="00536F0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Mukavemet II </w:t>
            </w:r>
          </w:p>
          <w:p w14:paraId="7E090F71" w14:textId="069F6155" w:rsidR="00500F85" w:rsidRPr="00F205DB" w:rsidRDefault="00500F85" w:rsidP="00536F0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016CFDF" w14:textId="77777777" w:rsidR="00536F0E" w:rsidRPr="00F205DB" w:rsidRDefault="00536F0E" w:rsidP="00536F0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ngineering Math.</w:t>
            </w:r>
          </w:p>
          <w:p w14:paraId="163183C5" w14:textId="77777777" w:rsidR="00536F0E" w:rsidRPr="00F205DB" w:rsidRDefault="00536F0E" w:rsidP="00536F0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Mühendislik Mat.</w:t>
            </w:r>
          </w:p>
          <w:p w14:paraId="6F779376" w14:textId="77777777" w:rsidR="00500F85" w:rsidRPr="00F205DB" w:rsidRDefault="00500F85" w:rsidP="00690D24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961013D" w14:textId="77777777" w:rsidR="00500F85" w:rsidRPr="00F205DB" w:rsidRDefault="00500F85" w:rsidP="002E550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hermodynamics I</w:t>
            </w:r>
          </w:p>
          <w:p w14:paraId="41540D46" w14:textId="77777777" w:rsidR="00500F85" w:rsidRPr="00F205DB" w:rsidRDefault="00500F85" w:rsidP="002E550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ermodinamik I</w:t>
            </w:r>
          </w:p>
          <w:p w14:paraId="508E0B79" w14:textId="2B65BAD8" w:rsidR="00500F85" w:rsidRPr="00F205DB" w:rsidRDefault="00500F85" w:rsidP="002E550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F26F78" w:rsidRPr="00977927" w14:paraId="605F9B0F" w14:textId="77777777" w:rsidTr="00F162C6">
        <w:trPr>
          <w:trHeight w:val="992"/>
        </w:trPr>
        <w:tc>
          <w:tcPr>
            <w:tcW w:w="15674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4E2D76" w14:textId="0C3735E7" w:rsidR="00F162C6" w:rsidRDefault="00F162C6" w:rsidP="00F162C6">
            <w:pPr>
              <w:spacing w:line="360" w:lineRule="auto"/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Türk Dili (Ö.Ö): 11.05.2021 (Salı) / Saat 13:00</w:t>
            </w:r>
          </w:p>
          <w:p w14:paraId="1F6D1968" w14:textId="32575F2B" w:rsidR="00F162C6" w:rsidRDefault="00F162C6" w:rsidP="00F162C6">
            <w:pPr>
              <w:spacing w:line="360" w:lineRule="auto"/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Türk Dili (İ.Ö): 12.05.2021 (Çarşamba) / Saat 20:40</w:t>
            </w:r>
          </w:p>
          <w:p w14:paraId="4846D4D4" w14:textId="3467546A" w:rsidR="002A25FB" w:rsidRPr="00F26F78" w:rsidRDefault="00F26F78" w:rsidP="00F162C6">
            <w:pPr>
              <w:spacing w:line="360" w:lineRule="auto"/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Atatürk İlk. &amp; İnk. Tarihi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 18.05.2021 (Salı) 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/ Saat 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:2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</w:p>
        </w:tc>
      </w:tr>
    </w:tbl>
    <w:p w14:paraId="6242CB0C" w14:textId="77777777" w:rsidR="00B5134C" w:rsidRDefault="00B5134C"/>
    <w:p w14:paraId="3774680C" w14:textId="77777777" w:rsidR="002D08FD" w:rsidRDefault="002D08FD"/>
    <w:p w14:paraId="07C8624A" w14:textId="77777777" w:rsidR="002D08FD" w:rsidRDefault="002D08FD"/>
    <w:p w14:paraId="2D6F60C3" w14:textId="77777777" w:rsidR="002D08FD" w:rsidRDefault="002D08FD"/>
    <w:p w14:paraId="24DFF54E" w14:textId="77777777" w:rsidR="00F635BB" w:rsidRDefault="00F635BB"/>
    <w:p w14:paraId="3ED26A5B" w14:textId="77777777" w:rsidR="00F635BB" w:rsidRDefault="00F635BB"/>
    <w:p w14:paraId="294707AA" w14:textId="23C3B51B" w:rsidR="00F635BB" w:rsidRDefault="00F635BB"/>
    <w:p w14:paraId="2607A108" w14:textId="0DB969AE" w:rsidR="00690D24" w:rsidRDefault="00690D24"/>
    <w:p w14:paraId="1D17ED6A" w14:textId="39FBADA3" w:rsidR="00690D24" w:rsidRDefault="00690D24"/>
    <w:p w14:paraId="07410D8D" w14:textId="71120A0F" w:rsidR="00690D24" w:rsidRDefault="00690D24"/>
    <w:p w14:paraId="5C18E4A6" w14:textId="4208903E" w:rsidR="00F162C6" w:rsidRDefault="00F162C6"/>
    <w:p w14:paraId="5D926F7E" w14:textId="55CC0DDD" w:rsidR="00F162C6" w:rsidRDefault="00F162C6"/>
    <w:p w14:paraId="103CB001" w14:textId="0338CC3E" w:rsidR="00F162C6" w:rsidRDefault="00F162C6"/>
    <w:p w14:paraId="35000AA4" w14:textId="77777777" w:rsidR="00F162C6" w:rsidRDefault="00F162C6"/>
    <w:p w14:paraId="6722E2DF" w14:textId="406669CA" w:rsidR="00690D24" w:rsidRDefault="00690D24"/>
    <w:tbl>
      <w:tblPr>
        <w:tblpPr w:leftFromText="141" w:rightFromText="141" w:vertAnchor="page" w:horzAnchor="margin" w:tblpY="139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31"/>
        <w:gridCol w:w="3131"/>
        <w:gridCol w:w="3131"/>
        <w:gridCol w:w="3144"/>
        <w:gridCol w:w="3137"/>
      </w:tblGrid>
      <w:tr w:rsidR="00F162C6" w:rsidRPr="00977927" w14:paraId="24FF60EB" w14:textId="77777777" w:rsidTr="00F162C6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748CB98" w14:textId="77777777" w:rsidR="00F162C6" w:rsidRPr="00977927" w:rsidRDefault="00F162C6" w:rsidP="00F162C6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tr-TR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96CA023" wp14:editId="47482260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3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78E07D" w14:textId="7FEEE43E" w:rsidR="00F162C6" w:rsidRPr="00CE6925" w:rsidRDefault="00F162C6" w:rsidP="00F162C6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DD6DED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4</w:t>
                                  </w:r>
                                  <w:r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6CA023" id="_x0000_s1027" type="#_x0000_t202" style="position:absolute;left:0;text-align:left;margin-left:700.95pt;margin-top:4.9pt;width:82.35pt;height:27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" filled="f" stroked="f" strokeweight=".5pt">
                      <v:path arrowok="t"/>
                      <v:textbox>
                        <w:txbxContent>
                          <w:p w14:paraId="1B78E07D" w14:textId="7FEEE43E" w:rsidR="00F162C6" w:rsidRPr="00CE6925" w:rsidRDefault="00F162C6" w:rsidP="00F162C6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DD6DED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4</w:t>
                            </w:r>
                            <w:r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20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8"/>
                <w:szCs w:val="20"/>
                <w:lang w:val="tr-TR"/>
              </w:rPr>
              <w:t>2020</w:t>
            </w:r>
            <w:r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– </w:t>
            </w:r>
            <w:r>
              <w:rPr>
                <w:rFonts w:ascii="Arial" w:hAnsi="Arial" w:cs="Arial"/>
                <w:b/>
                <w:sz w:val="28"/>
                <w:szCs w:val="20"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14:paraId="0EB731D5" w14:textId="77777777" w:rsidR="00F162C6" w:rsidRPr="00977927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2. ARA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F162C6" w:rsidRPr="00977927" w14:paraId="2EA43A49" w14:textId="77777777" w:rsidTr="00F162C6">
        <w:trPr>
          <w:trHeight w:val="397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435D51C" w14:textId="77777777" w:rsidR="00F162C6" w:rsidRPr="00977927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4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03D86C9" w14:textId="77777777" w:rsidR="00F162C6" w:rsidRPr="00977927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5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368B159" w14:textId="77777777" w:rsidR="00F162C6" w:rsidRPr="00977927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6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268857D" w14:textId="77777777" w:rsidR="00F162C6" w:rsidRPr="00977927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7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ED5E44D" w14:textId="77777777" w:rsidR="00F162C6" w:rsidRPr="00977927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8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977927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F162C6" w:rsidRPr="00A1468D" w14:paraId="56367232" w14:textId="77777777" w:rsidTr="00F162C6">
        <w:trPr>
          <w:trHeight w:val="265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D5CD3F7" w14:textId="77777777" w:rsidR="00F162C6" w:rsidRPr="008F3E7B" w:rsidRDefault="00F162C6" w:rsidP="00F162C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es ve Gürültü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D3C9595" w14:textId="77777777" w:rsidR="00F162C6" w:rsidRPr="00BD3324" w:rsidRDefault="00F162C6" w:rsidP="00F162C6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Kol Mekanizmalarının Sentezi</w:t>
            </w:r>
          </w:p>
          <w:p w14:paraId="38432981" w14:textId="77777777" w:rsidR="00F162C6" w:rsidRPr="00A1468D" w:rsidRDefault="00F162C6" w:rsidP="00F162C6">
            <w:pPr>
              <w:rPr>
                <w:rFonts w:ascii="Arial" w:hAnsi="Arial" w:cs="Arial"/>
                <w:color w:val="8064A2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39C126F" w14:textId="77777777" w:rsidR="00F162C6" w:rsidRPr="0076720B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Pr="0076720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tallerin Plastik Şekil.</w:t>
            </w:r>
          </w:p>
          <w:p w14:paraId="157BD444" w14:textId="77777777" w:rsidR="00F162C6" w:rsidRPr="00A1468D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A8AE10F" w14:textId="77777777" w:rsidR="00F162C6" w:rsidRPr="00BD3324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Kaldırma Makinaları</w:t>
            </w:r>
          </w:p>
          <w:p w14:paraId="4CE8EAAB" w14:textId="77777777" w:rsidR="00F162C6" w:rsidRPr="00A1468D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E7F8361" w14:textId="77777777" w:rsidR="00F162C6" w:rsidRPr="00D252DF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0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Computer Aided Modeling for Thermal Systems</w:t>
            </w:r>
          </w:p>
          <w:p w14:paraId="1CDFF13D" w14:textId="77777777" w:rsidR="00F162C6" w:rsidRPr="00495AA1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F162C6" w:rsidRPr="00A1468D" w14:paraId="0869B4C0" w14:textId="77777777" w:rsidTr="00F162C6">
        <w:trPr>
          <w:trHeight w:val="265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1C7DB7C" w14:textId="77777777" w:rsidR="00F162C6" w:rsidRPr="00075997" w:rsidRDefault="00F162C6" w:rsidP="00F162C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07599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İstatistik </w:t>
            </w:r>
          </w:p>
          <w:p w14:paraId="6B3BC610" w14:textId="77777777" w:rsidR="00F162C6" w:rsidRPr="00A1468D" w:rsidRDefault="00F162C6" w:rsidP="00F162C6">
            <w:pPr>
              <w:rPr>
                <w:rFonts w:ascii="Arial" w:hAnsi="Arial" w:cs="Arial"/>
                <w:b/>
                <w:color w:val="0000FF"/>
                <w:sz w:val="32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F2A3F7C" w14:textId="77777777" w:rsidR="00F162C6" w:rsidRPr="009E07D2" w:rsidRDefault="00F162C6" w:rsidP="00F162C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sıtma Havalandırma</w:t>
            </w:r>
          </w:p>
          <w:p w14:paraId="42D26990" w14:textId="77777777" w:rsidR="00F162C6" w:rsidRPr="00FB1471" w:rsidRDefault="00F162C6" w:rsidP="00F162C6">
            <w:pPr>
              <w:rPr>
                <w:rFonts w:ascii="Arial" w:hAnsi="Arial" w:cs="Arial"/>
                <w:b/>
                <w:sz w:val="20"/>
                <w:szCs w:val="20"/>
                <w:highlight w:val="green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D289A59" w14:textId="77777777" w:rsidR="00F162C6" w:rsidRPr="009E07D2" w:rsidRDefault="00F162C6" w:rsidP="00F162C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Tasarımı II</w:t>
            </w:r>
          </w:p>
          <w:p w14:paraId="39B6046D" w14:textId="77777777" w:rsidR="00F162C6" w:rsidRPr="00A1468D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6D49700" w14:textId="77777777" w:rsidR="00F162C6" w:rsidRPr="00F205DB" w:rsidRDefault="00F162C6" w:rsidP="00F162C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Control Systems</w:t>
            </w:r>
          </w:p>
          <w:p w14:paraId="74B1A6D3" w14:textId="77777777" w:rsidR="00F162C6" w:rsidRPr="00F205DB" w:rsidRDefault="00F162C6" w:rsidP="00F162C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F205DB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Kontrol Sistemleri</w:t>
            </w:r>
          </w:p>
          <w:p w14:paraId="5E59E5F6" w14:textId="77777777" w:rsidR="00F162C6" w:rsidRPr="00A1468D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D7EB34" w14:textId="77777777" w:rsidR="00F162C6" w:rsidRPr="009E07D2" w:rsidRDefault="00F162C6" w:rsidP="00F162C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Dynamics of Machinery</w:t>
            </w:r>
          </w:p>
          <w:p w14:paraId="2B6705C1" w14:textId="77777777" w:rsidR="00F162C6" w:rsidRPr="009E07D2" w:rsidRDefault="00F162C6" w:rsidP="00F162C6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</w:p>
          <w:p w14:paraId="2A548B1E" w14:textId="77777777" w:rsidR="00F162C6" w:rsidRPr="00495AA1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F162C6" w:rsidRPr="00A1468D" w14:paraId="27C92193" w14:textId="77777777" w:rsidTr="00F162C6">
        <w:trPr>
          <w:trHeight w:val="524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A47DBBA" w14:textId="77777777" w:rsidR="00F162C6" w:rsidRPr="009E07D2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1C54E55" w14:textId="77777777" w:rsidR="00F162C6" w:rsidRPr="009E07D2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95ACB99" w14:textId="77777777" w:rsidR="00F162C6" w:rsidRPr="003C7A0A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B4199AE" w14:textId="77777777" w:rsidR="00F162C6" w:rsidRPr="00866F5B" w:rsidRDefault="00F162C6" w:rsidP="00F162C6">
            <w:pPr>
              <w:rPr>
                <w:rFonts w:ascii="Arial" w:hAnsi="Arial" w:cs="Arial"/>
                <w:color w:val="FF0000"/>
                <w:sz w:val="20"/>
                <w:szCs w:val="20"/>
                <w:highlight w:val="green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EB16DAB" w14:textId="77777777" w:rsidR="00F162C6" w:rsidRPr="00866F5B" w:rsidRDefault="00F162C6" w:rsidP="00F162C6">
            <w:pPr>
              <w:rPr>
                <w:rFonts w:ascii="Arial" w:hAnsi="Arial" w:cs="Arial"/>
                <w:color w:val="FF0000"/>
                <w:sz w:val="20"/>
                <w:szCs w:val="20"/>
                <w:highlight w:val="green"/>
                <w:lang w:val="tr-TR"/>
              </w:rPr>
            </w:pPr>
          </w:p>
        </w:tc>
      </w:tr>
      <w:tr w:rsidR="00F162C6" w:rsidRPr="00A1468D" w14:paraId="68A23DEE" w14:textId="77777777" w:rsidTr="00F162C6">
        <w:trPr>
          <w:trHeight w:val="720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A19BFF8" w14:textId="77777777" w:rsidR="00F162C6" w:rsidRPr="00292714" w:rsidRDefault="00F162C6" w:rsidP="00F162C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2927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Bilgisayar Programlama </w:t>
            </w:r>
          </w:p>
          <w:p w14:paraId="78E67671" w14:textId="77777777" w:rsidR="00F162C6" w:rsidRPr="009D55AB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C5AB5BA" w14:textId="77777777" w:rsidR="00F162C6" w:rsidRPr="00964D21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Teknik Resim II </w:t>
            </w:r>
          </w:p>
          <w:p w14:paraId="7EFA70F7" w14:textId="77777777" w:rsidR="00F162C6" w:rsidRPr="0014416E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8CCB01C" w14:textId="77777777" w:rsidR="00F162C6" w:rsidRPr="0076720B" w:rsidRDefault="00F162C6" w:rsidP="00F162C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76720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Statics </w:t>
            </w:r>
          </w:p>
          <w:p w14:paraId="0F8D1018" w14:textId="77777777" w:rsidR="00F162C6" w:rsidRPr="0076720B" w:rsidRDefault="00F162C6" w:rsidP="00F162C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</w:t>
            </w:r>
            <w:r w:rsidRPr="0076720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00 Statik</w:t>
            </w:r>
          </w:p>
          <w:p w14:paraId="31AF2E1B" w14:textId="77777777" w:rsidR="00F162C6" w:rsidRPr="00DE2B90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8887CEE" w14:textId="77777777" w:rsidR="00F162C6" w:rsidRPr="00964D21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14:paraId="172D7601" w14:textId="77777777" w:rsidR="00F162C6" w:rsidRPr="00A1468D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614B90A" w14:textId="77777777" w:rsidR="00F162C6" w:rsidRPr="0076720B" w:rsidRDefault="00F162C6" w:rsidP="00F162C6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6720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76720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Technical English II </w:t>
            </w:r>
          </w:p>
          <w:p w14:paraId="240B82B6" w14:textId="77777777" w:rsidR="00F162C6" w:rsidRPr="00D97CB8" w:rsidRDefault="00F162C6" w:rsidP="00F162C6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F162C6" w:rsidRPr="00A1468D" w14:paraId="74BD2767" w14:textId="77777777" w:rsidTr="00F162C6">
        <w:trPr>
          <w:trHeight w:val="397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2ECE0B" w14:textId="77777777" w:rsidR="00F162C6" w:rsidRPr="00A1468D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1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5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5A35C22" w14:textId="77777777" w:rsidR="00F162C6" w:rsidRPr="00A1468D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1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712398E" w14:textId="77777777" w:rsidR="00F162C6" w:rsidRPr="00A1468D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2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36AEB6" w14:textId="77777777" w:rsidR="00F162C6" w:rsidRPr="00A1468D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3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D969D1" w14:textId="77777777" w:rsidR="00F162C6" w:rsidRPr="00A1468D" w:rsidRDefault="00F162C6" w:rsidP="00F162C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4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F162C6" w:rsidRPr="00A1468D" w14:paraId="61080D7F" w14:textId="77777777" w:rsidTr="00F162C6">
        <w:trPr>
          <w:trHeight w:val="510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79D8844" w14:textId="77777777" w:rsidR="00F162C6" w:rsidRPr="0076720B" w:rsidRDefault="00F162C6" w:rsidP="00F162C6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Pr="0076720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Refrigerations</w:t>
            </w:r>
          </w:p>
          <w:p w14:paraId="11815745" w14:textId="77777777" w:rsidR="00F162C6" w:rsidRPr="0076720B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9FDBF3F" w14:textId="77777777" w:rsidR="00F162C6" w:rsidRPr="00BD3324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0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Hidrolik Mak.</w:t>
            </w:r>
          </w:p>
          <w:p w14:paraId="069E8AD0" w14:textId="77777777" w:rsidR="00F162C6" w:rsidRPr="0076720B" w:rsidRDefault="00F162C6" w:rsidP="00F162C6">
            <w:pPr>
              <w:ind w:hanging="12"/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B400683" w14:textId="77777777" w:rsidR="00F162C6" w:rsidRPr="0076720B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0</w:t>
            </w:r>
            <w:r w:rsidRPr="0076720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Pneu. &amp; Hydro. Syst.</w:t>
            </w:r>
          </w:p>
          <w:p w14:paraId="324684DD" w14:textId="77777777" w:rsidR="00F162C6" w:rsidRPr="0076720B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663F1BE" w14:textId="77777777" w:rsidR="00F162C6" w:rsidRPr="00BD3324" w:rsidRDefault="00F162C6" w:rsidP="00F162C6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0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Motorlu Taş. Yapı El.</w:t>
            </w:r>
          </w:p>
          <w:p w14:paraId="533DEF99" w14:textId="77777777" w:rsidR="00F162C6" w:rsidRPr="0076720B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A1D97CD" w14:textId="77777777" w:rsidR="00F162C6" w:rsidRPr="00BD3324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End. Uyg. B.D.M.</w:t>
            </w:r>
          </w:p>
          <w:p w14:paraId="2C55576F" w14:textId="77777777" w:rsidR="00F162C6" w:rsidRPr="001772EC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</w:tr>
      <w:tr w:rsidR="00F162C6" w:rsidRPr="00483C87" w14:paraId="2B0F9A53" w14:textId="77777777" w:rsidTr="00F162C6">
        <w:trPr>
          <w:trHeight w:val="624"/>
        </w:trPr>
        <w:tc>
          <w:tcPr>
            <w:tcW w:w="3131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CFAA89E" w14:textId="77777777" w:rsidR="00F162C6" w:rsidRPr="0076720B" w:rsidRDefault="00F162C6" w:rsidP="00F162C6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76720B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Dişli Çarklar</w:t>
            </w:r>
          </w:p>
          <w:p w14:paraId="072362F5" w14:textId="77777777" w:rsidR="00F162C6" w:rsidRPr="0076720B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3981543" w14:textId="77777777" w:rsidR="00F162C6" w:rsidRPr="0076720B" w:rsidRDefault="00F162C6" w:rsidP="00F162C6">
            <w:pPr>
              <w:ind w:hanging="12"/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C749763" w14:textId="77777777" w:rsidR="00F162C6" w:rsidRPr="00BD3324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Kompozit Malzeme Mek.</w:t>
            </w:r>
          </w:p>
          <w:p w14:paraId="0FE0881C" w14:textId="77777777" w:rsidR="00F162C6" w:rsidRPr="0076720B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3D2572A" w14:textId="77777777" w:rsidR="00F162C6" w:rsidRPr="00F7563E" w:rsidRDefault="00F162C6" w:rsidP="00F162C6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F756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Uygulamalı İleri Mukavemet</w:t>
            </w: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766BA8E" w14:textId="77777777" w:rsidR="00F162C6" w:rsidRPr="002000FE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</w:tr>
      <w:tr w:rsidR="00F162C6" w:rsidRPr="00A1468D" w14:paraId="13E4140A" w14:textId="77777777" w:rsidTr="00F162C6">
        <w:trPr>
          <w:trHeight w:val="62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0A03999" w14:textId="77777777" w:rsidR="00F162C6" w:rsidRPr="00BD3324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DCE5515" w14:textId="77777777" w:rsidR="00F162C6" w:rsidRPr="00BD3324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FA2F0CE" w14:textId="77777777" w:rsidR="00F162C6" w:rsidRPr="00BD3324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8FCD126" w14:textId="77777777" w:rsidR="00F162C6" w:rsidRPr="00BD3324" w:rsidRDefault="00F162C6" w:rsidP="00F162C6">
            <w:pPr>
              <w:ind w:hanging="12"/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5F06F21" w14:textId="77777777" w:rsidR="00F162C6" w:rsidRPr="002000FE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</w:tr>
      <w:tr w:rsidR="00F162C6" w:rsidRPr="00483C87" w14:paraId="4803CE56" w14:textId="77777777" w:rsidTr="00F162C6">
        <w:trPr>
          <w:trHeight w:val="816"/>
        </w:trPr>
        <w:tc>
          <w:tcPr>
            <w:tcW w:w="3131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FE18F50" w14:textId="77777777" w:rsidR="00F162C6" w:rsidRPr="00BD3324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BD3324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Fluid Mechanics</w:t>
            </w:r>
          </w:p>
          <w:p w14:paraId="7B43B511" w14:textId="77777777" w:rsidR="00F162C6" w:rsidRPr="00BD3324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BD3324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Akışkanlar Mekaniği</w:t>
            </w:r>
          </w:p>
          <w:p w14:paraId="6F86588A" w14:textId="77777777" w:rsidR="00F162C6" w:rsidRPr="00BD3324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FFFA0A5" w14:textId="77777777" w:rsidR="00F162C6" w:rsidRPr="00BD3324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BD3324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hermodynamics I</w:t>
            </w:r>
          </w:p>
          <w:p w14:paraId="5CC28CD1" w14:textId="77777777" w:rsidR="00F162C6" w:rsidRPr="00BD3324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BD3324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ermodinamik I</w:t>
            </w:r>
          </w:p>
          <w:p w14:paraId="2EA11494" w14:textId="77777777" w:rsidR="00F162C6" w:rsidRPr="00BD3324" w:rsidRDefault="00F162C6" w:rsidP="00F162C6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49F45C2" w14:textId="77777777" w:rsidR="00F162C6" w:rsidRPr="00BD3324" w:rsidRDefault="00F162C6" w:rsidP="00F162C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D441512" w14:textId="77777777" w:rsidR="00F162C6" w:rsidRPr="00F205DB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ngineering Math.</w:t>
            </w:r>
          </w:p>
          <w:p w14:paraId="57E9151A" w14:textId="77777777" w:rsidR="00F162C6" w:rsidRPr="00F205DB" w:rsidRDefault="00F162C6" w:rsidP="00F162C6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F205DB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Mühendislik Mat.</w:t>
            </w:r>
          </w:p>
          <w:p w14:paraId="23DB5DD0" w14:textId="77777777" w:rsidR="00F162C6" w:rsidRPr="00BD3324" w:rsidRDefault="00F162C6" w:rsidP="00F162C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1AAC676" w14:textId="77777777" w:rsidR="00F162C6" w:rsidRDefault="00F162C6" w:rsidP="00F162C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7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İş Sağlığı &amp; Güvenliği II</w:t>
            </w:r>
          </w:p>
          <w:p w14:paraId="7F8C64CB" w14:textId="77777777" w:rsidR="00F162C6" w:rsidRPr="009D55AB" w:rsidRDefault="00F162C6" w:rsidP="00F162C6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  <w:tr w:rsidR="00F162C6" w:rsidRPr="00483C87" w14:paraId="2D01642B" w14:textId="77777777" w:rsidTr="00F162C6">
        <w:trPr>
          <w:trHeight w:val="44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50F8631" w14:textId="77777777" w:rsidR="00F162C6" w:rsidRDefault="00F162C6" w:rsidP="00F162C6">
            <w:pPr>
              <w:spacing w:line="360" w:lineRule="auto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Matematik II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8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0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6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2021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(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Salı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) / Saat 17:00</w:t>
            </w:r>
          </w:p>
          <w:p w14:paraId="4F9BF48B" w14:textId="7A12552A" w:rsidR="00F162C6" w:rsidRPr="00F162C6" w:rsidRDefault="00F162C6" w:rsidP="00F162C6">
            <w:pPr>
              <w:spacing w:line="360" w:lineRule="auto"/>
              <w:rPr>
                <w:rFonts w:ascii="Arial" w:hAnsi="Arial" w:cs="Arial"/>
                <w:bCs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Fizik II Lab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8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0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6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2021</w:t>
            </w:r>
            <w:r w:rsidRPr="0096397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Saat 17:</w:t>
            </w:r>
            <w:r w:rsidR="00860BC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0 – 19.06.2021 Saat 23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 w:rsidR="00860BCB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59</w:t>
            </w:r>
            <w:bookmarkStart w:id="0" w:name="_GoBack"/>
            <w:bookmarkEnd w:id="0"/>
            <w:r w:rsidRPr="00F27D95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arasında 90 dakikalık süre</w:t>
            </w:r>
          </w:p>
        </w:tc>
      </w:tr>
    </w:tbl>
    <w:p w14:paraId="33F54FFD" w14:textId="68A23EFA" w:rsidR="00690D24" w:rsidRDefault="00690D24"/>
    <w:p w14:paraId="3356F621" w14:textId="2A2D2CC0" w:rsidR="00F162C6" w:rsidRDefault="00F162C6"/>
    <w:p w14:paraId="7AD355F9" w14:textId="18963BDA" w:rsidR="00483C87" w:rsidRDefault="00483C87">
      <w:pPr>
        <w:rPr>
          <w:lang w:val="fi-FI"/>
        </w:rPr>
      </w:pPr>
    </w:p>
    <w:p w14:paraId="5682E08D" w14:textId="75ED7090" w:rsidR="00483C87" w:rsidRDefault="00483C87">
      <w:pPr>
        <w:rPr>
          <w:lang w:val="fi-FI"/>
        </w:rPr>
      </w:pPr>
    </w:p>
    <w:p w14:paraId="3104415E" w14:textId="0B4C9323" w:rsidR="00483C87" w:rsidRDefault="00483C87">
      <w:pPr>
        <w:rPr>
          <w:lang w:val="fi-FI"/>
        </w:rPr>
      </w:pPr>
    </w:p>
    <w:p w14:paraId="13B54CFB" w14:textId="2D56F38E" w:rsidR="00483C87" w:rsidRDefault="00483C87">
      <w:pPr>
        <w:rPr>
          <w:lang w:val="fi-FI"/>
        </w:rPr>
      </w:pPr>
    </w:p>
    <w:p w14:paraId="7BCA552A" w14:textId="1C323082" w:rsidR="00483C87" w:rsidRDefault="00483C87">
      <w:pPr>
        <w:rPr>
          <w:lang w:val="fi-FI"/>
        </w:rPr>
      </w:pPr>
    </w:p>
    <w:p w14:paraId="4C7BB5A1" w14:textId="41BB8E19" w:rsidR="00483C87" w:rsidRDefault="00483C87">
      <w:pPr>
        <w:rPr>
          <w:lang w:val="fi-FI"/>
        </w:rPr>
      </w:pPr>
    </w:p>
    <w:p w14:paraId="53472568" w14:textId="6B72D5D4" w:rsidR="00483C87" w:rsidRDefault="00483C87">
      <w:pPr>
        <w:rPr>
          <w:lang w:val="fi-FI"/>
        </w:rPr>
      </w:pPr>
    </w:p>
    <w:p w14:paraId="6B0D793F" w14:textId="5C2E2618" w:rsidR="00483C87" w:rsidRDefault="00483C87">
      <w:pPr>
        <w:rPr>
          <w:lang w:val="fi-FI"/>
        </w:rPr>
      </w:pPr>
    </w:p>
    <w:p w14:paraId="71785828" w14:textId="30DAF6E2" w:rsidR="00690D24" w:rsidRDefault="00690D24">
      <w:pPr>
        <w:rPr>
          <w:lang w:val="fi-FI"/>
        </w:rPr>
      </w:pPr>
    </w:p>
    <w:p w14:paraId="5B3E1BC9" w14:textId="78BCC622" w:rsidR="00690D24" w:rsidRDefault="00690D24">
      <w:pPr>
        <w:rPr>
          <w:lang w:val="fi-FI"/>
        </w:rPr>
      </w:pPr>
    </w:p>
    <w:p w14:paraId="7D09F791" w14:textId="026B6134" w:rsidR="00690D24" w:rsidRDefault="00690D24">
      <w:pPr>
        <w:rPr>
          <w:lang w:val="fi-FI"/>
        </w:rPr>
      </w:pPr>
    </w:p>
    <w:p w14:paraId="6C7CAE2D" w14:textId="77777777" w:rsidR="00690D24" w:rsidRPr="00483C87" w:rsidRDefault="00690D24">
      <w:pPr>
        <w:rPr>
          <w:lang w:val="fi-FI"/>
        </w:rPr>
      </w:pPr>
    </w:p>
    <w:tbl>
      <w:tblPr>
        <w:tblW w:w="160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87"/>
        <w:gridCol w:w="3119"/>
        <w:gridCol w:w="3384"/>
        <w:gridCol w:w="2976"/>
        <w:gridCol w:w="3140"/>
      </w:tblGrid>
      <w:tr w:rsidR="00BF4098" w:rsidRPr="00A1468D" w14:paraId="4D437390" w14:textId="77777777" w:rsidTr="00690D24">
        <w:trPr>
          <w:trHeight w:val="737"/>
        </w:trPr>
        <w:tc>
          <w:tcPr>
            <w:tcW w:w="16006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11F9F75" w14:textId="5C04A4C7" w:rsidR="00BF4098" w:rsidRPr="00977927" w:rsidRDefault="00DB297A" w:rsidP="00891EA4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tr-TR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158F189" wp14:editId="755BC0E9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A7309E" w14:textId="2C3CCD40" w:rsidR="0033089C" w:rsidRPr="00CE6925" w:rsidRDefault="00852182" w:rsidP="00483C87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DD6DED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3</w:t>
                                  </w:r>
                                  <w:r w:rsidR="0033089C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4</w:t>
                                  </w:r>
                                  <w:r w:rsidR="0033089C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</w:t>
                                  </w:r>
                                  <w:r w:rsidR="0033089C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2021</w:t>
                                  </w:r>
                                </w:p>
                                <w:p w14:paraId="655A7CFA" w14:textId="49EBE46E" w:rsidR="0033089C" w:rsidRPr="00CE6925" w:rsidRDefault="0033089C" w:rsidP="00891EA4">
                                  <w:pPr>
                                    <w:rPr>
                                      <w:sz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58F189" id="_x0000_s1028" type="#_x0000_t202" style="position:absolute;left:0;text-align:left;margin-left:700.95pt;margin-top:4.9pt;width:82.35pt;height:27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" filled="f" stroked="f" strokeweight=".5pt">
                      <v:path arrowok="t"/>
                      <v:textbox>
                        <w:txbxContent>
                          <w:p w14:paraId="79A7309E" w14:textId="2C3CCD40" w:rsidR="0033089C" w:rsidRPr="00CE6925" w:rsidRDefault="00852182" w:rsidP="00483C87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DD6DED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3</w:t>
                            </w:r>
                            <w:r w:rsidR="0033089C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4</w:t>
                            </w:r>
                            <w:r w:rsidR="0033089C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</w:t>
                            </w:r>
                            <w:r w:rsidR="0033089C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2021</w:t>
                            </w:r>
                          </w:p>
                          <w:p w14:paraId="655A7CFA" w14:textId="49EBE46E" w:rsidR="0033089C" w:rsidRPr="00CE6925" w:rsidRDefault="0033089C" w:rsidP="00891EA4">
                            <w:pPr>
                              <w:rPr>
                                <w:sz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52FA">
              <w:rPr>
                <w:rFonts w:ascii="Arial" w:hAnsi="Arial" w:cs="Arial"/>
                <w:b/>
                <w:sz w:val="28"/>
                <w:szCs w:val="20"/>
                <w:lang w:val="tr-TR"/>
              </w:rPr>
              <w:t>2020</w:t>
            </w:r>
            <w:r w:rsidR="00BF4098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</w:t>
            </w:r>
            <w:r w:rsidR="00AF5DE9">
              <w:rPr>
                <w:rFonts w:ascii="Arial" w:hAnsi="Arial" w:cs="Arial"/>
                <w:b/>
                <w:sz w:val="28"/>
                <w:szCs w:val="20"/>
                <w:lang w:val="tr-TR"/>
              </w:rPr>
              <w:t>202</w:t>
            </w:r>
            <w:r w:rsidR="00AA7963">
              <w:rPr>
                <w:rFonts w:ascii="Arial" w:hAnsi="Arial" w:cs="Arial"/>
                <w:b/>
                <w:sz w:val="28"/>
                <w:szCs w:val="20"/>
                <w:lang w:val="tr-TR"/>
              </w:rPr>
              <w:t>1</w:t>
            </w:r>
            <w:r w:rsidR="00BF4098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14:paraId="3534FFBB" w14:textId="77777777" w:rsidR="00BF4098" w:rsidRPr="00A1468D" w:rsidRDefault="00BF4098" w:rsidP="00F871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FİNAL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BF4098" w:rsidRPr="00A1468D" w14:paraId="1DB6D80D" w14:textId="77777777" w:rsidTr="00F162C6">
        <w:trPr>
          <w:trHeight w:val="419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FB53D5C" w14:textId="047957C8" w:rsidR="00BF4098" w:rsidRPr="00A1468D" w:rsidRDefault="00497767" w:rsidP="00E62BA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</w:t>
            </w:r>
            <w:r w:rsidR="00E62BA6">
              <w:rPr>
                <w:rFonts w:ascii="Arial" w:hAnsi="Arial" w:cs="Arial"/>
                <w:b/>
                <w:lang w:val="tr-TR"/>
              </w:rPr>
              <w:t>8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0</w:t>
            </w:r>
            <w:r w:rsidR="00E62BA6">
              <w:rPr>
                <w:rFonts w:ascii="Arial" w:hAnsi="Arial" w:cs="Arial"/>
                <w:b/>
                <w:lang w:val="tr-TR"/>
              </w:rPr>
              <w:t>6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6FFACB7" w14:textId="24BDEE5C" w:rsidR="00BF4098" w:rsidRPr="00A1468D" w:rsidRDefault="00497767" w:rsidP="003710BD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</w:t>
            </w:r>
            <w:r w:rsidR="003710BD">
              <w:rPr>
                <w:rFonts w:ascii="Arial" w:hAnsi="Arial" w:cs="Arial"/>
                <w:b/>
                <w:lang w:val="tr-TR"/>
              </w:rPr>
              <w:t>9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0</w:t>
            </w:r>
            <w:r w:rsidR="00E62BA6">
              <w:rPr>
                <w:rFonts w:ascii="Arial" w:hAnsi="Arial" w:cs="Arial"/>
                <w:b/>
                <w:lang w:val="tr-TR"/>
              </w:rPr>
              <w:t>6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BF4098">
              <w:rPr>
                <w:rFonts w:ascii="Arial" w:hAnsi="Arial" w:cs="Arial"/>
                <w:b/>
                <w:lang w:val="tr-TR"/>
              </w:rPr>
              <w:t xml:space="preserve"> 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Salı</w:t>
            </w:r>
          </w:p>
        </w:tc>
        <w:tc>
          <w:tcPr>
            <w:tcW w:w="3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991CE76" w14:textId="1B7EB6B7" w:rsidR="00BF4098" w:rsidRDefault="00E62BA6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0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29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9AA4082" w14:textId="49B0ADFF" w:rsidR="00BF4098" w:rsidRPr="00A1468D" w:rsidRDefault="00E62BA6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1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379AB8B" w14:textId="1B5F0D76" w:rsidR="00BF4098" w:rsidRPr="00A1468D" w:rsidRDefault="00E62BA6" w:rsidP="00E62BA6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2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>.</w:t>
            </w:r>
            <w:r w:rsidR="00C652FA">
              <w:rPr>
                <w:rFonts w:ascii="Arial" w:hAnsi="Arial" w:cs="Arial"/>
                <w:b/>
                <w:lang w:val="tr-TR"/>
              </w:rPr>
              <w:t>2021</w:t>
            </w:r>
            <w:r w:rsidR="00BF4098"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DE7F67" w:rsidRPr="00483C87" w14:paraId="1BC98F7D" w14:textId="77777777" w:rsidTr="00F162C6">
        <w:trPr>
          <w:trHeight w:val="265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55EC263" w14:textId="78511B32" w:rsidR="004123E9" w:rsidRPr="00C65F3E" w:rsidRDefault="00F7563E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4123E9"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mpozit Malzeme Mek.</w:t>
            </w:r>
          </w:p>
          <w:p w14:paraId="0A8B3B93" w14:textId="77777777" w:rsidR="00DE7F67" w:rsidRPr="00F14BF3" w:rsidRDefault="00DE7F67" w:rsidP="001731B8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3DC51B" w14:textId="1B6C3A3D" w:rsidR="003710BD" w:rsidRPr="00647FFE" w:rsidRDefault="003710BD" w:rsidP="003710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2</w:t>
            </w: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Atatürk İlk. &amp; İnk. Tarihi </w:t>
            </w:r>
          </w:p>
          <w:p w14:paraId="04277EF2" w14:textId="77777777" w:rsidR="003710BD" w:rsidRDefault="003710BD" w:rsidP="00DC0F1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14:paraId="1A792982" w14:textId="7FEC1A3A" w:rsidR="00DE7F67" w:rsidRPr="00B60D03" w:rsidRDefault="00DE7F67" w:rsidP="003710B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38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53A0F0F" w14:textId="7A569B76" w:rsidR="0090353A" w:rsidRPr="00C65F3E" w:rsidRDefault="00F7563E" w:rsidP="0090353A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90353A"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işli Çarklar</w:t>
            </w:r>
          </w:p>
          <w:p w14:paraId="033843FC" w14:textId="77777777" w:rsidR="00DE7F67" w:rsidRPr="00C65F3E" w:rsidRDefault="00DE7F67" w:rsidP="003710B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094D18C" w14:textId="24A6C0D8" w:rsidR="003E7808" w:rsidRPr="00C65F3E" w:rsidRDefault="00F7563E" w:rsidP="003E7808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3E7808"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l Mekanizmalarının Sentezi</w:t>
            </w:r>
          </w:p>
          <w:p w14:paraId="5A2C4573" w14:textId="77777777" w:rsidR="00DE7F67" w:rsidRPr="00C65F3E" w:rsidRDefault="00DE7F67" w:rsidP="00690D24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241F5B9" w14:textId="0D035D7E" w:rsidR="004123E9" w:rsidRPr="00C65F3E" w:rsidRDefault="00F7563E" w:rsidP="004123E9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09:30</w:t>
            </w:r>
            <w:r w:rsidR="004123E9"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Makina Tasarımı II</w:t>
            </w:r>
          </w:p>
          <w:p w14:paraId="626D725F" w14:textId="78B7AE38" w:rsidR="00DE7F67" w:rsidRPr="00C65F3E" w:rsidRDefault="00DE7F67" w:rsidP="004123E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</w:tr>
      <w:tr w:rsidR="004123E9" w:rsidRPr="00C65F3E" w14:paraId="7741D605" w14:textId="77777777" w:rsidTr="00F162C6">
        <w:trPr>
          <w:trHeight w:val="618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DD172F" w14:textId="25611B75" w:rsidR="004123E9" w:rsidRPr="009E07D2" w:rsidRDefault="004123E9" w:rsidP="004123E9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 w:rsidR="002F501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mal Usulleri II</w:t>
            </w:r>
          </w:p>
          <w:p w14:paraId="1E92743F" w14:textId="77777777" w:rsidR="004123E9" w:rsidRPr="00A1468D" w:rsidRDefault="004123E9" w:rsidP="004123E9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CCF5220" w14:textId="5F86B8D5" w:rsidR="004123E9" w:rsidRPr="009E07D2" w:rsidRDefault="004123E9" w:rsidP="004123E9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 w:rsidR="003710B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sıtma Havalandırma</w:t>
            </w:r>
          </w:p>
          <w:p w14:paraId="73825373" w14:textId="78EB251B" w:rsidR="004123E9" w:rsidRPr="00320C8F" w:rsidRDefault="004123E9" w:rsidP="004123E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38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AE8633" w14:textId="5EEDDB8B" w:rsidR="003710BD" w:rsidRPr="00075997" w:rsidRDefault="003710BD" w:rsidP="003710B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ak. El. Aşınma Yağ.</w:t>
            </w:r>
          </w:p>
          <w:p w14:paraId="7C782403" w14:textId="7B68A767" w:rsidR="004123E9" w:rsidRPr="00C65F3E" w:rsidRDefault="004123E9" w:rsidP="003710B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68F95A5" w14:textId="77777777" w:rsidR="004123E9" w:rsidRPr="00075997" w:rsidRDefault="004123E9" w:rsidP="004123E9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07599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İstatistik </w:t>
            </w:r>
          </w:p>
          <w:p w14:paraId="3464807D" w14:textId="269694D8" w:rsidR="004123E9" w:rsidRPr="00C65F3E" w:rsidRDefault="004123E9" w:rsidP="004123E9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EA1FBB4" w14:textId="77777777" w:rsidR="004123E9" w:rsidRPr="00C65F3E" w:rsidRDefault="004123E9" w:rsidP="004123E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4123E9" w:rsidRPr="00C65F3E" w14:paraId="1D2916F2" w14:textId="77777777" w:rsidTr="00F162C6">
        <w:trPr>
          <w:trHeight w:val="524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3BC6F69" w14:textId="77777777" w:rsidR="004123E9" w:rsidRPr="00A1468D" w:rsidRDefault="004123E9" w:rsidP="004123E9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0AD0B5" w14:textId="77777777" w:rsidR="004123E9" w:rsidRPr="00B60D03" w:rsidRDefault="004123E9" w:rsidP="004123E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38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24D8229" w14:textId="179FF9AB" w:rsidR="004123E9" w:rsidRPr="004123E9" w:rsidRDefault="004123E9" w:rsidP="003710B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36A089E" w14:textId="77777777" w:rsidR="004123E9" w:rsidRPr="00C65F3E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058E19" w14:textId="39A38198" w:rsidR="004123E9" w:rsidRPr="00C65F3E" w:rsidRDefault="004123E9" w:rsidP="003710BD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</w:p>
        </w:tc>
      </w:tr>
      <w:tr w:rsidR="004123E9" w:rsidRPr="00C65F3E" w14:paraId="3C21731D" w14:textId="77777777" w:rsidTr="00F162C6">
        <w:trPr>
          <w:trHeight w:val="460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9E3E738" w14:textId="77777777" w:rsidR="003710BD" w:rsidRPr="00C65F3E" w:rsidRDefault="003710BD" w:rsidP="003710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14:paraId="2F03F2C4" w14:textId="66210102" w:rsidR="004123E9" w:rsidRPr="00C65F3E" w:rsidRDefault="004123E9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7</w:t>
            </w:r>
            <w:r w:rsidR="00F162C6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İş Sağlığ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ı &amp; Güv</w:t>
            </w:r>
            <w:r w:rsidR="00F162C6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liği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II</w:t>
            </w:r>
          </w:p>
          <w:p w14:paraId="4C620ECA" w14:textId="77777777" w:rsidR="004123E9" w:rsidRPr="00757889" w:rsidRDefault="004123E9" w:rsidP="004123E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2B317A" w14:textId="7B39F613" w:rsidR="003710BD" w:rsidRPr="00C65F3E" w:rsidRDefault="003710BD" w:rsidP="003710B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Dyn. of Mach.</w:t>
            </w:r>
          </w:p>
          <w:p w14:paraId="5E160723" w14:textId="11865742" w:rsidR="003710BD" w:rsidRDefault="003710BD" w:rsidP="003710B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  <w:r w:rsidR="00967B80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(Ö.Ö)</w:t>
            </w:r>
          </w:p>
          <w:p w14:paraId="5502E7E8" w14:textId="77777777" w:rsidR="00967B80" w:rsidRDefault="00967B80" w:rsidP="00967B80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60 Sınavı (İ.Ö)</w:t>
            </w:r>
          </w:p>
          <w:p w14:paraId="68DE4328" w14:textId="4F0A30E7" w:rsidR="004123E9" w:rsidRPr="00757889" w:rsidRDefault="00967B80" w:rsidP="00967B8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38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A2D2F81" w14:textId="22523C7D" w:rsidR="003710BD" w:rsidRPr="009E07D2" w:rsidRDefault="003710BD" w:rsidP="003710B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Control Systems</w:t>
            </w:r>
          </w:p>
          <w:p w14:paraId="42845688" w14:textId="0D776061" w:rsidR="003710BD" w:rsidRPr="009E07D2" w:rsidRDefault="003710BD" w:rsidP="003710B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Kontrol Sistemleri</w:t>
            </w:r>
          </w:p>
          <w:p w14:paraId="6233B372" w14:textId="77777777" w:rsidR="004123E9" w:rsidRPr="00C65F3E" w:rsidRDefault="004123E9" w:rsidP="003710B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4780769" w14:textId="77777777" w:rsidR="004123E9" w:rsidRPr="00C65F3E" w:rsidRDefault="004123E9" w:rsidP="004123E9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14:paraId="3BC12FAC" w14:textId="794442F1" w:rsidR="004123E9" w:rsidRPr="00C65F3E" w:rsidRDefault="004123E9" w:rsidP="004123E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6E1B138" w14:textId="51B25B1D" w:rsidR="00D252DF" w:rsidRDefault="004123E9" w:rsidP="004123E9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14:paraId="425E4D10" w14:textId="7431C048" w:rsidR="00D252DF" w:rsidRPr="00D252DF" w:rsidRDefault="00D252DF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7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Computer Aided Modeling for Thermal Systems</w:t>
            </w:r>
          </w:p>
          <w:p w14:paraId="713C94B2" w14:textId="4AC92098" w:rsidR="004123E9" w:rsidRPr="00C65F3E" w:rsidRDefault="004123E9" w:rsidP="003710BD">
            <w:pPr>
              <w:ind w:hanging="12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4123E9" w:rsidRPr="00C65F3E" w14:paraId="76F63576" w14:textId="77777777" w:rsidTr="00F162C6">
        <w:trPr>
          <w:trHeight w:val="419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A4A0283" w14:textId="72A381C1" w:rsidR="004123E9" w:rsidRPr="00A1468D" w:rsidRDefault="004123E9" w:rsidP="004123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5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44F59C5" w14:textId="77A5B6BA" w:rsidR="004123E9" w:rsidRPr="00A1468D" w:rsidRDefault="004123E9" w:rsidP="004123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6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3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333AFE8" w14:textId="71BCCEAD" w:rsidR="004123E9" w:rsidRPr="00C65F3E" w:rsidRDefault="004123E9" w:rsidP="004123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7.07</w:t>
            </w:r>
            <w:r w:rsidRPr="00C65F3E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C65F3E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29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0F05336" w14:textId="2879FE12" w:rsidR="004123E9" w:rsidRPr="00C65F3E" w:rsidRDefault="004123E9" w:rsidP="004123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8.07</w:t>
            </w:r>
            <w:r w:rsidRPr="00C65F3E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C65F3E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B52917" w14:textId="59010737" w:rsidR="004123E9" w:rsidRPr="00C65F3E" w:rsidRDefault="004123E9" w:rsidP="004123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9.07</w:t>
            </w:r>
            <w:r w:rsidRPr="00C65F3E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C65F3E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4123E9" w:rsidRPr="00C65F3E" w14:paraId="4A355787" w14:textId="77777777" w:rsidTr="00F162C6">
        <w:trPr>
          <w:trHeight w:val="510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CEBFA13" w14:textId="3D45200D" w:rsidR="004123E9" w:rsidRPr="00172E14" w:rsidRDefault="00F7563E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4123E9" w:rsidRPr="00172E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idrolik Mak.</w:t>
            </w:r>
          </w:p>
          <w:p w14:paraId="2473F472" w14:textId="62721B97" w:rsidR="004123E9" w:rsidRPr="00172E14" w:rsidRDefault="004123E9" w:rsidP="004123E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F756E2B" w14:textId="23971A2C" w:rsidR="004123E9" w:rsidRPr="00172E14" w:rsidRDefault="00F7563E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4123E9" w:rsidRPr="00172E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Refrigeration</w:t>
            </w:r>
          </w:p>
          <w:p w14:paraId="2710164E" w14:textId="0027FBF9" w:rsidR="004123E9" w:rsidRPr="00643E2D" w:rsidRDefault="004123E9" w:rsidP="004123E9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38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3DEE688" w14:textId="3488447F" w:rsidR="004123E9" w:rsidRPr="009E07D2" w:rsidRDefault="00F7563E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4123E9" w:rsidRPr="009E07D2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d. Uyg. B.D.M.</w:t>
            </w:r>
          </w:p>
          <w:p w14:paraId="5D303E1C" w14:textId="0C9DF8A3" w:rsidR="004123E9" w:rsidRPr="00690D24" w:rsidRDefault="004123E9" w:rsidP="004123E9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D36F3CD" w14:textId="453936AF" w:rsidR="004123E9" w:rsidRPr="00C65F3E" w:rsidRDefault="00F7563E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4123E9"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aldırma Makinaları</w:t>
            </w:r>
          </w:p>
          <w:p w14:paraId="67F24974" w14:textId="0CEF95E3" w:rsidR="004123E9" w:rsidRPr="00C65F3E" w:rsidRDefault="004123E9" w:rsidP="004123E9">
            <w:pPr>
              <w:rPr>
                <w:rFonts w:ascii="Arial" w:hAnsi="Arial" w:cs="Arial"/>
                <w:b/>
                <w:color w:val="000000" w:themeColor="text1"/>
                <w:lang w:val="tr-TR"/>
              </w:rPr>
            </w:pP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4F8E2D9" w14:textId="259984CD" w:rsidR="004123E9" w:rsidRPr="00C65F3E" w:rsidRDefault="00F7563E" w:rsidP="004123E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4123E9"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Meta. Plastik Şekil. </w:t>
            </w:r>
          </w:p>
          <w:p w14:paraId="6B237466" w14:textId="34331417" w:rsidR="004123E9" w:rsidRPr="00C65F3E" w:rsidRDefault="004123E9" w:rsidP="004123E9">
            <w:pPr>
              <w:rPr>
                <w:rFonts w:ascii="Arial" w:hAnsi="Arial" w:cs="Arial"/>
                <w:b/>
                <w:color w:val="000000" w:themeColor="text1"/>
                <w:lang w:val="tr-TR"/>
              </w:rPr>
            </w:pPr>
          </w:p>
        </w:tc>
      </w:tr>
      <w:tr w:rsidR="004123E9" w:rsidRPr="00C65F3E" w14:paraId="2E1565ED" w14:textId="77777777" w:rsidTr="00F162C6">
        <w:trPr>
          <w:trHeight w:val="737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</w:tcPr>
          <w:p w14:paraId="6B44E962" w14:textId="069026AC" w:rsidR="004123E9" w:rsidRPr="00C65F3E" w:rsidRDefault="004123E9" w:rsidP="004123E9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 w:rsidR="00D252DF"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Electronics </w:t>
            </w:r>
          </w:p>
          <w:p w14:paraId="4DBA370F" w14:textId="1E2659F8" w:rsidR="004123E9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 w:rsidR="00D252DF"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lektronik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(Ö.Ö)</w:t>
            </w:r>
          </w:p>
          <w:p w14:paraId="6DEDFB45" w14:textId="47DE85B1" w:rsidR="004123E9" w:rsidRPr="00172E14" w:rsidRDefault="004123E9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 w:rsidR="00D252DF"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lektronik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(İ.Ö ) 60 Sınavı</w:t>
            </w: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</w:tcPr>
          <w:p w14:paraId="3642C1C4" w14:textId="77777777" w:rsidR="004123E9" w:rsidRPr="00C65F3E" w:rsidRDefault="004123E9" w:rsidP="004123E9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Engineering Math.</w:t>
            </w:r>
          </w:p>
          <w:p w14:paraId="3A10470F" w14:textId="77777777" w:rsidR="004123E9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Mühendislik Mat.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(Ö.Ö)</w:t>
            </w:r>
          </w:p>
          <w:p w14:paraId="2F4066DA" w14:textId="1D82CF89" w:rsidR="004123E9" w:rsidRPr="00172E14" w:rsidRDefault="004123E9" w:rsidP="004123E9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Müh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. 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Mat.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60 Sınavı (İ.Ö)</w:t>
            </w:r>
          </w:p>
        </w:tc>
        <w:tc>
          <w:tcPr>
            <w:tcW w:w="3384" w:type="dxa"/>
            <w:tcBorders>
              <w:left w:val="single" w:sz="12" w:space="0" w:color="auto"/>
              <w:right w:val="single" w:sz="12" w:space="0" w:color="auto"/>
            </w:tcBorders>
          </w:tcPr>
          <w:p w14:paraId="1729D944" w14:textId="77777777" w:rsidR="004123E9" w:rsidRPr="00C65F3E" w:rsidRDefault="004123E9" w:rsidP="004123E9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3:00 Thermodynamics </w:t>
            </w:r>
          </w:p>
          <w:p w14:paraId="3B80B8E1" w14:textId="77777777" w:rsidR="004123E9" w:rsidRPr="00C65F3E" w:rsidRDefault="004123E9" w:rsidP="004123E9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Termodinamik</w:t>
            </w:r>
          </w:p>
          <w:p w14:paraId="603A5DDA" w14:textId="77EFEA7B" w:rsidR="004123E9" w:rsidRPr="00C65F3E" w:rsidRDefault="004123E9" w:rsidP="004123E9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3BEE2A2" w14:textId="77777777" w:rsidR="004123E9" w:rsidRPr="00C65F3E" w:rsidRDefault="004123E9" w:rsidP="004123E9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Fluid Mech.</w:t>
            </w:r>
          </w:p>
          <w:p w14:paraId="1F578BDA" w14:textId="7D095331" w:rsidR="004123E9" w:rsidRPr="00C65F3E" w:rsidRDefault="004123E9" w:rsidP="004123E9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Akışkanlar Mek</w:t>
            </w: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C9CFFFC" w14:textId="77777777" w:rsidR="004123E9" w:rsidRPr="00C65F3E" w:rsidRDefault="004123E9" w:rsidP="003710BD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4123E9" w:rsidRPr="00483C87" w14:paraId="6F74F366" w14:textId="77777777" w:rsidTr="00F162C6">
        <w:trPr>
          <w:trHeight w:val="531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</w:tcPr>
          <w:p w14:paraId="00D6CB20" w14:textId="654277A7" w:rsidR="004123E9" w:rsidRPr="009E07D2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es ve Gürültü</w:t>
            </w: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</w:tcPr>
          <w:p w14:paraId="27BE896B" w14:textId="6E2B671C" w:rsidR="004123E9" w:rsidRPr="009E07D2" w:rsidRDefault="003710BD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Pneu. &amp; Hydro. Syst</w:t>
            </w:r>
          </w:p>
        </w:tc>
        <w:tc>
          <w:tcPr>
            <w:tcW w:w="3384" w:type="dxa"/>
            <w:tcBorders>
              <w:left w:val="single" w:sz="12" w:space="0" w:color="auto"/>
              <w:right w:val="single" w:sz="12" w:space="0" w:color="auto"/>
            </w:tcBorders>
          </w:tcPr>
          <w:p w14:paraId="070CCB20" w14:textId="17BCFA59" w:rsidR="003710BD" w:rsidRPr="00075997" w:rsidRDefault="003710BD" w:rsidP="003710B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</w:p>
          <w:p w14:paraId="6CEF5838" w14:textId="4A03590F" w:rsidR="004123E9" w:rsidRPr="009E07D2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323B266" w14:textId="1F32D765" w:rsidR="003710BD" w:rsidRPr="00C65F3E" w:rsidRDefault="003710BD" w:rsidP="003710BD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Deneysel Mekanik</w:t>
            </w:r>
          </w:p>
          <w:p w14:paraId="603DD408" w14:textId="684D8638" w:rsidR="004123E9" w:rsidRPr="00500F85" w:rsidRDefault="004123E9" w:rsidP="004123E9">
            <w:pPr>
              <w:rPr>
                <w:rFonts w:ascii="Arial" w:hAnsi="Arial" w:cs="Arial"/>
                <w:b/>
                <w:color w:val="800080"/>
                <w:sz w:val="20"/>
                <w:szCs w:val="20"/>
                <w:highlight w:val="yellow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669B9BC" w14:textId="70335B4A" w:rsidR="003710BD" w:rsidRPr="00075997" w:rsidRDefault="003710BD" w:rsidP="003710B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 w:rsidR="00D252D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Uyg. İleri Mukavemet</w:t>
            </w:r>
          </w:p>
          <w:p w14:paraId="6C14A7C4" w14:textId="0122EEE2" w:rsidR="004123E9" w:rsidRPr="00075997" w:rsidRDefault="004123E9" w:rsidP="003710BD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4123E9" w:rsidRPr="00483C87" w14:paraId="7D5D738E" w14:textId="77777777" w:rsidTr="00F162C6">
        <w:trPr>
          <w:trHeight w:val="630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</w:tcPr>
          <w:p w14:paraId="1C2359D9" w14:textId="7CD6D770" w:rsidR="003710BD" w:rsidRPr="00172E14" w:rsidRDefault="003710BD" w:rsidP="003710B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72E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:3</w:t>
            </w:r>
            <w:r w:rsidRPr="00172E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chnical English II </w:t>
            </w:r>
          </w:p>
          <w:p w14:paraId="4E8F842C" w14:textId="29C81CBF" w:rsidR="004123E9" w:rsidRPr="00A1468D" w:rsidRDefault="004123E9" w:rsidP="003710B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19" w:type="dxa"/>
            <w:tcBorders>
              <w:left w:val="single" w:sz="12" w:space="0" w:color="auto"/>
              <w:right w:val="single" w:sz="12" w:space="0" w:color="auto"/>
            </w:tcBorders>
          </w:tcPr>
          <w:p w14:paraId="72CE6153" w14:textId="6ADDC85A" w:rsidR="004123E9" w:rsidRPr="00964D21" w:rsidRDefault="003710BD" w:rsidP="004123E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3</w:t>
            </w:r>
            <w:r w:rsidR="004123E9"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knik Resim II </w:t>
            </w:r>
          </w:p>
          <w:p w14:paraId="7278A915" w14:textId="7D039171" w:rsidR="004123E9" w:rsidRPr="00A1468D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384" w:type="dxa"/>
            <w:tcBorders>
              <w:left w:val="single" w:sz="12" w:space="0" w:color="auto"/>
              <w:right w:val="single" w:sz="12" w:space="0" w:color="auto"/>
            </w:tcBorders>
          </w:tcPr>
          <w:p w14:paraId="19FB7541" w14:textId="7886D643" w:rsidR="004123E9" w:rsidRPr="00A1468D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="003710B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 Bilg. Prog.</w:t>
            </w: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E888940" w14:textId="7BC89A87" w:rsidR="004123E9" w:rsidRPr="00172E14" w:rsidRDefault="004123E9" w:rsidP="004123E9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72E14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7</w:t>
            </w:r>
            <w:r w:rsidR="003710BD">
              <w:rPr>
                <w:rFonts w:ascii="Arial" w:hAnsi="Arial" w:cs="Arial"/>
                <w:b/>
                <w:sz w:val="20"/>
                <w:szCs w:val="20"/>
                <w:lang w:val="tr-TR"/>
              </w:rPr>
              <w:t>:3</w:t>
            </w:r>
            <w:r w:rsidRPr="00172E14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0 Mukavemet II </w:t>
            </w:r>
          </w:p>
          <w:p w14:paraId="57065F86" w14:textId="6356D499" w:rsidR="004123E9" w:rsidRPr="00A1468D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26CDD2" w14:textId="7FC4D278" w:rsidR="004123E9" w:rsidRPr="00C65F3E" w:rsidRDefault="004123E9" w:rsidP="004123E9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 w:rsidR="003710B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 w:rsidR="003710B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Statics </w:t>
            </w:r>
          </w:p>
          <w:p w14:paraId="0CB2BBC5" w14:textId="5BF9C399" w:rsidR="004123E9" w:rsidRDefault="004123E9" w:rsidP="004123E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 w:rsidR="003710B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 w:rsidR="003710B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Statik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(İ.Ö)</w:t>
            </w:r>
          </w:p>
          <w:p w14:paraId="2A8B7A83" w14:textId="728C6EE5" w:rsidR="004123E9" w:rsidRPr="00C65F3E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 w:rsidR="003710B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 w:rsidR="003710B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Statik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60 Sınavı(Ö.Ö)</w:t>
            </w:r>
          </w:p>
          <w:p w14:paraId="73FAF387" w14:textId="6802BE9D" w:rsidR="004123E9" w:rsidRPr="00C65F3E" w:rsidRDefault="004123E9" w:rsidP="004123E9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45D02DD4" w14:textId="5FD24C1F" w:rsidR="00F871E9" w:rsidRDefault="00F871E9" w:rsidP="00C4013E">
      <w:pPr>
        <w:rPr>
          <w:lang w:val="tr-TR"/>
        </w:rPr>
      </w:pPr>
    </w:p>
    <w:p w14:paraId="21BF3DF2" w14:textId="40B829FB" w:rsidR="00690D24" w:rsidRDefault="00690D24" w:rsidP="00C4013E">
      <w:pPr>
        <w:rPr>
          <w:lang w:val="tr-TR"/>
        </w:rPr>
      </w:pPr>
    </w:p>
    <w:p w14:paraId="742F5D72" w14:textId="5820C165" w:rsidR="00690D24" w:rsidRDefault="00690D24" w:rsidP="00C4013E">
      <w:pPr>
        <w:rPr>
          <w:lang w:val="tr-TR"/>
        </w:rPr>
      </w:pPr>
    </w:p>
    <w:p w14:paraId="7BA81794" w14:textId="7A9D8B70" w:rsidR="00690D24" w:rsidRDefault="00690D24" w:rsidP="00C4013E">
      <w:pPr>
        <w:rPr>
          <w:lang w:val="tr-TR"/>
        </w:rPr>
      </w:pPr>
    </w:p>
    <w:p w14:paraId="08FB3F80" w14:textId="29BFD610" w:rsidR="00690D24" w:rsidRDefault="00690D24" w:rsidP="00C4013E">
      <w:pPr>
        <w:rPr>
          <w:lang w:val="tr-TR"/>
        </w:rPr>
      </w:pPr>
    </w:p>
    <w:p w14:paraId="3F83DF02" w14:textId="410F163C" w:rsidR="00690D24" w:rsidRDefault="00690D24" w:rsidP="00C4013E">
      <w:pPr>
        <w:rPr>
          <w:lang w:val="tr-TR"/>
        </w:rPr>
      </w:pPr>
    </w:p>
    <w:p w14:paraId="7AD4D2B6" w14:textId="355B978A" w:rsidR="00690D24" w:rsidRDefault="00690D24" w:rsidP="00C4013E">
      <w:pPr>
        <w:rPr>
          <w:lang w:val="tr-TR"/>
        </w:rPr>
      </w:pPr>
    </w:p>
    <w:p w14:paraId="15D15ABC" w14:textId="1B928A5B" w:rsidR="00F162C6" w:rsidRDefault="00F162C6" w:rsidP="00C4013E">
      <w:pPr>
        <w:rPr>
          <w:lang w:val="tr-TR"/>
        </w:rPr>
      </w:pPr>
    </w:p>
    <w:p w14:paraId="5FD29767" w14:textId="77777777" w:rsidR="00F162C6" w:rsidRDefault="00F162C6" w:rsidP="00C4013E">
      <w:pPr>
        <w:rPr>
          <w:lang w:val="tr-TR"/>
        </w:rPr>
      </w:pPr>
    </w:p>
    <w:p w14:paraId="2F8C7F32" w14:textId="3BF867BF" w:rsidR="00690D24" w:rsidRDefault="00690D24" w:rsidP="00C4013E">
      <w:pPr>
        <w:rPr>
          <w:lang w:val="tr-TR"/>
        </w:rPr>
      </w:pPr>
    </w:p>
    <w:p w14:paraId="43B0E846" w14:textId="74CB8FC1" w:rsidR="00690D24" w:rsidRDefault="00690D24" w:rsidP="00C4013E">
      <w:pPr>
        <w:rPr>
          <w:lang w:val="tr-TR"/>
        </w:rPr>
      </w:pPr>
    </w:p>
    <w:p w14:paraId="4056E682" w14:textId="60D5EBC1" w:rsidR="00690D24" w:rsidRDefault="00690D24" w:rsidP="00C4013E">
      <w:pPr>
        <w:rPr>
          <w:lang w:val="tr-TR"/>
        </w:rPr>
      </w:pPr>
    </w:p>
    <w:p w14:paraId="09C245D9" w14:textId="7CFE5D89" w:rsidR="00690D24" w:rsidRDefault="00690D24" w:rsidP="00C4013E">
      <w:pPr>
        <w:rPr>
          <w:lang w:val="tr-TR"/>
        </w:rPr>
      </w:pPr>
    </w:p>
    <w:p w14:paraId="45574A74" w14:textId="40D01D61" w:rsidR="00690D24" w:rsidRDefault="00690D24" w:rsidP="00C4013E">
      <w:pPr>
        <w:rPr>
          <w:lang w:val="tr-TR"/>
        </w:rPr>
      </w:pPr>
    </w:p>
    <w:p w14:paraId="0B03F8E5" w14:textId="327016D3" w:rsidR="00690D24" w:rsidRDefault="00690D24" w:rsidP="00C4013E">
      <w:pPr>
        <w:rPr>
          <w:lang w:val="tr-TR"/>
        </w:rPr>
      </w:pPr>
    </w:p>
    <w:tbl>
      <w:tblPr>
        <w:tblW w:w="160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87"/>
        <w:gridCol w:w="3402"/>
        <w:gridCol w:w="3101"/>
        <w:gridCol w:w="2976"/>
        <w:gridCol w:w="3140"/>
      </w:tblGrid>
      <w:tr w:rsidR="00690D24" w:rsidRPr="00A1468D" w14:paraId="6FB49C6E" w14:textId="77777777" w:rsidTr="004D395A">
        <w:trPr>
          <w:trHeight w:val="737"/>
        </w:trPr>
        <w:tc>
          <w:tcPr>
            <w:tcW w:w="16006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C45B09D" w14:textId="4369F005" w:rsidR="00690D24" w:rsidRPr="00977927" w:rsidRDefault="00DB297A" w:rsidP="004D395A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  <w:lang w:val="tr-TR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6260AAA" wp14:editId="19BB599F">
                      <wp:simplePos x="0" y="0"/>
                      <wp:positionH relativeFrom="column">
                        <wp:posOffset>8902065</wp:posOffset>
                      </wp:positionH>
                      <wp:positionV relativeFrom="paragraph">
                        <wp:posOffset>62230</wp:posOffset>
                      </wp:positionV>
                      <wp:extent cx="1045845" cy="351155"/>
                      <wp:effectExtent l="0" t="0" r="0" b="0"/>
                      <wp:wrapNone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045845" cy="351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73F321" w14:textId="563C06BF" w:rsidR="00690D24" w:rsidRPr="00CE6925" w:rsidRDefault="00852182" w:rsidP="00690D24">
                                  <w:pPr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1</w:t>
                                  </w:r>
                                  <w:r w:rsidR="00DD6DED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3</w:t>
                                  </w:r>
                                  <w:r w:rsidR="00690D24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04</w:t>
                                  </w:r>
                                  <w:r w:rsidR="00690D24" w:rsidRPr="00A15492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.</w:t>
                                  </w:r>
                                  <w:r w:rsidR="00690D24">
                                    <w:rPr>
                                      <w:rFonts w:ascii="Arial" w:hAnsi="Arial" w:cs="Arial"/>
                                      <w:b/>
                                      <w:szCs w:val="20"/>
                                    </w:rPr>
                                    <w:t>2021</w:t>
                                  </w:r>
                                </w:p>
                                <w:p w14:paraId="5742E485" w14:textId="77777777" w:rsidR="00690D24" w:rsidRPr="00CE6925" w:rsidRDefault="00690D24" w:rsidP="00690D24">
                                  <w:pPr>
                                    <w:rPr>
                                      <w:sz w:val="3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260AAA" id="_x0000_s1029" type="#_x0000_t202" style="position:absolute;left:0;text-align:left;margin-left:700.95pt;margin-top:4.9pt;width:82.35pt;height:27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" filled="f" stroked="f" strokeweight=".5pt">
                      <v:path arrowok="t"/>
                      <v:textbox>
                        <w:txbxContent>
                          <w:p w14:paraId="0C73F321" w14:textId="563C06BF" w:rsidR="00690D24" w:rsidRPr="00CE6925" w:rsidRDefault="00852182" w:rsidP="00690D24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1</w:t>
                            </w:r>
                            <w:r w:rsidR="00DD6DED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3</w:t>
                            </w:r>
                            <w:r w:rsidR="00690D24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04</w:t>
                            </w:r>
                            <w:r w:rsidR="00690D24" w:rsidRPr="00A15492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.</w:t>
                            </w:r>
                            <w:r w:rsidR="00690D24">
                              <w:rPr>
                                <w:rFonts w:ascii="Arial" w:hAnsi="Arial" w:cs="Arial"/>
                                <w:b/>
                                <w:szCs w:val="20"/>
                              </w:rPr>
                              <w:t>2021</w:t>
                            </w:r>
                          </w:p>
                          <w:p w14:paraId="5742E485" w14:textId="77777777" w:rsidR="00690D24" w:rsidRPr="00CE6925" w:rsidRDefault="00690D24" w:rsidP="00690D24">
                            <w:pPr>
                              <w:rPr>
                                <w:sz w:val="3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90D24">
              <w:rPr>
                <w:rFonts w:ascii="Arial" w:hAnsi="Arial" w:cs="Arial"/>
                <w:b/>
                <w:sz w:val="28"/>
                <w:szCs w:val="20"/>
                <w:lang w:val="tr-TR"/>
              </w:rPr>
              <w:t>2020</w:t>
            </w:r>
            <w:r w:rsidR="00690D2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</w:t>
            </w:r>
            <w:r w:rsidR="00690D24">
              <w:rPr>
                <w:rFonts w:ascii="Arial" w:hAnsi="Arial" w:cs="Arial"/>
                <w:b/>
                <w:sz w:val="28"/>
                <w:szCs w:val="20"/>
                <w:lang w:val="tr-TR"/>
              </w:rPr>
              <w:t>2021</w:t>
            </w:r>
            <w:r w:rsidR="00690D2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14:paraId="589538E5" w14:textId="6C964D69" w:rsidR="00690D24" w:rsidRPr="00A1468D" w:rsidRDefault="00690D24" w:rsidP="004D395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BÜTÜNLEME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690D24" w:rsidRPr="00A1468D" w14:paraId="3879EFF6" w14:textId="77777777" w:rsidTr="00F162C6">
        <w:trPr>
          <w:trHeight w:val="419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EE20FBC" w14:textId="79E612CC" w:rsidR="00690D24" w:rsidRPr="00A1468D" w:rsidRDefault="00D30866" w:rsidP="004D395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2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</w:t>
            </w:r>
            <w:r w:rsidR="00690D24">
              <w:rPr>
                <w:rFonts w:ascii="Arial" w:hAnsi="Arial" w:cs="Arial"/>
                <w:b/>
                <w:lang w:val="tr-TR"/>
              </w:rPr>
              <w:t>2021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1828F2A" w14:textId="4F6EFEDD" w:rsidR="00690D24" w:rsidRPr="00A1468D" w:rsidRDefault="00D30866" w:rsidP="004D395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3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</w:t>
            </w:r>
            <w:r w:rsidR="00690D24">
              <w:rPr>
                <w:rFonts w:ascii="Arial" w:hAnsi="Arial" w:cs="Arial"/>
                <w:b/>
                <w:lang w:val="tr-TR"/>
              </w:rPr>
              <w:t xml:space="preserve">2021 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Salı</w:t>
            </w:r>
          </w:p>
        </w:tc>
        <w:tc>
          <w:tcPr>
            <w:tcW w:w="31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8BB1F71" w14:textId="24AE6E18" w:rsidR="00690D24" w:rsidRDefault="00D30866" w:rsidP="004D395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4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</w:t>
            </w:r>
            <w:r w:rsidR="00690D24">
              <w:rPr>
                <w:rFonts w:ascii="Arial" w:hAnsi="Arial" w:cs="Arial"/>
                <w:b/>
                <w:lang w:val="tr-TR"/>
              </w:rPr>
              <w:t>2021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29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DB1FC14" w14:textId="01CAD5D3" w:rsidR="00690D24" w:rsidRPr="00A1468D" w:rsidRDefault="00D30866" w:rsidP="004D395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5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</w:t>
            </w:r>
            <w:r w:rsidR="00690D24">
              <w:rPr>
                <w:rFonts w:ascii="Arial" w:hAnsi="Arial" w:cs="Arial"/>
                <w:b/>
                <w:lang w:val="tr-TR"/>
              </w:rPr>
              <w:t>2021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2076CA" w14:textId="1FDB1D0F" w:rsidR="00690D24" w:rsidRPr="00A1468D" w:rsidRDefault="00D30866" w:rsidP="004D395A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6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>.</w:t>
            </w:r>
            <w:r w:rsidR="00690D24">
              <w:rPr>
                <w:rFonts w:ascii="Arial" w:hAnsi="Arial" w:cs="Arial"/>
                <w:b/>
                <w:lang w:val="tr-TR"/>
              </w:rPr>
              <w:t>2021</w:t>
            </w:r>
            <w:r w:rsidR="00690D24"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2F501E" w:rsidRPr="00483C87" w14:paraId="62437182" w14:textId="77777777" w:rsidTr="00F162C6">
        <w:trPr>
          <w:trHeight w:val="265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BAB760B" w14:textId="498FBCFE" w:rsidR="002F501E" w:rsidRPr="00C65F3E" w:rsidRDefault="002F501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mpozit Malzeme Mek.</w:t>
            </w:r>
          </w:p>
          <w:p w14:paraId="38F77C45" w14:textId="77777777" w:rsidR="002F501E" w:rsidRPr="00F14BF3" w:rsidRDefault="002F501E" w:rsidP="00D252D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7BE6159" w14:textId="77777777" w:rsidR="002F501E" w:rsidRPr="00C65F3E" w:rsidRDefault="002F501E" w:rsidP="00E77A92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ol Mekanizmalarının Sentezi</w:t>
            </w:r>
          </w:p>
          <w:p w14:paraId="1BDC3E25" w14:textId="77777777" w:rsidR="002F501E" w:rsidRPr="00647FFE" w:rsidRDefault="002F501E" w:rsidP="00D252D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2</w:t>
            </w:r>
            <w:r w:rsidRPr="00647FF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Atatürk İlk. &amp; İnk. Tarihi </w:t>
            </w:r>
          </w:p>
          <w:p w14:paraId="6B48C31E" w14:textId="77777777" w:rsidR="002F501E" w:rsidRDefault="002F501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14:paraId="09673CFC" w14:textId="77777777" w:rsidR="002F501E" w:rsidRPr="00B60D03" w:rsidRDefault="002F501E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1724025" w14:textId="301DBAC2" w:rsidR="002F501E" w:rsidRPr="00C65F3E" w:rsidRDefault="002F501E" w:rsidP="00D252DF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işli Çarklar</w:t>
            </w:r>
          </w:p>
          <w:p w14:paraId="573910EB" w14:textId="77777777" w:rsidR="002F501E" w:rsidRPr="00C65F3E" w:rsidRDefault="002F501E" w:rsidP="00D252D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2EBF3779" w14:textId="77777777" w:rsidR="002F501E" w:rsidRPr="00C65F3E" w:rsidRDefault="002F501E" w:rsidP="00E77A92">
            <w:pPr>
              <w:ind w:hanging="12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AFFE711" w14:textId="0C8D1494" w:rsidR="002F501E" w:rsidRPr="00C65F3E" w:rsidRDefault="002F501E" w:rsidP="00D252D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09:30</w:t>
            </w: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Makina Tasarımı II</w:t>
            </w:r>
          </w:p>
          <w:p w14:paraId="78013B0E" w14:textId="77777777" w:rsidR="002F501E" w:rsidRPr="00C65F3E" w:rsidRDefault="002F501E" w:rsidP="00D252D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</w:tr>
      <w:tr w:rsidR="002F501E" w:rsidRPr="00C65F3E" w14:paraId="1D612C9B" w14:textId="77777777" w:rsidTr="00F162C6">
        <w:trPr>
          <w:trHeight w:val="618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65042A1" w14:textId="057DAE34" w:rsidR="002F501E" w:rsidRPr="009E07D2" w:rsidRDefault="002F501E" w:rsidP="00D252D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İmal Usulleri II</w:t>
            </w:r>
          </w:p>
          <w:p w14:paraId="506677F2" w14:textId="77777777" w:rsidR="002F501E" w:rsidRPr="00A1468D" w:rsidRDefault="002F501E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18F0F4" w14:textId="77777777" w:rsidR="002F501E" w:rsidRPr="009E07D2" w:rsidRDefault="002F501E" w:rsidP="00D252D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Isıtma Havalandırma</w:t>
            </w:r>
          </w:p>
          <w:p w14:paraId="06145217" w14:textId="77777777" w:rsidR="002F501E" w:rsidRPr="00320C8F" w:rsidRDefault="002F501E" w:rsidP="00D252D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0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7E0B202" w14:textId="77777777" w:rsidR="002F501E" w:rsidRPr="00075997" w:rsidRDefault="002F501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ak. El. Aşınma Yağ.</w:t>
            </w:r>
          </w:p>
          <w:p w14:paraId="6774DD52" w14:textId="6FB12936" w:rsidR="002F501E" w:rsidRPr="00C65F3E" w:rsidRDefault="002F501E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520BE615" w14:textId="77777777" w:rsidR="002F501E" w:rsidRPr="00C65F3E" w:rsidRDefault="002F501E" w:rsidP="00E77A92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D8689CC" w14:textId="77777777" w:rsidR="002F501E" w:rsidRPr="00C65F3E" w:rsidRDefault="002F501E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2F501E" w:rsidRPr="00C65F3E" w14:paraId="23FEDBA3" w14:textId="77777777" w:rsidTr="00F162C6">
        <w:trPr>
          <w:trHeight w:val="524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3F8F373" w14:textId="77777777" w:rsidR="002F501E" w:rsidRPr="00A1468D" w:rsidRDefault="002F501E" w:rsidP="00D252DF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A06501" w14:textId="77777777" w:rsidR="002F501E" w:rsidRPr="00B60D03" w:rsidRDefault="002F501E" w:rsidP="00D252D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0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89D95D" w14:textId="1E160A08" w:rsidR="002F501E" w:rsidRPr="009E07D2" w:rsidRDefault="002F501E" w:rsidP="00E77A92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0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0 Control Systems</w:t>
            </w:r>
          </w:p>
          <w:p w14:paraId="70648F09" w14:textId="5BC7D494" w:rsidR="002F501E" w:rsidRPr="009E07D2" w:rsidRDefault="002F501E" w:rsidP="00E77A92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0</w:t>
            </w:r>
            <w:r w:rsidRPr="009E07D2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0 Kontrol Sistemleri</w:t>
            </w:r>
          </w:p>
          <w:p w14:paraId="16CE3ED6" w14:textId="77777777" w:rsidR="002F501E" w:rsidRPr="00C65F3E" w:rsidRDefault="002F501E" w:rsidP="00E77A9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E2E8ACD" w14:textId="77777777" w:rsidR="002F501E" w:rsidRPr="00C65F3E" w:rsidRDefault="002F501E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5372FED" w14:textId="4EA90F1A" w:rsidR="002F501E" w:rsidRPr="00075997" w:rsidRDefault="002F501E" w:rsidP="00E77A92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07599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İstatistik </w:t>
            </w:r>
          </w:p>
          <w:p w14:paraId="1A0DF1B8" w14:textId="77777777" w:rsidR="002F501E" w:rsidRPr="00C65F3E" w:rsidRDefault="002F501E" w:rsidP="00D252DF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</w:p>
        </w:tc>
      </w:tr>
      <w:tr w:rsidR="002F501E" w:rsidRPr="00C65F3E" w14:paraId="194A15F6" w14:textId="77777777" w:rsidTr="00F162C6">
        <w:trPr>
          <w:trHeight w:val="460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25D881D" w14:textId="77777777" w:rsidR="002F501E" w:rsidRPr="00C65F3E" w:rsidRDefault="002F501E" w:rsidP="00D252D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14:paraId="093BB7AD" w14:textId="7B8CEE63" w:rsidR="002F501E" w:rsidRPr="00C65F3E" w:rsidRDefault="002F501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7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İş Sağ</w:t>
            </w:r>
            <w:r w:rsidR="00F162C6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lığ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ı &amp; Güv</w:t>
            </w:r>
            <w:r w:rsidR="00F162C6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liği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II</w:t>
            </w:r>
          </w:p>
          <w:p w14:paraId="033CD41C" w14:textId="77777777" w:rsidR="002F501E" w:rsidRPr="00757889" w:rsidRDefault="002F501E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8BDC8D8" w14:textId="77777777" w:rsidR="002F501E" w:rsidRPr="00C65F3E" w:rsidRDefault="002F501E" w:rsidP="00967B80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Dyn. of Mach.</w:t>
            </w:r>
          </w:p>
          <w:p w14:paraId="63CEE58D" w14:textId="77777777" w:rsidR="002F501E" w:rsidRDefault="002F501E" w:rsidP="00967B80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(Ö.Ö)</w:t>
            </w:r>
          </w:p>
          <w:p w14:paraId="13493F52" w14:textId="0B9F46B3" w:rsidR="002F501E" w:rsidRPr="00C65F3E" w:rsidRDefault="002F501E" w:rsidP="00967B80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00 Makina Dinamiği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 60 Sınavı (İ.Ö)</w:t>
            </w:r>
          </w:p>
          <w:p w14:paraId="4FA1EC1F" w14:textId="77777777" w:rsidR="002F501E" w:rsidRPr="00757889" w:rsidRDefault="002F501E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0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E72B5B9" w14:textId="1E9E049C" w:rsidR="002F501E" w:rsidRPr="00C65F3E" w:rsidRDefault="002F501E" w:rsidP="00E77A92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 Fizik II</w:t>
            </w:r>
          </w:p>
          <w:p w14:paraId="2EFB4AD5" w14:textId="77777777" w:rsidR="002F501E" w:rsidRPr="00C65F3E" w:rsidRDefault="002F501E" w:rsidP="00E77A92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3C5DF9D9" w14:textId="77777777" w:rsidR="002F501E" w:rsidRPr="00C65F3E" w:rsidRDefault="002F501E" w:rsidP="00E77A92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711DD4" w14:textId="054D0086" w:rsidR="002F501E" w:rsidRDefault="002F501E" w:rsidP="00D252D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 Türk Dili II</w:t>
            </w:r>
          </w:p>
          <w:p w14:paraId="2B921486" w14:textId="5895FBE1" w:rsidR="002F501E" w:rsidRPr="00D252DF" w:rsidRDefault="002F501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7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Computer Aided Modeling for Thermal Systems</w:t>
            </w:r>
          </w:p>
          <w:p w14:paraId="0F21A881" w14:textId="77777777" w:rsidR="002F501E" w:rsidRPr="00C65F3E" w:rsidRDefault="002F501E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D252DF" w:rsidRPr="00C65F3E" w14:paraId="319C9C54" w14:textId="77777777" w:rsidTr="00F162C6">
        <w:trPr>
          <w:trHeight w:val="419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394194" w14:textId="535F3F83" w:rsidR="00D252DF" w:rsidRPr="00A1468D" w:rsidRDefault="00D252DF" w:rsidP="00D252D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6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195A1FC" w14:textId="55D50847" w:rsidR="00D252DF" w:rsidRPr="00A1468D" w:rsidRDefault="00D252DF" w:rsidP="00D252D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7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4740482" w14:textId="67DA4E02" w:rsidR="00D252DF" w:rsidRPr="00C65F3E" w:rsidRDefault="00D252DF" w:rsidP="00D252D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8.07</w:t>
            </w:r>
            <w:r w:rsidRPr="00C65F3E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C65F3E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29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DDBF66" w14:textId="166D6793" w:rsidR="00D252DF" w:rsidRPr="00C65F3E" w:rsidRDefault="00D252DF" w:rsidP="00D252D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9.07</w:t>
            </w:r>
            <w:r w:rsidRPr="00C65F3E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C65F3E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049389" w14:textId="0AAE3A2A" w:rsidR="00D252DF" w:rsidRPr="00C65F3E" w:rsidRDefault="00D252DF" w:rsidP="00D252D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0.07</w:t>
            </w:r>
            <w:r w:rsidRPr="00C65F3E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2021</w:t>
            </w:r>
            <w:r w:rsidRPr="00C65F3E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D252DF" w:rsidRPr="00C65F3E" w14:paraId="094FD9B9" w14:textId="77777777" w:rsidTr="00F162C6">
        <w:trPr>
          <w:trHeight w:val="510"/>
        </w:trPr>
        <w:tc>
          <w:tcPr>
            <w:tcW w:w="338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300EA21" w14:textId="0B1A58C0" w:rsidR="00D252DF" w:rsidRPr="00172E14" w:rsidRDefault="00F7563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D252DF" w:rsidRPr="00172E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idrolik Mak.</w:t>
            </w:r>
          </w:p>
          <w:p w14:paraId="565DDED0" w14:textId="2DDD0476" w:rsidR="00D252DF" w:rsidRPr="00172E14" w:rsidRDefault="00D252DF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5229D80" w14:textId="57866197" w:rsidR="00D252DF" w:rsidRPr="00172E14" w:rsidRDefault="00F7563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D252DF" w:rsidRPr="00172E1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Refrigeration</w:t>
            </w:r>
          </w:p>
          <w:p w14:paraId="40C7C7B8" w14:textId="77777777" w:rsidR="00D252DF" w:rsidRPr="00643E2D" w:rsidRDefault="00D252DF" w:rsidP="00D252DF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0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DE0E0DA" w14:textId="5F022579" w:rsidR="00D252DF" w:rsidRPr="009E07D2" w:rsidRDefault="00F7563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D252DF" w:rsidRPr="009E07D2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nd. Uyg. B.D.M.</w:t>
            </w:r>
          </w:p>
          <w:p w14:paraId="4B45C432" w14:textId="3C01031A" w:rsidR="00D252DF" w:rsidRPr="00690D24" w:rsidRDefault="00D252DF" w:rsidP="00D252D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71ECDF6" w14:textId="3C991670" w:rsidR="00D252DF" w:rsidRPr="00C65F3E" w:rsidRDefault="00F7563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D252DF"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Kaldırma Makinaları</w:t>
            </w:r>
          </w:p>
          <w:p w14:paraId="42732B64" w14:textId="77777777" w:rsidR="00D252DF" w:rsidRPr="00C65F3E" w:rsidRDefault="00D252DF" w:rsidP="00D252DF">
            <w:pPr>
              <w:rPr>
                <w:rFonts w:ascii="Arial" w:hAnsi="Arial" w:cs="Arial"/>
                <w:b/>
                <w:color w:val="000000" w:themeColor="text1"/>
                <w:lang w:val="tr-TR"/>
              </w:rPr>
            </w:pPr>
          </w:p>
        </w:tc>
        <w:tc>
          <w:tcPr>
            <w:tcW w:w="31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3D003C6" w14:textId="139C4298" w:rsidR="00D252DF" w:rsidRPr="00C65F3E" w:rsidRDefault="00F7563E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9:3</w:t>
            </w:r>
            <w:r w:rsidRPr="00BD332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0 </w:t>
            </w:r>
            <w:r w:rsidR="00D252DF"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Meta. Plastik Şekil. </w:t>
            </w:r>
          </w:p>
          <w:p w14:paraId="60110DEB" w14:textId="77777777" w:rsidR="00D252DF" w:rsidRPr="00C65F3E" w:rsidRDefault="00D252DF" w:rsidP="00D252DF">
            <w:pPr>
              <w:rPr>
                <w:rFonts w:ascii="Arial" w:hAnsi="Arial" w:cs="Arial"/>
                <w:b/>
                <w:color w:val="000000" w:themeColor="text1"/>
                <w:lang w:val="tr-TR"/>
              </w:rPr>
            </w:pPr>
          </w:p>
        </w:tc>
      </w:tr>
      <w:tr w:rsidR="00D252DF" w:rsidRPr="00C65F3E" w14:paraId="7B9871FC" w14:textId="77777777" w:rsidTr="00F162C6">
        <w:trPr>
          <w:trHeight w:val="737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</w:tcPr>
          <w:p w14:paraId="1E2D9F9E" w14:textId="44CC149F" w:rsidR="00D252DF" w:rsidRPr="00C65F3E" w:rsidRDefault="00D252DF" w:rsidP="00D252D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Electronics </w:t>
            </w:r>
          </w:p>
          <w:p w14:paraId="57513E53" w14:textId="060D1CA3" w:rsidR="00D252DF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lektronik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(Ö.Ö)</w:t>
            </w:r>
          </w:p>
          <w:p w14:paraId="24FDCEA4" w14:textId="4AC88614" w:rsidR="00D252DF" w:rsidRPr="00172E14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lektronik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(İ.Ö ) 60 Sınavı</w:t>
            </w: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</w:tcPr>
          <w:p w14:paraId="7F3E1B26" w14:textId="77777777" w:rsidR="00D252DF" w:rsidRPr="00C65F3E" w:rsidRDefault="00D252DF" w:rsidP="00D252D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Engineering Math.</w:t>
            </w:r>
          </w:p>
          <w:p w14:paraId="0CA4868E" w14:textId="77777777" w:rsidR="00D252DF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Mühendislik Mat.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(Ö.Ö)</w:t>
            </w:r>
          </w:p>
          <w:p w14:paraId="22A2442B" w14:textId="1ECAB1E8" w:rsidR="00D252DF" w:rsidRPr="00172E14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Müh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. </w:t>
            </w: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Mat.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 60 Sınavı (İ.Ö)</w:t>
            </w:r>
          </w:p>
        </w:tc>
        <w:tc>
          <w:tcPr>
            <w:tcW w:w="3101" w:type="dxa"/>
            <w:tcBorders>
              <w:left w:val="single" w:sz="12" w:space="0" w:color="auto"/>
              <w:right w:val="single" w:sz="12" w:space="0" w:color="auto"/>
            </w:tcBorders>
          </w:tcPr>
          <w:p w14:paraId="6117CD39" w14:textId="77777777" w:rsidR="00D252DF" w:rsidRPr="00C65F3E" w:rsidRDefault="00D252DF" w:rsidP="00D252D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3:00 Thermodynamics </w:t>
            </w:r>
          </w:p>
          <w:p w14:paraId="6928E988" w14:textId="77777777" w:rsidR="00D252DF" w:rsidRPr="00C65F3E" w:rsidRDefault="00D252DF" w:rsidP="00D252D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Termodinamik</w:t>
            </w:r>
          </w:p>
          <w:p w14:paraId="2F8F40EB" w14:textId="77777777" w:rsidR="00D252DF" w:rsidRPr="00C65F3E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19400D6" w14:textId="77777777" w:rsidR="00D252DF" w:rsidRPr="00C65F3E" w:rsidRDefault="00D252DF" w:rsidP="00D252D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Fluid Mech.</w:t>
            </w:r>
          </w:p>
          <w:p w14:paraId="7C162FD4" w14:textId="05F10A4E" w:rsidR="00D252DF" w:rsidRPr="00C65F3E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sz w:val="20"/>
                <w:szCs w:val="20"/>
                <w:lang w:val="tr-TR"/>
              </w:rPr>
              <w:t>13:00 Akışkanlar Mek</w:t>
            </w: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A35C376" w14:textId="77777777" w:rsidR="00D252DF" w:rsidRPr="00C65F3E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D252DF" w:rsidRPr="00483C87" w14:paraId="05380E6D" w14:textId="77777777" w:rsidTr="00F162C6">
        <w:trPr>
          <w:trHeight w:val="531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</w:tcPr>
          <w:p w14:paraId="6B4B2041" w14:textId="0B250FC8" w:rsidR="00D252DF" w:rsidRPr="009E07D2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es ve Gürültü</w:t>
            </w: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</w:tcPr>
          <w:p w14:paraId="3D26280E" w14:textId="27DB1D09" w:rsidR="00D252DF" w:rsidRPr="009E07D2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Pneu. &amp; Hydro. Syst</w:t>
            </w:r>
          </w:p>
        </w:tc>
        <w:tc>
          <w:tcPr>
            <w:tcW w:w="3101" w:type="dxa"/>
            <w:tcBorders>
              <w:left w:val="single" w:sz="12" w:space="0" w:color="auto"/>
              <w:right w:val="single" w:sz="12" w:space="0" w:color="auto"/>
            </w:tcBorders>
          </w:tcPr>
          <w:p w14:paraId="1BF5B0A6" w14:textId="77777777" w:rsidR="00D252DF" w:rsidRPr="00075997" w:rsidRDefault="00D252DF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</w:p>
          <w:p w14:paraId="767DCFBD" w14:textId="77777777" w:rsidR="00D252DF" w:rsidRPr="009E07D2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B8683A2" w14:textId="77777777" w:rsidR="00D252DF" w:rsidRPr="00C65F3E" w:rsidRDefault="00D252DF" w:rsidP="00D252DF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</w:t>
            </w:r>
            <w:r w:rsidRPr="00C65F3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Deneysel Mekanik</w:t>
            </w:r>
          </w:p>
          <w:p w14:paraId="2E5A0167" w14:textId="77777777" w:rsidR="00D252DF" w:rsidRPr="00500F85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highlight w:val="yellow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274A197" w14:textId="77777777" w:rsidR="00D252DF" w:rsidRPr="00075997" w:rsidRDefault="00D252DF" w:rsidP="00D252D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5</w:t>
            </w:r>
            <w:r w:rsidRPr="00075997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Uyg. İleri Mukavemet</w:t>
            </w:r>
          </w:p>
          <w:p w14:paraId="3B2B3FB6" w14:textId="77777777" w:rsidR="00D252DF" w:rsidRPr="00075997" w:rsidRDefault="00D252DF" w:rsidP="00D252DF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D252DF" w:rsidRPr="00483C87" w14:paraId="7A9A9147" w14:textId="77777777" w:rsidTr="00F162C6">
        <w:trPr>
          <w:trHeight w:val="630"/>
        </w:trPr>
        <w:tc>
          <w:tcPr>
            <w:tcW w:w="3387" w:type="dxa"/>
            <w:tcBorders>
              <w:left w:val="single" w:sz="12" w:space="0" w:color="auto"/>
              <w:right w:val="single" w:sz="12" w:space="0" w:color="auto"/>
            </w:tcBorders>
          </w:tcPr>
          <w:p w14:paraId="3F67D920" w14:textId="77777777" w:rsidR="00D252DF" w:rsidRPr="00172E14" w:rsidRDefault="00D252DF" w:rsidP="00D252D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72E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:3</w:t>
            </w:r>
            <w:r w:rsidRPr="00172E1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chnical English II </w:t>
            </w:r>
          </w:p>
          <w:p w14:paraId="2EDE0983" w14:textId="77777777" w:rsidR="00D252DF" w:rsidRPr="00A1468D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402" w:type="dxa"/>
            <w:tcBorders>
              <w:left w:val="single" w:sz="12" w:space="0" w:color="auto"/>
              <w:right w:val="single" w:sz="12" w:space="0" w:color="auto"/>
            </w:tcBorders>
          </w:tcPr>
          <w:p w14:paraId="0E016E1B" w14:textId="77777777" w:rsidR="00D252DF" w:rsidRPr="00964D21" w:rsidRDefault="00D252DF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3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knik Resim II </w:t>
            </w:r>
          </w:p>
          <w:p w14:paraId="3380032D" w14:textId="77777777" w:rsidR="00D252DF" w:rsidRPr="00A1468D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01" w:type="dxa"/>
            <w:tcBorders>
              <w:left w:val="single" w:sz="12" w:space="0" w:color="auto"/>
              <w:right w:val="single" w:sz="12" w:space="0" w:color="auto"/>
            </w:tcBorders>
          </w:tcPr>
          <w:p w14:paraId="51069A81" w14:textId="67E9AE3D" w:rsidR="00D252DF" w:rsidRPr="00A1468D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: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 Bilg. Prog.</w:t>
            </w:r>
          </w:p>
        </w:tc>
        <w:tc>
          <w:tcPr>
            <w:tcW w:w="2976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ACE4F5A" w14:textId="77777777" w:rsidR="00D252DF" w:rsidRPr="00172E14" w:rsidRDefault="00D252DF" w:rsidP="00D252D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172E14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7:3</w:t>
            </w:r>
            <w:r w:rsidRPr="00172E14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0 Mukavemet II </w:t>
            </w:r>
          </w:p>
          <w:p w14:paraId="4FDD730B" w14:textId="77777777" w:rsidR="00D252DF" w:rsidRPr="00A1468D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0" w:type="dxa"/>
            <w:tcBorders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4845AF8" w14:textId="77777777" w:rsidR="00D252DF" w:rsidRPr="00C65F3E" w:rsidRDefault="00D252DF" w:rsidP="00D252D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Statics </w:t>
            </w:r>
          </w:p>
          <w:p w14:paraId="34A2999C" w14:textId="77777777" w:rsidR="00D252DF" w:rsidRDefault="00D252DF" w:rsidP="00D252D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Statik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(İ.Ö)</w:t>
            </w:r>
          </w:p>
          <w:p w14:paraId="5CEBD461" w14:textId="77777777" w:rsidR="00D252DF" w:rsidRPr="00C65F3E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7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C65F3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Statik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60 Sınavı(Ö.Ö)</w:t>
            </w:r>
          </w:p>
          <w:p w14:paraId="6AA5EDA4" w14:textId="27C6E678" w:rsidR="00D252DF" w:rsidRPr="00C65F3E" w:rsidRDefault="00D252DF" w:rsidP="00D252D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14:paraId="112867E2" w14:textId="77777777" w:rsidR="00690D24" w:rsidRPr="00977927" w:rsidRDefault="00690D24" w:rsidP="00C4013E">
      <w:pPr>
        <w:rPr>
          <w:lang w:val="tr-TR"/>
        </w:rPr>
      </w:pPr>
    </w:p>
    <w:sectPr w:rsidR="00690D24" w:rsidRPr="00977927" w:rsidSect="002D08FD">
      <w:pgSz w:w="16838" w:h="11906" w:orient="landscape"/>
      <w:pgMar w:top="57" w:right="567" w:bottom="57" w:left="567" w:header="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AB99C" w14:textId="77777777" w:rsidR="00AD4FE9" w:rsidRDefault="00AD4FE9" w:rsidP="00B43F60">
      <w:r>
        <w:separator/>
      </w:r>
    </w:p>
  </w:endnote>
  <w:endnote w:type="continuationSeparator" w:id="0">
    <w:p w14:paraId="17820898" w14:textId="77777777" w:rsidR="00AD4FE9" w:rsidRDefault="00AD4FE9" w:rsidP="00B43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DC494" w14:textId="77777777" w:rsidR="00AD4FE9" w:rsidRDefault="00AD4FE9" w:rsidP="00B43F60">
      <w:r>
        <w:separator/>
      </w:r>
    </w:p>
  </w:footnote>
  <w:footnote w:type="continuationSeparator" w:id="0">
    <w:p w14:paraId="4E072922" w14:textId="77777777" w:rsidR="00AD4FE9" w:rsidRDefault="00AD4FE9" w:rsidP="00B43F6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TczMDAGQgtjAyUdpeDU4uLM/DyQAmODWgDO/XA4LQAAAA=="/>
  </w:docVars>
  <w:rsids>
    <w:rsidRoot w:val="0062166E"/>
    <w:rsid w:val="0000111B"/>
    <w:rsid w:val="000024A8"/>
    <w:rsid w:val="00003E53"/>
    <w:rsid w:val="000040A6"/>
    <w:rsid w:val="00006F6A"/>
    <w:rsid w:val="0000726E"/>
    <w:rsid w:val="00007271"/>
    <w:rsid w:val="00007EBA"/>
    <w:rsid w:val="0001498B"/>
    <w:rsid w:val="000160B3"/>
    <w:rsid w:val="000163A9"/>
    <w:rsid w:val="00016822"/>
    <w:rsid w:val="0002005A"/>
    <w:rsid w:val="000205F6"/>
    <w:rsid w:val="00020CFD"/>
    <w:rsid w:val="00021A63"/>
    <w:rsid w:val="00023C0B"/>
    <w:rsid w:val="00023DBA"/>
    <w:rsid w:val="0002402B"/>
    <w:rsid w:val="00024FFA"/>
    <w:rsid w:val="00025803"/>
    <w:rsid w:val="00025CB5"/>
    <w:rsid w:val="00026548"/>
    <w:rsid w:val="00030324"/>
    <w:rsid w:val="000303EE"/>
    <w:rsid w:val="00030544"/>
    <w:rsid w:val="00032A91"/>
    <w:rsid w:val="00033445"/>
    <w:rsid w:val="00034A21"/>
    <w:rsid w:val="000354C1"/>
    <w:rsid w:val="00037F19"/>
    <w:rsid w:val="0004766F"/>
    <w:rsid w:val="00052BC7"/>
    <w:rsid w:val="000547C7"/>
    <w:rsid w:val="00054BF3"/>
    <w:rsid w:val="0005554E"/>
    <w:rsid w:val="00064463"/>
    <w:rsid w:val="0006634E"/>
    <w:rsid w:val="00067011"/>
    <w:rsid w:val="000672D8"/>
    <w:rsid w:val="000706F3"/>
    <w:rsid w:val="00070C06"/>
    <w:rsid w:val="00071F01"/>
    <w:rsid w:val="0007278D"/>
    <w:rsid w:val="000737B3"/>
    <w:rsid w:val="00073937"/>
    <w:rsid w:val="00075997"/>
    <w:rsid w:val="00076315"/>
    <w:rsid w:val="000775C5"/>
    <w:rsid w:val="00077894"/>
    <w:rsid w:val="00080378"/>
    <w:rsid w:val="00080819"/>
    <w:rsid w:val="000809D0"/>
    <w:rsid w:val="00081F1D"/>
    <w:rsid w:val="000839E7"/>
    <w:rsid w:val="00083DAE"/>
    <w:rsid w:val="00084064"/>
    <w:rsid w:val="00084158"/>
    <w:rsid w:val="0008532A"/>
    <w:rsid w:val="00085EF8"/>
    <w:rsid w:val="00085FF2"/>
    <w:rsid w:val="00086EEF"/>
    <w:rsid w:val="00087518"/>
    <w:rsid w:val="00090058"/>
    <w:rsid w:val="00090749"/>
    <w:rsid w:val="00091D70"/>
    <w:rsid w:val="000921CD"/>
    <w:rsid w:val="00094ABB"/>
    <w:rsid w:val="00095145"/>
    <w:rsid w:val="00096A7D"/>
    <w:rsid w:val="000A2A46"/>
    <w:rsid w:val="000A510A"/>
    <w:rsid w:val="000A5441"/>
    <w:rsid w:val="000A6E3E"/>
    <w:rsid w:val="000A7A91"/>
    <w:rsid w:val="000A7F91"/>
    <w:rsid w:val="000B01F6"/>
    <w:rsid w:val="000B207E"/>
    <w:rsid w:val="000B22A0"/>
    <w:rsid w:val="000B2999"/>
    <w:rsid w:val="000B4506"/>
    <w:rsid w:val="000B4BD9"/>
    <w:rsid w:val="000B5D69"/>
    <w:rsid w:val="000C210C"/>
    <w:rsid w:val="000C31C7"/>
    <w:rsid w:val="000C4FBE"/>
    <w:rsid w:val="000C5AFD"/>
    <w:rsid w:val="000C685E"/>
    <w:rsid w:val="000C6D5B"/>
    <w:rsid w:val="000C7297"/>
    <w:rsid w:val="000D0AF8"/>
    <w:rsid w:val="000D0B7E"/>
    <w:rsid w:val="000D1E84"/>
    <w:rsid w:val="000D2767"/>
    <w:rsid w:val="000D2B1C"/>
    <w:rsid w:val="000D3F37"/>
    <w:rsid w:val="000D44D4"/>
    <w:rsid w:val="000D7FDB"/>
    <w:rsid w:val="000E2809"/>
    <w:rsid w:val="000E3D00"/>
    <w:rsid w:val="000E541E"/>
    <w:rsid w:val="000E5674"/>
    <w:rsid w:val="000E6989"/>
    <w:rsid w:val="000E7DDF"/>
    <w:rsid w:val="000E7FAA"/>
    <w:rsid w:val="000F1C53"/>
    <w:rsid w:val="000F271E"/>
    <w:rsid w:val="000F3676"/>
    <w:rsid w:val="000F43AB"/>
    <w:rsid w:val="000F51D7"/>
    <w:rsid w:val="000F57EE"/>
    <w:rsid w:val="000F6E47"/>
    <w:rsid w:val="000F73E5"/>
    <w:rsid w:val="00101182"/>
    <w:rsid w:val="001030CA"/>
    <w:rsid w:val="001041AC"/>
    <w:rsid w:val="00104243"/>
    <w:rsid w:val="00106474"/>
    <w:rsid w:val="00111C79"/>
    <w:rsid w:val="00112775"/>
    <w:rsid w:val="00113B8B"/>
    <w:rsid w:val="00114699"/>
    <w:rsid w:val="001174CD"/>
    <w:rsid w:val="0012223A"/>
    <w:rsid w:val="001223EA"/>
    <w:rsid w:val="0012253B"/>
    <w:rsid w:val="00122DBA"/>
    <w:rsid w:val="00124D42"/>
    <w:rsid w:val="00125313"/>
    <w:rsid w:val="00126690"/>
    <w:rsid w:val="00126FF6"/>
    <w:rsid w:val="00131221"/>
    <w:rsid w:val="00131868"/>
    <w:rsid w:val="00132324"/>
    <w:rsid w:val="00132DB4"/>
    <w:rsid w:val="00133241"/>
    <w:rsid w:val="001341E8"/>
    <w:rsid w:val="0013656C"/>
    <w:rsid w:val="0013661A"/>
    <w:rsid w:val="0013685F"/>
    <w:rsid w:val="00136E0D"/>
    <w:rsid w:val="00137532"/>
    <w:rsid w:val="00140103"/>
    <w:rsid w:val="00140E0B"/>
    <w:rsid w:val="0014416E"/>
    <w:rsid w:val="00144F83"/>
    <w:rsid w:val="001467E2"/>
    <w:rsid w:val="001477C8"/>
    <w:rsid w:val="00150393"/>
    <w:rsid w:val="00151357"/>
    <w:rsid w:val="001518CF"/>
    <w:rsid w:val="00152ADE"/>
    <w:rsid w:val="00153525"/>
    <w:rsid w:val="0015359A"/>
    <w:rsid w:val="00153B3F"/>
    <w:rsid w:val="00154B5D"/>
    <w:rsid w:val="00156B6D"/>
    <w:rsid w:val="0016034D"/>
    <w:rsid w:val="00161AC2"/>
    <w:rsid w:val="00161ECA"/>
    <w:rsid w:val="00162793"/>
    <w:rsid w:val="0016376F"/>
    <w:rsid w:val="0016495C"/>
    <w:rsid w:val="00165D4D"/>
    <w:rsid w:val="00170FD4"/>
    <w:rsid w:val="001729EF"/>
    <w:rsid w:val="00172E14"/>
    <w:rsid w:val="001731B8"/>
    <w:rsid w:val="0017352B"/>
    <w:rsid w:val="00173BD7"/>
    <w:rsid w:val="00173BF0"/>
    <w:rsid w:val="00176121"/>
    <w:rsid w:val="0017722E"/>
    <w:rsid w:val="001772EC"/>
    <w:rsid w:val="0018143F"/>
    <w:rsid w:val="00182FEA"/>
    <w:rsid w:val="001859C3"/>
    <w:rsid w:val="001859DE"/>
    <w:rsid w:val="001872A2"/>
    <w:rsid w:val="00190139"/>
    <w:rsid w:val="0019143A"/>
    <w:rsid w:val="00191895"/>
    <w:rsid w:val="00192169"/>
    <w:rsid w:val="00192225"/>
    <w:rsid w:val="001925BC"/>
    <w:rsid w:val="00192CCC"/>
    <w:rsid w:val="00194243"/>
    <w:rsid w:val="001942E6"/>
    <w:rsid w:val="00196AF1"/>
    <w:rsid w:val="001978CA"/>
    <w:rsid w:val="001A1231"/>
    <w:rsid w:val="001A208D"/>
    <w:rsid w:val="001A2411"/>
    <w:rsid w:val="001A289E"/>
    <w:rsid w:val="001A328B"/>
    <w:rsid w:val="001A418B"/>
    <w:rsid w:val="001A505A"/>
    <w:rsid w:val="001A5935"/>
    <w:rsid w:val="001A662C"/>
    <w:rsid w:val="001A6643"/>
    <w:rsid w:val="001A67B6"/>
    <w:rsid w:val="001A6F22"/>
    <w:rsid w:val="001B091B"/>
    <w:rsid w:val="001B36DF"/>
    <w:rsid w:val="001B3AB0"/>
    <w:rsid w:val="001B71CB"/>
    <w:rsid w:val="001B7611"/>
    <w:rsid w:val="001C0F0C"/>
    <w:rsid w:val="001C48E2"/>
    <w:rsid w:val="001C5194"/>
    <w:rsid w:val="001C5B5E"/>
    <w:rsid w:val="001C643B"/>
    <w:rsid w:val="001C77B3"/>
    <w:rsid w:val="001C7822"/>
    <w:rsid w:val="001D234B"/>
    <w:rsid w:val="001D241B"/>
    <w:rsid w:val="001D2603"/>
    <w:rsid w:val="001D3761"/>
    <w:rsid w:val="001D4FA4"/>
    <w:rsid w:val="001E03E1"/>
    <w:rsid w:val="001E065C"/>
    <w:rsid w:val="001E0F22"/>
    <w:rsid w:val="001E31DF"/>
    <w:rsid w:val="001E48E6"/>
    <w:rsid w:val="001E5604"/>
    <w:rsid w:val="001E5958"/>
    <w:rsid w:val="001E5D28"/>
    <w:rsid w:val="001E5DB7"/>
    <w:rsid w:val="001E6024"/>
    <w:rsid w:val="001F1649"/>
    <w:rsid w:val="001F1D23"/>
    <w:rsid w:val="001F2563"/>
    <w:rsid w:val="001F31A0"/>
    <w:rsid w:val="001F5245"/>
    <w:rsid w:val="001F52D5"/>
    <w:rsid w:val="001F5312"/>
    <w:rsid w:val="001F6DBB"/>
    <w:rsid w:val="001F786E"/>
    <w:rsid w:val="002000FE"/>
    <w:rsid w:val="00202F9A"/>
    <w:rsid w:val="00203091"/>
    <w:rsid w:val="00206D93"/>
    <w:rsid w:val="002070BF"/>
    <w:rsid w:val="002077FC"/>
    <w:rsid w:val="00211101"/>
    <w:rsid w:val="00211110"/>
    <w:rsid w:val="00211984"/>
    <w:rsid w:val="00215787"/>
    <w:rsid w:val="00217407"/>
    <w:rsid w:val="00220CE4"/>
    <w:rsid w:val="002211C0"/>
    <w:rsid w:val="00223A29"/>
    <w:rsid w:val="00223B11"/>
    <w:rsid w:val="00223C30"/>
    <w:rsid w:val="00223DE6"/>
    <w:rsid w:val="0022495E"/>
    <w:rsid w:val="002252EC"/>
    <w:rsid w:val="0022581B"/>
    <w:rsid w:val="00227A9C"/>
    <w:rsid w:val="0023108F"/>
    <w:rsid w:val="002311AC"/>
    <w:rsid w:val="00232C6A"/>
    <w:rsid w:val="00232E92"/>
    <w:rsid w:val="00233896"/>
    <w:rsid w:val="002339F3"/>
    <w:rsid w:val="0023632A"/>
    <w:rsid w:val="00242E8D"/>
    <w:rsid w:val="00244CAC"/>
    <w:rsid w:val="00244D2A"/>
    <w:rsid w:val="002463E6"/>
    <w:rsid w:val="00246982"/>
    <w:rsid w:val="00247244"/>
    <w:rsid w:val="002527B8"/>
    <w:rsid w:val="0025298E"/>
    <w:rsid w:val="0025570B"/>
    <w:rsid w:val="00255E5F"/>
    <w:rsid w:val="0025731A"/>
    <w:rsid w:val="00260392"/>
    <w:rsid w:val="00260842"/>
    <w:rsid w:val="002626E4"/>
    <w:rsid w:val="002638BE"/>
    <w:rsid w:val="00265843"/>
    <w:rsid w:val="0026597D"/>
    <w:rsid w:val="0026670B"/>
    <w:rsid w:val="00267063"/>
    <w:rsid w:val="002679EA"/>
    <w:rsid w:val="00272E79"/>
    <w:rsid w:val="0027586F"/>
    <w:rsid w:val="00277908"/>
    <w:rsid w:val="00277AD2"/>
    <w:rsid w:val="00280337"/>
    <w:rsid w:val="00281209"/>
    <w:rsid w:val="002818B8"/>
    <w:rsid w:val="00281EF9"/>
    <w:rsid w:val="00282A20"/>
    <w:rsid w:val="00283339"/>
    <w:rsid w:val="00284BF8"/>
    <w:rsid w:val="0028568E"/>
    <w:rsid w:val="00290DE0"/>
    <w:rsid w:val="00290F9C"/>
    <w:rsid w:val="00291684"/>
    <w:rsid w:val="00292714"/>
    <w:rsid w:val="002938B5"/>
    <w:rsid w:val="00294852"/>
    <w:rsid w:val="00294F24"/>
    <w:rsid w:val="00295F8F"/>
    <w:rsid w:val="00296635"/>
    <w:rsid w:val="002973F0"/>
    <w:rsid w:val="002A09CE"/>
    <w:rsid w:val="002A0BEC"/>
    <w:rsid w:val="002A0CF6"/>
    <w:rsid w:val="002A25FB"/>
    <w:rsid w:val="002A2A02"/>
    <w:rsid w:val="002A3972"/>
    <w:rsid w:val="002B02EC"/>
    <w:rsid w:val="002B1423"/>
    <w:rsid w:val="002B173C"/>
    <w:rsid w:val="002B2534"/>
    <w:rsid w:val="002B5783"/>
    <w:rsid w:val="002B71B7"/>
    <w:rsid w:val="002B781A"/>
    <w:rsid w:val="002C0036"/>
    <w:rsid w:val="002C0F31"/>
    <w:rsid w:val="002C4EA8"/>
    <w:rsid w:val="002C5E6A"/>
    <w:rsid w:val="002D08FD"/>
    <w:rsid w:val="002D1749"/>
    <w:rsid w:val="002D1970"/>
    <w:rsid w:val="002D1F2F"/>
    <w:rsid w:val="002D1FB9"/>
    <w:rsid w:val="002D3E15"/>
    <w:rsid w:val="002D4C55"/>
    <w:rsid w:val="002D5836"/>
    <w:rsid w:val="002D7C8E"/>
    <w:rsid w:val="002E0510"/>
    <w:rsid w:val="002E12AF"/>
    <w:rsid w:val="002E173B"/>
    <w:rsid w:val="002E3A20"/>
    <w:rsid w:val="002E48E1"/>
    <w:rsid w:val="002E5500"/>
    <w:rsid w:val="002E7025"/>
    <w:rsid w:val="002F00C3"/>
    <w:rsid w:val="002F0E05"/>
    <w:rsid w:val="002F1A4E"/>
    <w:rsid w:val="002F1C42"/>
    <w:rsid w:val="002F27AF"/>
    <w:rsid w:val="002F3B03"/>
    <w:rsid w:val="002F4B70"/>
    <w:rsid w:val="002F501E"/>
    <w:rsid w:val="002F668A"/>
    <w:rsid w:val="002F6893"/>
    <w:rsid w:val="002F6CDE"/>
    <w:rsid w:val="00300A6C"/>
    <w:rsid w:val="00300FEC"/>
    <w:rsid w:val="003020AA"/>
    <w:rsid w:val="00304024"/>
    <w:rsid w:val="0030455A"/>
    <w:rsid w:val="00304ABB"/>
    <w:rsid w:val="003060A4"/>
    <w:rsid w:val="00306C2B"/>
    <w:rsid w:val="00307158"/>
    <w:rsid w:val="00310A7B"/>
    <w:rsid w:val="00310A9B"/>
    <w:rsid w:val="003118DD"/>
    <w:rsid w:val="00311B29"/>
    <w:rsid w:val="00312DC8"/>
    <w:rsid w:val="00312E1F"/>
    <w:rsid w:val="00312E8B"/>
    <w:rsid w:val="0031319C"/>
    <w:rsid w:val="00313936"/>
    <w:rsid w:val="00315159"/>
    <w:rsid w:val="003151FC"/>
    <w:rsid w:val="00316A9D"/>
    <w:rsid w:val="003204C1"/>
    <w:rsid w:val="00320C8F"/>
    <w:rsid w:val="003238B9"/>
    <w:rsid w:val="00323966"/>
    <w:rsid w:val="00323D70"/>
    <w:rsid w:val="003251F5"/>
    <w:rsid w:val="00325432"/>
    <w:rsid w:val="00325C40"/>
    <w:rsid w:val="0032626D"/>
    <w:rsid w:val="00326EE1"/>
    <w:rsid w:val="00326F6A"/>
    <w:rsid w:val="00327983"/>
    <w:rsid w:val="0033089C"/>
    <w:rsid w:val="00331A24"/>
    <w:rsid w:val="0033248C"/>
    <w:rsid w:val="00334A66"/>
    <w:rsid w:val="00336E0A"/>
    <w:rsid w:val="003371C0"/>
    <w:rsid w:val="003371DF"/>
    <w:rsid w:val="0034456D"/>
    <w:rsid w:val="00347307"/>
    <w:rsid w:val="00347309"/>
    <w:rsid w:val="00350D2F"/>
    <w:rsid w:val="00351E08"/>
    <w:rsid w:val="00352192"/>
    <w:rsid w:val="00352A0D"/>
    <w:rsid w:val="00353DFB"/>
    <w:rsid w:val="00354413"/>
    <w:rsid w:val="00356BE9"/>
    <w:rsid w:val="00356D9F"/>
    <w:rsid w:val="003602F0"/>
    <w:rsid w:val="00362796"/>
    <w:rsid w:val="00363150"/>
    <w:rsid w:val="00363232"/>
    <w:rsid w:val="00363EC0"/>
    <w:rsid w:val="00366693"/>
    <w:rsid w:val="00367A00"/>
    <w:rsid w:val="00367B0F"/>
    <w:rsid w:val="003705A1"/>
    <w:rsid w:val="003710BD"/>
    <w:rsid w:val="00372507"/>
    <w:rsid w:val="00372EC7"/>
    <w:rsid w:val="003744BE"/>
    <w:rsid w:val="00375D9F"/>
    <w:rsid w:val="00377A48"/>
    <w:rsid w:val="003824EC"/>
    <w:rsid w:val="00383AF6"/>
    <w:rsid w:val="0038646C"/>
    <w:rsid w:val="00387B2E"/>
    <w:rsid w:val="00395B2C"/>
    <w:rsid w:val="003961E9"/>
    <w:rsid w:val="003969DC"/>
    <w:rsid w:val="00396ACE"/>
    <w:rsid w:val="00396C65"/>
    <w:rsid w:val="0039748C"/>
    <w:rsid w:val="0039753A"/>
    <w:rsid w:val="00397ADF"/>
    <w:rsid w:val="003A15AF"/>
    <w:rsid w:val="003A2D41"/>
    <w:rsid w:val="003A3202"/>
    <w:rsid w:val="003A5147"/>
    <w:rsid w:val="003B00F4"/>
    <w:rsid w:val="003B0375"/>
    <w:rsid w:val="003B0EBA"/>
    <w:rsid w:val="003B2C02"/>
    <w:rsid w:val="003B2E0B"/>
    <w:rsid w:val="003B586F"/>
    <w:rsid w:val="003B7908"/>
    <w:rsid w:val="003C03F2"/>
    <w:rsid w:val="003C07C5"/>
    <w:rsid w:val="003C0EE6"/>
    <w:rsid w:val="003C1D3E"/>
    <w:rsid w:val="003C2C41"/>
    <w:rsid w:val="003C5911"/>
    <w:rsid w:val="003C7A0A"/>
    <w:rsid w:val="003C7CBE"/>
    <w:rsid w:val="003D03F2"/>
    <w:rsid w:val="003D07DD"/>
    <w:rsid w:val="003D0FDE"/>
    <w:rsid w:val="003D287D"/>
    <w:rsid w:val="003D3A3D"/>
    <w:rsid w:val="003D3FC8"/>
    <w:rsid w:val="003D5F18"/>
    <w:rsid w:val="003D746F"/>
    <w:rsid w:val="003D7B3F"/>
    <w:rsid w:val="003E1712"/>
    <w:rsid w:val="003E26BE"/>
    <w:rsid w:val="003E2EC8"/>
    <w:rsid w:val="003E3C07"/>
    <w:rsid w:val="003E3CDC"/>
    <w:rsid w:val="003E3F63"/>
    <w:rsid w:val="003E4962"/>
    <w:rsid w:val="003E5A49"/>
    <w:rsid w:val="003E65DA"/>
    <w:rsid w:val="003E7808"/>
    <w:rsid w:val="003F0E47"/>
    <w:rsid w:val="003F2B4F"/>
    <w:rsid w:val="003F2DEB"/>
    <w:rsid w:val="003F48BE"/>
    <w:rsid w:val="003F680E"/>
    <w:rsid w:val="003F6E13"/>
    <w:rsid w:val="003F6FAD"/>
    <w:rsid w:val="0040267F"/>
    <w:rsid w:val="00403035"/>
    <w:rsid w:val="00403290"/>
    <w:rsid w:val="00407877"/>
    <w:rsid w:val="004123E9"/>
    <w:rsid w:val="00412809"/>
    <w:rsid w:val="00413282"/>
    <w:rsid w:val="004137DD"/>
    <w:rsid w:val="00417475"/>
    <w:rsid w:val="00417629"/>
    <w:rsid w:val="004203B8"/>
    <w:rsid w:val="00420608"/>
    <w:rsid w:val="00420EF2"/>
    <w:rsid w:val="00423DAC"/>
    <w:rsid w:val="0043298D"/>
    <w:rsid w:val="004331C8"/>
    <w:rsid w:val="00433B4E"/>
    <w:rsid w:val="00433C51"/>
    <w:rsid w:val="00434A77"/>
    <w:rsid w:val="00436DC1"/>
    <w:rsid w:val="00437625"/>
    <w:rsid w:val="00440570"/>
    <w:rsid w:val="00440ECA"/>
    <w:rsid w:val="00441C7A"/>
    <w:rsid w:val="00441F02"/>
    <w:rsid w:val="00441FF5"/>
    <w:rsid w:val="00442350"/>
    <w:rsid w:val="00442FFF"/>
    <w:rsid w:val="00443548"/>
    <w:rsid w:val="004438AC"/>
    <w:rsid w:val="00443C18"/>
    <w:rsid w:val="00444421"/>
    <w:rsid w:val="004469DE"/>
    <w:rsid w:val="00446E6A"/>
    <w:rsid w:val="004506DD"/>
    <w:rsid w:val="00452AC0"/>
    <w:rsid w:val="00454B90"/>
    <w:rsid w:val="004568EA"/>
    <w:rsid w:val="00460566"/>
    <w:rsid w:val="00461B0C"/>
    <w:rsid w:val="0046290B"/>
    <w:rsid w:val="00463851"/>
    <w:rsid w:val="00466ED3"/>
    <w:rsid w:val="004679C1"/>
    <w:rsid w:val="00467CB5"/>
    <w:rsid w:val="004712D8"/>
    <w:rsid w:val="00471CD7"/>
    <w:rsid w:val="004721F8"/>
    <w:rsid w:val="00472EC0"/>
    <w:rsid w:val="004732D5"/>
    <w:rsid w:val="00474FDC"/>
    <w:rsid w:val="00475A45"/>
    <w:rsid w:val="00476486"/>
    <w:rsid w:val="00476F49"/>
    <w:rsid w:val="00480397"/>
    <w:rsid w:val="004829C0"/>
    <w:rsid w:val="00482DB0"/>
    <w:rsid w:val="00482DCB"/>
    <w:rsid w:val="00483C87"/>
    <w:rsid w:val="00483F40"/>
    <w:rsid w:val="0048472A"/>
    <w:rsid w:val="00485F84"/>
    <w:rsid w:val="00486B52"/>
    <w:rsid w:val="00486C68"/>
    <w:rsid w:val="00490EE4"/>
    <w:rsid w:val="0049433A"/>
    <w:rsid w:val="0049447C"/>
    <w:rsid w:val="00495AA1"/>
    <w:rsid w:val="004967A8"/>
    <w:rsid w:val="00497767"/>
    <w:rsid w:val="00497ECD"/>
    <w:rsid w:val="004A22DC"/>
    <w:rsid w:val="004A2BE3"/>
    <w:rsid w:val="004A337B"/>
    <w:rsid w:val="004A3EF9"/>
    <w:rsid w:val="004A4309"/>
    <w:rsid w:val="004A43E5"/>
    <w:rsid w:val="004A51C0"/>
    <w:rsid w:val="004A534C"/>
    <w:rsid w:val="004A55B3"/>
    <w:rsid w:val="004A7A3A"/>
    <w:rsid w:val="004A7FBF"/>
    <w:rsid w:val="004B0852"/>
    <w:rsid w:val="004B0CB2"/>
    <w:rsid w:val="004B13C9"/>
    <w:rsid w:val="004B34BE"/>
    <w:rsid w:val="004B3BDB"/>
    <w:rsid w:val="004B45DD"/>
    <w:rsid w:val="004B4AE9"/>
    <w:rsid w:val="004B4B09"/>
    <w:rsid w:val="004C0DD6"/>
    <w:rsid w:val="004C6EC2"/>
    <w:rsid w:val="004D00DF"/>
    <w:rsid w:val="004D02CF"/>
    <w:rsid w:val="004D0411"/>
    <w:rsid w:val="004D3131"/>
    <w:rsid w:val="004D4F09"/>
    <w:rsid w:val="004D60F4"/>
    <w:rsid w:val="004D64DC"/>
    <w:rsid w:val="004D700B"/>
    <w:rsid w:val="004D7069"/>
    <w:rsid w:val="004D71B5"/>
    <w:rsid w:val="004D7E83"/>
    <w:rsid w:val="004E285E"/>
    <w:rsid w:val="004E340F"/>
    <w:rsid w:val="004E37BC"/>
    <w:rsid w:val="004E46A3"/>
    <w:rsid w:val="004E5438"/>
    <w:rsid w:val="004E559A"/>
    <w:rsid w:val="004E7CAA"/>
    <w:rsid w:val="004F2573"/>
    <w:rsid w:val="004F3160"/>
    <w:rsid w:val="004F31AB"/>
    <w:rsid w:val="004F3519"/>
    <w:rsid w:val="004F45E4"/>
    <w:rsid w:val="004F4CAC"/>
    <w:rsid w:val="004F6CFA"/>
    <w:rsid w:val="00500F85"/>
    <w:rsid w:val="00501250"/>
    <w:rsid w:val="00501787"/>
    <w:rsid w:val="00501B42"/>
    <w:rsid w:val="00504128"/>
    <w:rsid w:val="0050430E"/>
    <w:rsid w:val="005054E0"/>
    <w:rsid w:val="005058FA"/>
    <w:rsid w:val="00506B44"/>
    <w:rsid w:val="00506BE3"/>
    <w:rsid w:val="00506C45"/>
    <w:rsid w:val="00510B4D"/>
    <w:rsid w:val="00512287"/>
    <w:rsid w:val="005122FC"/>
    <w:rsid w:val="005215A9"/>
    <w:rsid w:val="00521E51"/>
    <w:rsid w:val="00523325"/>
    <w:rsid w:val="00523530"/>
    <w:rsid w:val="0052503D"/>
    <w:rsid w:val="005276A8"/>
    <w:rsid w:val="00530521"/>
    <w:rsid w:val="0053259E"/>
    <w:rsid w:val="005327B6"/>
    <w:rsid w:val="005329C3"/>
    <w:rsid w:val="005345C5"/>
    <w:rsid w:val="00536433"/>
    <w:rsid w:val="00536F0E"/>
    <w:rsid w:val="005373F5"/>
    <w:rsid w:val="00540556"/>
    <w:rsid w:val="00540D98"/>
    <w:rsid w:val="00544C59"/>
    <w:rsid w:val="005451CE"/>
    <w:rsid w:val="00546F21"/>
    <w:rsid w:val="0054787F"/>
    <w:rsid w:val="00547AEB"/>
    <w:rsid w:val="00547FE0"/>
    <w:rsid w:val="0055140F"/>
    <w:rsid w:val="005514E1"/>
    <w:rsid w:val="005518F1"/>
    <w:rsid w:val="00551DB9"/>
    <w:rsid w:val="00552758"/>
    <w:rsid w:val="005547A7"/>
    <w:rsid w:val="00554AED"/>
    <w:rsid w:val="005550DD"/>
    <w:rsid w:val="00557F82"/>
    <w:rsid w:val="00560004"/>
    <w:rsid w:val="00560EC0"/>
    <w:rsid w:val="0056198F"/>
    <w:rsid w:val="00563912"/>
    <w:rsid w:val="005646E3"/>
    <w:rsid w:val="0056673F"/>
    <w:rsid w:val="00572642"/>
    <w:rsid w:val="00572E0C"/>
    <w:rsid w:val="00574705"/>
    <w:rsid w:val="0057663A"/>
    <w:rsid w:val="00577069"/>
    <w:rsid w:val="005848A3"/>
    <w:rsid w:val="00585FC2"/>
    <w:rsid w:val="005873F2"/>
    <w:rsid w:val="0058760F"/>
    <w:rsid w:val="0059056A"/>
    <w:rsid w:val="00591DF9"/>
    <w:rsid w:val="00591F04"/>
    <w:rsid w:val="0059312A"/>
    <w:rsid w:val="005932DF"/>
    <w:rsid w:val="00594CD8"/>
    <w:rsid w:val="00595418"/>
    <w:rsid w:val="00595CB2"/>
    <w:rsid w:val="00596383"/>
    <w:rsid w:val="005966F0"/>
    <w:rsid w:val="005969C3"/>
    <w:rsid w:val="005A0038"/>
    <w:rsid w:val="005A2A7F"/>
    <w:rsid w:val="005A3219"/>
    <w:rsid w:val="005A34AA"/>
    <w:rsid w:val="005A3862"/>
    <w:rsid w:val="005A4A28"/>
    <w:rsid w:val="005A57B4"/>
    <w:rsid w:val="005B0B28"/>
    <w:rsid w:val="005B0E00"/>
    <w:rsid w:val="005B12E5"/>
    <w:rsid w:val="005B235C"/>
    <w:rsid w:val="005B358B"/>
    <w:rsid w:val="005B4954"/>
    <w:rsid w:val="005B54AA"/>
    <w:rsid w:val="005B6742"/>
    <w:rsid w:val="005B715D"/>
    <w:rsid w:val="005B7593"/>
    <w:rsid w:val="005B7BDC"/>
    <w:rsid w:val="005C0BA9"/>
    <w:rsid w:val="005C0C75"/>
    <w:rsid w:val="005C1D9E"/>
    <w:rsid w:val="005C2CC6"/>
    <w:rsid w:val="005C4561"/>
    <w:rsid w:val="005C5023"/>
    <w:rsid w:val="005C66FE"/>
    <w:rsid w:val="005C7641"/>
    <w:rsid w:val="005C78CB"/>
    <w:rsid w:val="005D29C8"/>
    <w:rsid w:val="005D4888"/>
    <w:rsid w:val="005D5218"/>
    <w:rsid w:val="005D6724"/>
    <w:rsid w:val="005D6F61"/>
    <w:rsid w:val="005D725E"/>
    <w:rsid w:val="005D7B54"/>
    <w:rsid w:val="005D7F7D"/>
    <w:rsid w:val="005E0D62"/>
    <w:rsid w:val="005E3A00"/>
    <w:rsid w:val="005E4363"/>
    <w:rsid w:val="005E5DD4"/>
    <w:rsid w:val="005E60D8"/>
    <w:rsid w:val="005E66B8"/>
    <w:rsid w:val="005F0325"/>
    <w:rsid w:val="005F085E"/>
    <w:rsid w:val="005F255E"/>
    <w:rsid w:val="005F47CE"/>
    <w:rsid w:val="005F4864"/>
    <w:rsid w:val="005F4D71"/>
    <w:rsid w:val="005F593D"/>
    <w:rsid w:val="005F5AD9"/>
    <w:rsid w:val="005F75D8"/>
    <w:rsid w:val="005F7623"/>
    <w:rsid w:val="005F783E"/>
    <w:rsid w:val="005F7EA8"/>
    <w:rsid w:val="0060007A"/>
    <w:rsid w:val="006014FF"/>
    <w:rsid w:val="00601A0E"/>
    <w:rsid w:val="00601CFD"/>
    <w:rsid w:val="00601E1F"/>
    <w:rsid w:val="006026CD"/>
    <w:rsid w:val="006048C1"/>
    <w:rsid w:val="00605022"/>
    <w:rsid w:val="006056D5"/>
    <w:rsid w:val="006068DE"/>
    <w:rsid w:val="00611A17"/>
    <w:rsid w:val="0061362E"/>
    <w:rsid w:val="006137FC"/>
    <w:rsid w:val="006163E9"/>
    <w:rsid w:val="00616A18"/>
    <w:rsid w:val="00616A83"/>
    <w:rsid w:val="00616ED5"/>
    <w:rsid w:val="00617BD5"/>
    <w:rsid w:val="00617E00"/>
    <w:rsid w:val="0062166E"/>
    <w:rsid w:val="00621F5C"/>
    <w:rsid w:val="00622B1B"/>
    <w:rsid w:val="00625643"/>
    <w:rsid w:val="006263A2"/>
    <w:rsid w:val="00626A23"/>
    <w:rsid w:val="00630A3F"/>
    <w:rsid w:val="0063138E"/>
    <w:rsid w:val="006335D3"/>
    <w:rsid w:val="006343F8"/>
    <w:rsid w:val="0063799B"/>
    <w:rsid w:val="00640FAA"/>
    <w:rsid w:val="00642C3F"/>
    <w:rsid w:val="00643E2D"/>
    <w:rsid w:val="00645446"/>
    <w:rsid w:val="00646995"/>
    <w:rsid w:val="00647720"/>
    <w:rsid w:val="0064780B"/>
    <w:rsid w:val="00647FFE"/>
    <w:rsid w:val="00651046"/>
    <w:rsid w:val="00651815"/>
    <w:rsid w:val="006529BB"/>
    <w:rsid w:val="00653AD6"/>
    <w:rsid w:val="00653F96"/>
    <w:rsid w:val="00654C93"/>
    <w:rsid w:val="00654FC6"/>
    <w:rsid w:val="00655F89"/>
    <w:rsid w:val="006600C3"/>
    <w:rsid w:val="00661E7E"/>
    <w:rsid w:val="006649A5"/>
    <w:rsid w:val="00664BBB"/>
    <w:rsid w:val="0066571B"/>
    <w:rsid w:val="00667381"/>
    <w:rsid w:val="00670ABC"/>
    <w:rsid w:val="00671F4E"/>
    <w:rsid w:val="006731BD"/>
    <w:rsid w:val="00673716"/>
    <w:rsid w:val="0067491B"/>
    <w:rsid w:val="00674D0D"/>
    <w:rsid w:val="006755A1"/>
    <w:rsid w:val="00675D7E"/>
    <w:rsid w:val="00676C1C"/>
    <w:rsid w:val="00677640"/>
    <w:rsid w:val="00677E7A"/>
    <w:rsid w:val="00677EC6"/>
    <w:rsid w:val="00681CF9"/>
    <w:rsid w:val="006820E3"/>
    <w:rsid w:val="0068341A"/>
    <w:rsid w:val="00683C7C"/>
    <w:rsid w:val="00690D24"/>
    <w:rsid w:val="0069186A"/>
    <w:rsid w:val="0069498C"/>
    <w:rsid w:val="00694D09"/>
    <w:rsid w:val="0069513A"/>
    <w:rsid w:val="00695247"/>
    <w:rsid w:val="0069545A"/>
    <w:rsid w:val="00695901"/>
    <w:rsid w:val="00696548"/>
    <w:rsid w:val="006971FF"/>
    <w:rsid w:val="00697802"/>
    <w:rsid w:val="006A1559"/>
    <w:rsid w:val="006A24A1"/>
    <w:rsid w:val="006A5431"/>
    <w:rsid w:val="006A6A23"/>
    <w:rsid w:val="006A6DF9"/>
    <w:rsid w:val="006B2B18"/>
    <w:rsid w:val="006B4D3E"/>
    <w:rsid w:val="006B7CB8"/>
    <w:rsid w:val="006C18CA"/>
    <w:rsid w:val="006C1BE4"/>
    <w:rsid w:val="006C6F29"/>
    <w:rsid w:val="006D0529"/>
    <w:rsid w:val="006D4CAB"/>
    <w:rsid w:val="006D4F79"/>
    <w:rsid w:val="006D644B"/>
    <w:rsid w:val="006D79A1"/>
    <w:rsid w:val="006E0130"/>
    <w:rsid w:val="006E06EE"/>
    <w:rsid w:val="006E11D9"/>
    <w:rsid w:val="006E6880"/>
    <w:rsid w:val="006E6C15"/>
    <w:rsid w:val="006E7F06"/>
    <w:rsid w:val="006F0755"/>
    <w:rsid w:val="006F0D58"/>
    <w:rsid w:val="006F0EF1"/>
    <w:rsid w:val="006F312C"/>
    <w:rsid w:val="006F4564"/>
    <w:rsid w:val="006F5CF9"/>
    <w:rsid w:val="006F7E93"/>
    <w:rsid w:val="00700109"/>
    <w:rsid w:val="007031F6"/>
    <w:rsid w:val="00703321"/>
    <w:rsid w:val="007046AC"/>
    <w:rsid w:val="00707D22"/>
    <w:rsid w:val="00707F41"/>
    <w:rsid w:val="0071177F"/>
    <w:rsid w:val="00711DD6"/>
    <w:rsid w:val="00715574"/>
    <w:rsid w:val="0071583B"/>
    <w:rsid w:val="00716463"/>
    <w:rsid w:val="007201CE"/>
    <w:rsid w:val="00720531"/>
    <w:rsid w:val="00722CD0"/>
    <w:rsid w:val="00723822"/>
    <w:rsid w:val="007240F9"/>
    <w:rsid w:val="007243EA"/>
    <w:rsid w:val="007247B5"/>
    <w:rsid w:val="00725410"/>
    <w:rsid w:val="0072729E"/>
    <w:rsid w:val="00731671"/>
    <w:rsid w:val="00734052"/>
    <w:rsid w:val="0074057E"/>
    <w:rsid w:val="007429B1"/>
    <w:rsid w:val="0074352A"/>
    <w:rsid w:val="00744598"/>
    <w:rsid w:val="007451F3"/>
    <w:rsid w:val="00750A77"/>
    <w:rsid w:val="0075156B"/>
    <w:rsid w:val="00751E67"/>
    <w:rsid w:val="00751FC5"/>
    <w:rsid w:val="007533A5"/>
    <w:rsid w:val="00755EE8"/>
    <w:rsid w:val="00757889"/>
    <w:rsid w:val="00760760"/>
    <w:rsid w:val="00762F3A"/>
    <w:rsid w:val="007634F2"/>
    <w:rsid w:val="007648BF"/>
    <w:rsid w:val="0076554E"/>
    <w:rsid w:val="00765DD8"/>
    <w:rsid w:val="00765E2F"/>
    <w:rsid w:val="00766D46"/>
    <w:rsid w:val="0076720B"/>
    <w:rsid w:val="007675A3"/>
    <w:rsid w:val="00767C1A"/>
    <w:rsid w:val="00767D03"/>
    <w:rsid w:val="00771318"/>
    <w:rsid w:val="00771F0C"/>
    <w:rsid w:val="00774764"/>
    <w:rsid w:val="00775C51"/>
    <w:rsid w:val="00777244"/>
    <w:rsid w:val="00777D08"/>
    <w:rsid w:val="00784828"/>
    <w:rsid w:val="00785346"/>
    <w:rsid w:val="00785FD4"/>
    <w:rsid w:val="00790653"/>
    <w:rsid w:val="00792A2D"/>
    <w:rsid w:val="00793141"/>
    <w:rsid w:val="00794142"/>
    <w:rsid w:val="007A009B"/>
    <w:rsid w:val="007A13E2"/>
    <w:rsid w:val="007A33E0"/>
    <w:rsid w:val="007A343A"/>
    <w:rsid w:val="007A4B90"/>
    <w:rsid w:val="007A4F15"/>
    <w:rsid w:val="007A54BF"/>
    <w:rsid w:val="007A7185"/>
    <w:rsid w:val="007A736D"/>
    <w:rsid w:val="007B110E"/>
    <w:rsid w:val="007B2024"/>
    <w:rsid w:val="007B3A57"/>
    <w:rsid w:val="007B46AD"/>
    <w:rsid w:val="007B4B11"/>
    <w:rsid w:val="007B528A"/>
    <w:rsid w:val="007B6400"/>
    <w:rsid w:val="007C0807"/>
    <w:rsid w:val="007C0E54"/>
    <w:rsid w:val="007C10E3"/>
    <w:rsid w:val="007C14CA"/>
    <w:rsid w:val="007C2436"/>
    <w:rsid w:val="007C25C7"/>
    <w:rsid w:val="007C36E6"/>
    <w:rsid w:val="007C4B91"/>
    <w:rsid w:val="007C558F"/>
    <w:rsid w:val="007C6270"/>
    <w:rsid w:val="007C7A6A"/>
    <w:rsid w:val="007D057C"/>
    <w:rsid w:val="007D1240"/>
    <w:rsid w:val="007D2E59"/>
    <w:rsid w:val="007D752F"/>
    <w:rsid w:val="007E3389"/>
    <w:rsid w:val="007E4E62"/>
    <w:rsid w:val="007E5005"/>
    <w:rsid w:val="007E5361"/>
    <w:rsid w:val="007E5A57"/>
    <w:rsid w:val="007E6DDA"/>
    <w:rsid w:val="007E7786"/>
    <w:rsid w:val="007F0B66"/>
    <w:rsid w:val="007F1D46"/>
    <w:rsid w:val="007F2876"/>
    <w:rsid w:val="007F2ADF"/>
    <w:rsid w:val="007F2C71"/>
    <w:rsid w:val="007F5CC3"/>
    <w:rsid w:val="007F7DE6"/>
    <w:rsid w:val="008013D9"/>
    <w:rsid w:val="00801E49"/>
    <w:rsid w:val="00802AD1"/>
    <w:rsid w:val="00803C84"/>
    <w:rsid w:val="00806116"/>
    <w:rsid w:val="008063D1"/>
    <w:rsid w:val="00810F75"/>
    <w:rsid w:val="00811337"/>
    <w:rsid w:val="00812EC8"/>
    <w:rsid w:val="00813008"/>
    <w:rsid w:val="008136E0"/>
    <w:rsid w:val="00814F94"/>
    <w:rsid w:val="00815015"/>
    <w:rsid w:val="00815034"/>
    <w:rsid w:val="0082207E"/>
    <w:rsid w:val="00822109"/>
    <w:rsid w:val="008243AE"/>
    <w:rsid w:val="008261FB"/>
    <w:rsid w:val="008266AA"/>
    <w:rsid w:val="008311CE"/>
    <w:rsid w:val="008318F9"/>
    <w:rsid w:val="00832368"/>
    <w:rsid w:val="00832C38"/>
    <w:rsid w:val="008349DE"/>
    <w:rsid w:val="00834A91"/>
    <w:rsid w:val="00835041"/>
    <w:rsid w:val="008356F6"/>
    <w:rsid w:val="00836390"/>
    <w:rsid w:val="00836443"/>
    <w:rsid w:val="00837159"/>
    <w:rsid w:val="00837629"/>
    <w:rsid w:val="00837D26"/>
    <w:rsid w:val="008403D0"/>
    <w:rsid w:val="0084043A"/>
    <w:rsid w:val="00841763"/>
    <w:rsid w:val="00841897"/>
    <w:rsid w:val="00845E27"/>
    <w:rsid w:val="008460C2"/>
    <w:rsid w:val="00846522"/>
    <w:rsid w:val="00850AD9"/>
    <w:rsid w:val="00851A04"/>
    <w:rsid w:val="00852182"/>
    <w:rsid w:val="008525F2"/>
    <w:rsid w:val="00852EB0"/>
    <w:rsid w:val="00852F97"/>
    <w:rsid w:val="00860BCB"/>
    <w:rsid w:val="00861DC5"/>
    <w:rsid w:val="008628E9"/>
    <w:rsid w:val="00864E42"/>
    <w:rsid w:val="00866F5B"/>
    <w:rsid w:val="00870285"/>
    <w:rsid w:val="00871990"/>
    <w:rsid w:val="00872842"/>
    <w:rsid w:val="00872CCC"/>
    <w:rsid w:val="0087339E"/>
    <w:rsid w:val="00874FB1"/>
    <w:rsid w:val="00875713"/>
    <w:rsid w:val="008761F4"/>
    <w:rsid w:val="0087755A"/>
    <w:rsid w:val="00880696"/>
    <w:rsid w:val="00884111"/>
    <w:rsid w:val="00886DF0"/>
    <w:rsid w:val="00890DBC"/>
    <w:rsid w:val="00891EA4"/>
    <w:rsid w:val="0089234C"/>
    <w:rsid w:val="00892732"/>
    <w:rsid w:val="00893478"/>
    <w:rsid w:val="008935C2"/>
    <w:rsid w:val="008951AB"/>
    <w:rsid w:val="008A0780"/>
    <w:rsid w:val="008A228E"/>
    <w:rsid w:val="008A4AF0"/>
    <w:rsid w:val="008A63DE"/>
    <w:rsid w:val="008B1701"/>
    <w:rsid w:val="008B2A5D"/>
    <w:rsid w:val="008B350B"/>
    <w:rsid w:val="008B4A25"/>
    <w:rsid w:val="008B5FBF"/>
    <w:rsid w:val="008B6098"/>
    <w:rsid w:val="008C0C06"/>
    <w:rsid w:val="008C3E93"/>
    <w:rsid w:val="008C508B"/>
    <w:rsid w:val="008C58C8"/>
    <w:rsid w:val="008C6204"/>
    <w:rsid w:val="008C6E56"/>
    <w:rsid w:val="008D0E44"/>
    <w:rsid w:val="008D0F62"/>
    <w:rsid w:val="008D14E5"/>
    <w:rsid w:val="008D3F15"/>
    <w:rsid w:val="008D41D4"/>
    <w:rsid w:val="008D7315"/>
    <w:rsid w:val="008E045E"/>
    <w:rsid w:val="008E05AE"/>
    <w:rsid w:val="008E1539"/>
    <w:rsid w:val="008E20C8"/>
    <w:rsid w:val="008E211F"/>
    <w:rsid w:val="008E27FE"/>
    <w:rsid w:val="008E2B5A"/>
    <w:rsid w:val="008E4210"/>
    <w:rsid w:val="008E42B6"/>
    <w:rsid w:val="008E5F9E"/>
    <w:rsid w:val="008E623E"/>
    <w:rsid w:val="008E75C6"/>
    <w:rsid w:val="008F3E7B"/>
    <w:rsid w:val="008F41B9"/>
    <w:rsid w:val="008F44C6"/>
    <w:rsid w:val="008F4F07"/>
    <w:rsid w:val="008F5507"/>
    <w:rsid w:val="008F5B2F"/>
    <w:rsid w:val="00901960"/>
    <w:rsid w:val="00902D8B"/>
    <w:rsid w:val="0090353A"/>
    <w:rsid w:val="009040C2"/>
    <w:rsid w:val="00904935"/>
    <w:rsid w:val="00906137"/>
    <w:rsid w:val="009065D1"/>
    <w:rsid w:val="009068EF"/>
    <w:rsid w:val="00906EC6"/>
    <w:rsid w:val="00910494"/>
    <w:rsid w:val="009108C7"/>
    <w:rsid w:val="00911435"/>
    <w:rsid w:val="009117CD"/>
    <w:rsid w:val="00913105"/>
    <w:rsid w:val="00916FE8"/>
    <w:rsid w:val="00917106"/>
    <w:rsid w:val="009177C2"/>
    <w:rsid w:val="00920F8B"/>
    <w:rsid w:val="0092355B"/>
    <w:rsid w:val="00923CA5"/>
    <w:rsid w:val="00923E2E"/>
    <w:rsid w:val="00924346"/>
    <w:rsid w:val="00924C95"/>
    <w:rsid w:val="0092619D"/>
    <w:rsid w:val="00927BB2"/>
    <w:rsid w:val="00933D7B"/>
    <w:rsid w:val="0093450B"/>
    <w:rsid w:val="0093461E"/>
    <w:rsid w:val="009353CF"/>
    <w:rsid w:val="00936354"/>
    <w:rsid w:val="0093697E"/>
    <w:rsid w:val="009415E6"/>
    <w:rsid w:val="00942360"/>
    <w:rsid w:val="0094404E"/>
    <w:rsid w:val="0094564A"/>
    <w:rsid w:val="009463B2"/>
    <w:rsid w:val="0095035D"/>
    <w:rsid w:val="00951D7E"/>
    <w:rsid w:val="009539D6"/>
    <w:rsid w:val="009545DF"/>
    <w:rsid w:val="0095572C"/>
    <w:rsid w:val="00956505"/>
    <w:rsid w:val="00957803"/>
    <w:rsid w:val="00957D97"/>
    <w:rsid w:val="00960560"/>
    <w:rsid w:val="00960CF5"/>
    <w:rsid w:val="0096397C"/>
    <w:rsid w:val="00964D21"/>
    <w:rsid w:val="00965C26"/>
    <w:rsid w:val="00966AB8"/>
    <w:rsid w:val="00966FE6"/>
    <w:rsid w:val="00967AF8"/>
    <w:rsid w:val="00967B80"/>
    <w:rsid w:val="009705DF"/>
    <w:rsid w:val="00971680"/>
    <w:rsid w:val="00971835"/>
    <w:rsid w:val="00972624"/>
    <w:rsid w:val="009749D5"/>
    <w:rsid w:val="00974BE6"/>
    <w:rsid w:val="009750B6"/>
    <w:rsid w:val="00976608"/>
    <w:rsid w:val="00977927"/>
    <w:rsid w:val="009824FC"/>
    <w:rsid w:val="00982641"/>
    <w:rsid w:val="00982696"/>
    <w:rsid w:val="00983FC1"/>
    <w:rsid w:val="0098499A"/>
    <w:rsid w:val="00985D45"/>
    <w:rsid w:val="00986274"/>
    <w:rsid w:val="00986FCC"/>
    <w:rsid w:val="00990503"/>
    <w:rsid w:val="009920EB"/>
    <w:rsid w:val="0099252F"/>
    <w:rsid w:val="009929D5"/>
    <w:rsid w:val="00992A1C"/>
    <w:rsid w:val="00994539"/>
    <w:rsid w:val="00995348"/>
    <w:rsid w:val="00995932"/>
    <w:rsid w:val="00996DBB"/>
    <w:rsid w:val="00997183"/>
    <w:rsid w:val="009A122C"/>
    <w:rsid w:val="009A2189"/>
    <w:rsid w:val="009A358D"/>
    <w:rsid w:val="009A54CC"/>
    <w:rsid w:val="009A675D"/>
    <w:rsid w:val="009A7B1A"/>
    <w:rsid w:val="009B05C2"/>
    <w:rsid w:val="009B14A1"/>
    <w:rsid w:val="009B1749"/>
    <w:rsid w:val="009B2ECF"/>
    <w:rsid w:val="009B3E32"/>
    <w:rsid w:val="009B4A0E"/>
    <w:rsid w:val="009B7415"/>
    <w:rsid w:val="009B763B"/>
    <w:rsid w:val="009B79D4"/>
    <w:rsid w:val="009C2659"/>
    <w:rsid w:val="009C5124"/>
    <w:rsid w:val="009C6342"/>
    <w:rsid w:val="009C6EF7"/>
    <w:rsid w:val="009D042C"/>
    <w:rsid w:val="009D0E02"/>
    <w:rsid w:val="009D28C5"/>
    <w:rsid w:val="009D2FCB"/>
    <w:rsid w:val="009D54C5"/>
    <w:rsid w:val="009D55AB"/>
    <w:rsid w:val="009D56CC"/>
    <w:rsid w:val="009D5F2F"/>
    <w:rsid w:val="009D7081"/>
    <w:rsid w:val="009E03DE"/>
    <w:rsid w:val="009E07D2"/>
    <w:rsid w:val="009E14FF"/>
    <w:rsid w:val="009E30ED"/>
    <w:rsid w:val="009E3565"/>
    <w:rsid w:val="009E3871"/>
    <w:rsid w:val="009E3E24"/>
    <w:rsid w:val="009E41D6"/>
    <w:rsid w:val="009E45E7"/>
    <w:rsid w:val="009E49A8"/>
    <w:rsid w:val="009E528D"/>
    <w:rsid w:val="009E5484"/>
    <w:rsid w:val="009E5B96"/>
    <w:rsid w:val="009E7010"/>
    <w:rsid w:val="009F1639"/>
    <w:rsid w:val="00A01A6D"/>
    <w:rsid w:val="00A0266E"/>
    <w:rsid w:val="00A03FDA"/>
    <w:rsid w:val="00A042DD"/>
    <w:rsid w:val="00A05A9A"/>
    <w:rsid w:val="00A05C7E"/>
    <w:rsid w:val="00A05DD6"/>
    <w:rsid w:val="00A064B4"/>
    <w:rsid w:val="00A077A2"/>
    <w:rsid w:val="00A14621"/>
    <w:rsid w:val="00A1468D"/>
    <w:rsid w:val="00A15492"/>
    <w:rsid w:val="00A1594A"/>
    <w:rsid w:val="00A172A6"/>
    <w:rsid w:val="00A20B6B"/>
    <w:rsid w:val="00A22591"/>
    <w:rsid w:val="00A22D7E"/>
    <w:rsid w:val="00A2409F"/>
    <w:rsid w:val="00A24135"/>
    <w:rsid w:val="00A24883"/>
    <w:rsid w:val="00A27157"/>
    <w:rsid w:val="00A31DB7"/>
    <w:rsid w:val="00A32B47"/>
    <w:rsid w:val="00A369B5"/>
    <w:rsid w:val="00A37E21"/>
    <w:rsid w:val="00A42E6F"/>
    <w:rsid w:val="00A43BDE"/>
    <w:rsid w:val="00A450A4"/>
    <w:rsid w:val="00A475C8"/>
    <w:rsid w:val="00A47DF1"/>
    <w:rsid w:val="00A50E76"/>
    <w:rsid w:val="00A50F76"/>
    <w:rsid w:val="00A529EC"/>
    <w:rsid w:val="00A530D8"/>
    <w:rsid w:val="00A53B22"/>
    <w:rsid w:val="00A541B4"/>
    <w:rsid w:val="00A54621"/>
    <w:rsid w:val="00A55879"/>
    <w:rsid w:val="00A55F36"/>
    <w:rsid w:val="00A57E58"/>
    <w:rsid w:val="00A60197"/>
    <w:rsid w:val="00A61065"/>
    <w:rsid w:val="00A6199D"/>
    <w:rsid w:val="00A62196"/>
    <w:rsid w:val="00A63541"/>
    <w:rsid w:val="00A63991"/>
    <w:rsid w:val="00A641AF"/>
    <w:rsid w:val="00A6622C"/>
    <w:rsid w:val="00A669D0"/>
    <w:rsid w:val="00A67FF5"/>
    <w:rsid w:val="00A700A8"/>
    <w:rsid w:val="00A7088E"/>
    <w:rsid w:val="00A743E8"/>
    <w:rsid w:val="00A748CC"/>
    <w:rsid w:val="00A74C22"/>
    <w:rsid w:val="00A813E5"/>
    <w:rsid w:val="00A8190D"/>
    <w:rsid w:val="00A82305"/>
    <w:rsid w:val="00A84866"/>
    <w:rsid w:val="00A859EF"/>
    <w:rsid w:val="00A85FAB"/>
    <w:rsid w:val="00A86445"/>
    <w:rsid w:val="00A8665A"/>
    <w:rsid w:val="00A90863"/>
    <w:rsid w:val="00A91300"/>
    <w:rsid w:val="00A91326"/>
    <w:rsid w:val="00A913B0"/>
    <w:rsid w:val="00A94537"/>
    <w:rsid w:val="00A95F02"/>
    <w:rsid w:val="00A96500"/>
    <w:rsid w:val="00AA1691"/>
    <w:rsid w:val="00AA1AED"/>
    <w:rsid w:val="00AA6FD3"/>
    <w:rsid w:val="00AA786B"/>
    <w:rsid w:val="00AA7963"/>
    <w:rsid w:val="00AB0095"/>
    <w:rsid w:val="00AB0E84"/>
    <w:rsid w:val="00AB64AF"/>
    <w:rsid w:val="00AB681B"/>
    <w:rsid w:val="00AB76DA"/>
    <w:rsid w:val="00AC247A"/>
    <w:rsid w:val="00AC3767"/>
    <w:rsid w:val="00AC434B"/>
    <w:rsid w:val="00AC4595"/>
    <w:rsid w:val="00AC4F22"/>
    <w:rsid w:val="00AC5A3D"/>
    <w:rsid w:val="00AC6062"/>
    <w:rsid w:val="00AD28C9"/>
    <w:rsid w:val="00AD2953"/>
    <w:rsid w:val="00AD4FE9"/>
    <w:rsid w:val="00AD5A36"/>
    <w:rsid w:val="00AD79EC"/>
    <w:rsid w:val="00AE07B2"/>
    <w:rsid w:val="00AE1870"/>
    <w:rsid w:val="00AE1899"/>
    <w:rsid w:val="00AE1C18"/>
    <w:rsid w:val="00AE294E"/>
    <w:rsid w:val="00AE67A3"/>
    <w:rsid w:val="00AF0C54"/>
    <w:rsid w:val="00AF16EA"/>
    <w:rsid w:val="00AF225B"/>
    <w:rsid w:val="00AF2740"/>
    <w:rsid w:val="00AF36D6"/>
    <w:rsid w:val="00AF5467"/>
    <w:rsid w:val="00AF568A"/>
    <w:rsid w:val="00AF5DE9"/>
    <w:rsid w:val="00AF647B"/>
    <w:rsid w:val="00AF6C6A"/>
    <w:rsid w:val="00B002CF"/>
    <w:rsid w:val="00B022BA"/>
    <w:rsid w:val="00B02F36"/>
    <w:rsid w:val="00B044F6"/>
    <w:rsid w:val="00B062B6"/>
    <w:rsid w:val="00B10E43"/>
    <w:rsid w:val="00B1214E"/>
    <w:rsid w:val="00B139F4"/>
    <w:rsid w:val="00B14A71"/>
    <w:rsid w:val="00B14EFB"/>
    <w:rsid w:val="00B1521D"/>
    <w:rsid w:val="00B16465"/>
    <w:rsid w:val="00B16822"/>
    <w:rsid w:val="00B16FCC"/>
    <w:rsid w:val="00B20AF5"/>
    <w:rsid w:val="00B2303A"/>
    <w:rsid w:val="00B23513"/>
    <w:rsid w:val="00B243E3"/>
    <w:rsid w:val="00B2584B"/>
    <w:rsid w:val="00B26F7D"/>
    <w:rsid w:val="00B27201"/>
    <w:rsid w:val="00B274F5"/>
    <w:rsid w:val="00B30479"/>
    <w:rsid w:val="00B306E3"/>
    <w:rsid w:val="00B33BC8"/>
    <w:rsid w:val="00B35731"/>
    <w:rsid w:val="00B35DF2"/>
    <w:rsid w:val="00B35F20"/>
    <w:rsid w:val="00B363EA"/>
    <w:rsid w:val="00B3743A"/>
    <w:rsid w:val="00B40142"/>
    <w:rsid w:val="00B40172"/>
    <w:rsid w:val="00B41272"/>
    <w:rsid w:val="00B4333D"/>
    <w:rsid w:val="00B43F60"/>
    <w:rsid w:val="00B44F7B"/>
    <w:rsid w:val="00B45429"/>
    <w:rsid w:val="00B457A3"/>
    <w:rsid w:val="00B46202"/>
    <w:rsid w:val="00B47A0F"/>
    <w:rsid w:val="00B50C4D"/>
    <w:rsid w:val="00B50DBF"/>
    <w:rsid w:val="00B51104"/>
    <w:rsid w:val="00B5134C"/>
    <w:rsid w:val="00B51F6F"/>
    <w:rsid w:val="00B5287C"/>
    <w:rsid w:val="00B54726"/>
    <w:rsid w:val="00B547EC"/>
    <w:rsid w:val="00B54FFD"/>
    <w:rsid w:val="00B56B97"/>
    <w:rsid w:val="00B5705E"/>
    <w:rsid w:val="00B57ABE"/>
    <w:rsid w:val="00B60324"/>
    <w:rsid w:val="00B60D03"/>
    <w:rsid w:val="00B615BE"/>
    <w:rsid w:val="00B61DCF"/>
    <w:rsid w:val="00B72236"/>
    <w:rsid w:val="00B724BF"/>
    <w:rsid w:val="00B73761"/>
    <w:rsid w:val="00B7385D"/>
    <w:rsid w:val="00B738C1"/>
    <w:rsid w:val="00B73D16"/>
    <w:rsid w:val="00B74089"/>
    <w:rsid w:val="00B744C9"/>
    <w:rsid w:val="00B74F6C"/>
    <w:rsid w:val="00B76027"/>
    <w:rsid w:val="00B765B7"/>
    <w:rsid w:val="00B8027A"/>
    <w:rsid w:val="00B80B94"/>
    <w:rsid w:val="00B8314B"/>
    <w:rsid w:val="00B843A1"/>
    <w:rsid w:val="00B90A6F"/>
    <w:rsid w:val="00B91642"/>
    <w:rsid w:val="00B92C91"/>
    <w:rsid w:val="00B94A85"/>
    <w:rsid w:val="00B969AF"/>
    <w:rsid w:val="00B96C93"/>
    <w:rsid w:val="00B96EC4"/>
    <w:rsid w:val="00B9717E"/>
    <w:rsid w:val="00BA2369"/>
    <w:rsid w:val="00BA38FF"/>
    <w:rsid w:val="00BA3E18"/>
    <w:rsid w:val="00BA3EAC"/>
    <w:rsid w:val="00BA650B"/>
    <w:rsid w:val="00BA74B6"/>
    <w:rsid w:val="00BA7519"/>
    <w:rsid w:val="00BA773F"/>
    <w:rsid w:val="00BA79E2"/>
    <w:rsid w:val="00BB18FB"/>
    <w:rsid w:val="00BB3FB6"/>
    <w:rsid w:val="00BB4155"/>
    <w:rsid w:val="00BB4C02"/>
    <w:rsid w:val="00BB542C"/>
    <w:rsid w:val="00BB7316"/>
    <w:rsid w:val="00BB7DA0"/>
    <w:rsid w:val="00BC1579"/>
    <w:rsid w:val="00BC2E82"/>
    <w:rsid w:val="00BC3A59"/>
    <w:rsid w:val="00BC4819"/>
    <w:rsid w:val="00BD11CB"/>
    <w:rsid w:val="00BD23C5"/>
    <w:rsid w:val="00BD3324"/>
    <w:rsid w:val="00BD40D4"/>
    <w:rsid w:val="00BD46ED"/>
    <w:rsid w:val="00BD53CE"/>
    <w:rsid w:val="00BD5C44"/>
    <w:rsid w:val="00BD6EEC"/>
    <w:rsid w:val="00BD7876"/>
    <w:rsid w:val="00BE0675"/>
    <w:rsid w:val="00BE0B35"/>
    <w:rsid w:val="00BE2630"/>
    <w:rsid w:val="00BE2DAC"/>
    <w:rsid w:val="00BE2ECA"/>
    <w:rsid w:val="00BE42E3"/>
    <w:rsid w:val="00BE4CFC"/>
    <w:rsid w:val="00BE5F36"/>
    <w:rsid w:val="00BE7312"/>
    <w:rsid w:val="00BF110C"/>
    <w:rsid w:val="00BF1218"/>
    <w:rsid w:val="00BF34B4"/>
    <w:rsid w:val="00BF4098"/>
    <w:rsid w:val="00BF572D"/>
    <w:rsid w:val="00C0076E"/>
    <w:rsid w:val="00C01045"/>
    <w:rsid w:val="00C03FB4"/>
    <w:rsid w:val="00C04398"/>
    <w:rsid w:val="00C04BB3"/>
    <w:rsid w:val="00C04D46"/>
    <w:rsid w:val="00C05C6D"/>
    <w:rsid w:val="00C0784B"/>
    <w:rsid w:val="00C078ED"/>
    <w:rsid w:val="00C119E1"/>
    <w:rsid w:val="00C12594"/>
    <w:rsid w:val="00C13C80"/>
    <w:rsid w:val="00C13F9D"/>
    <w:rsid w:val="00C14ECD"/>
    <w:rsid w:val="00C16020"/>
    <w:rsid w:val="00C16B62"/>
    <w:rsid w:val="00C17340"/>
    <w:rsid w:val="00C17ED8"/>
    <w:rsid w:val="00C201AF"/>
    <w:rsid w:val="00C20302"/>
    <w:rsid w:val="00C20393"/>
    <w:rsid w:val="00C21186"/>
    <w:rsid w:val="00C21639"/>
    <w:rsid w:val="00C21D98"/>
    <w:rsid w:val="00C22C84"/>
    <w:rsid w:val="00C2430D"/>
    <w:rsid w:val="00C25303"/>
    <w:rsid w:val="00C25B01"/>
    <w:rsid w:val="00C3016D"/>
    <w:rsid w:val="00C30ACA"/>
    <w:rsid w:val="00C323A3"/>
    <w:rsid w:val="00C3462A"/>
    <w:rsid w:val="00C34EFD"/>
    <w:rsid w:val="00C359A5"/>
    <w:rsid w:val="00C37C31"/>
    <w:rsid w:val="00C37F95"/>
    <w:rsid w:val="00C4013E"/>
    <w:rsid w:val="00C40E55"/>
    <w:rsid w:val="00C43C53"/>
    <w:rsid w:val="00C45E2D"/>
    <w:rsid w:val="00C4659F"/>
    <w:rsid w:val="00C468B6"/>
    <w:rsid w:val="00C5021E"/>
    <w:rsid w:val="00C50B2C"/>
    <w:rsid w:val="00C51C02"/>
    <w:rsid w:val="00C51DE8"/>
    <w:rsid w:val="00C5386F"/>
    <w:rsid w:val="00C55508"/>
    <w:rsid w:val="00C55517"/>
    <w:rsid w:val="00C5592F"/>
    <w:rsid w:val="00C55DD8"/>
    <w:rsid w:val="00C56426"/>
    <w:rsid w:val="00C57CFA"/>
    <w:rsid w:val="00C620FE"/>
    <w:rsid w:val="00C637BD"/>
    <w:rsid w:val="00C63E15"/>
    <w:rsid w:val="00C652FA"/>
    <w:rsid w:val="00C65939"/>
    <w:rsid w:val="00C65F3E"/>
    <w:rsid w:val="00C7037B"/>
    <w:rsid w:val="00C717B1"/>
    <w:rsid w:val="00C7305E"/>
    <w:rsid w:val="00C73894"/>
    <w:rsid w:val="00C73A3A"/>
    <w:rsid w:val="00C73A48"/>
    <w:rsid w:val="00C7473F"/>
    <w:rsid w:val="00C74C27"/>
    <w:rsid w:val="00C753FA"/>
    <w:rsid w:val="00C7546A"/>
    <w:rsid w:val="00C76DD6"/>
    <w:rsid w:val="00C76E33"/>
    <w:rsid w:val="00C77537"/>
    <w:rsid w:val="00C77D59"/>
    <w:rsid w:val="00C80588"/>
    <w:rsid w:val="00C80693"/>
    <w:rsid w:val="00C8174D"/>
    <w:rsid w:val="00C820FC"/>
    <w:rsid w:val="00C8248E"/>
    <w:rsid w:val="00C864D6"/>
    <w:rsid w:val="00C87440"/>
    <w:rsid w:val="00C87E14"/>
    <w:rsid w:val="00C87F02"/>
    <w:rsid w:val="00C90AF5"/>
    <w:rsid w:val="00C92DB7"/>
    <w:rsid w:val="00C93C06"/>
    <w:rsid w:val="00C94833"/>
    <w:rsid w:val="00C95547"/>
    <w:rsid w:val="00C96B6A"/>
    <w:rsid w:val="00C974E1"/>
    <w:rsid w:val="00C974E8"/>
    <w:rsid w:val="00CA1886"/>
    <w:rsid w:val="00CA224B"/>
    <w:rsid w:val="00CA31BE"/>
    <w:rsid w:val="00CA3B46"/>
    <w:rsid w:val="00CA4D5C"/>
    <w:rsid w:val="00CA554A"/>
    <w:rsid w:val="00CA661D"/>
    <w:rsid w:val="00CA6B25"/>
    <w:rsid w:val="00CB2658"/>
    <w:rsid w:val="00CB3ABC"/>
    <w:rsid w:val="00CB4233"/>
    <w:rsid w:val="00CB4472"/>
    <w:rsid w:val="00CB69F9"/>
    <w:rsid w:val="00CB7222"/>
    <w:rsid w:val="00CC3AF9"/>
    <w:rsid w:val="00CC491C"/>
    <w:rsid w:val="00CC5861"/>
    <w:rsid w:val="00CC5C49"/>
    <w:rsid w:val="00CC6B28"/>
    <w:rsid w:val="00CC76A9"/>
    <w:rsid w:val="00CC7AFB"/>
    <w:rsid w:val="00CD011A"/>
    <w:rsid w:val="00CD0A17"/>
    <w:rsid w:val="00CD1E68"/>
    <w:rsid w:val="00CD20F3"/>
    <w:rsid w:val="00CD3087"/>
    <w:rsid w:val="00CD502E"/>
    <w:rsid w:val="00CD596F"/>
    <w:rsid w:val="00CD701A"/>
    <w:rsid w:val="00CD764C"/>
    <w:rsid w:val="00CE12F6"/>
    <w:rsid w:val="00CE13C8"/>
    <w:rsid w:val="00CE493A"/>
    <w:rsid w:val="00CE4C3F"/>
    <w:rsid w:val="00CE4E8D"/>
    <w:rsid w:val="00CE58C4"/>
    <w:rsid w:val="00CE5919"/>
    <w:rsid w:val="00CE5979"/>
    <w:rsid w:val="00CE617B"/>
    <w:rsid w:val="00CE62C9"/>
    <w:rsid w:val="00CE6925"/>
    <w:rsid w:val="00CE720B"/>
    <w:rsid w:val="00CE721A"/>
    <w:rsid w:val="00CF2353"/>
    <w:rsid w:val="00CF353A"/>
    <w:rsid w:val="00CF4818"/>
    <w:rsid w:val="00CF4C2F"/>
    <w:rsid w:val="00CF5DAB"/>
    <w:rsid w:val="00CF5EC6"/>
    <w:rsid w:val="00CF6390"/>
    <w:rsid w:val="00D02D6C"/>
    <w:rsid w:val="00D04611"/>
    <w:rsid w:val="00D04C2C"/>
    <w:rsid w:val="00D04E63"/>
    <w:rsid w:val="00D07D8E"/>
    <w:rsid w:val="00D10EA9"/>
    <w:rsid w:val="00D1109A"/>
    <w:rsid w:val="00D12508"/>
    <w:rsid w:val="00D12817"/>
    <w:rsid w:val="00D1367A"/>
    <w:rsid w:val="00D14A50"/>
    <w:rsid w:val="00D14A9B"/>
    <w:rsid w:val="00D14E96"/>
    <w:rsid w:val="00D15021"/>
    <w:rsid w:val="00D2047A"/>
    <w:rsid w:val="00D20BB4"/>
    <w:rsid w:val="00D21EAC"/>
    <w:rsid w:val="00D21F65"/>
    <w:rsid w:val="00D252DF"/>
    <w:rsid w:val="00D27E84"/>
    <w:rsid w:val="00D27EBF"/>
    <w:rsid w:val="00D30866"/>
    <w:rsid w:val="00D31849"/>
    <w:rsid w:val="00D3365B"/>
    <w:rsid w:val="00D34368"/>
    <w:rsid w:val="00D3467B"/>
    <w:rsid w:val="00D34F47"/>
    <w:rsid w:val="00D36163"/>
    <w:rsid w:val="00D36A3B"/>
    <w:rsid w:val="00D3797E"/>
    <w:rsid w:val="00D37A4C"/>
    <w:rsid w:val="00D40149"/>
    <w:rsid w:val="00D42187"/>
    <w:rsid w:val="00D42200"/>
    <w:rsid w:val="00D42531"/>
    <w:rsid w:val="00D43B25"/>
    <w:rsid w:val="00D45505"/>
    <w:rsid w:val="00D45BA2"/>
    <w:rsid w:val="00D4631A"/>
    <w:rsid w:val="00D46620"/>
    <w:rsid w:val="00D47431"/>
    <w:rsid w:val="00D53202"/>
    <w:rsid w:val="00D5410E"/>
    <w:rsid w:val="00D608FE"/>
    <w:rsid w:val="00D60945"/>
    <w:rsid w:val="00D60C5C"/>
    <w:rsid w:val="00D621D3"/>
    <w:rsid w:val="00D62322"/>
    <w:rsid w:val="00D63A87"/>
    <w:rsid w:val="00D65147"/>
    <w:rsid w:val="00D65F59"/>
    <w:rsid w:val="00D66E6A"/>
    <w:rsid w:val="00D67AD6"/>
    <w:rsid w:val="00D703EA"/>
    <w:rsid w:val="00D70DE0"/>
    <w:rsid w:val="00D714B5"/>
    <w:rsid w:val="00D71D66"/>
    <w:rsid w:val="00D71F29"/>
    <w:rsid w:val="00D730F8"/>
    <w:rsid w:val="00D769EF"/>
    <w:rsid w:val="00D80171"/>
    <w:rsid w:val="00D806B4"/>
    <w:rsid w:val="00D819A3"/>
    <w:rsid w:val="00D82870"/>
    <w:rsid w:val="00D83D1D"/>
    <w:rsid w:val="00D847D5"/>
    <w:rsid w:val="00D86093"/>
    <w:rsid w:val="00D91852"/>
    <w:rsid w:val="00D92841"/>
    <w:rsid w:val="00D930DE"/>
    <w:rsid w:val="00D93DE9"/>
    <w:rsid w:val="00D93FC2"/>
    <w:rsid w:val="00D97CB8"/>
    <w:rsid w:val="00D97D2F"/>
    <w:rsid w:val="00D97E93"/>
    <w:rsid w:val="00DA33BC"/>
    <w:rsid w:val="00DA3E20"/>
    <w:rsid w:val="00DA5882"/>
    <w:rsid w:val="00DA6213"/>
    <w:rsid w:val="00DA7010"/>
    <w:rsid w:val="00DA72EF"/>
    <w:rsid w:val="00DB0706"/>
    <w:rsid w:val="00DB10CE"/>
    <w:rsid w:val="00DB10D1"/>
    <w:rsid w:val="00DB25F1"/>
    <w:rsid w:val="00DB28A3"/>
    <w:rsid w:val="00DB297A"/>
    <w:rsid w:val="00DB3928"/>
    <w:rsid w:val="00DB3EB3"/>
    <w:rsid w:val="00DB4DF9"/>
    <w:rsid w:val="00DB5EC3"/>
    <w:rsid w:val="00DB6BFA"/>
    <w:rsid w:val="00DC0F1E"/>
    <w:rsid w:val="00DC1EB2"/>
    <w:rsid w:val="00DC2A2E"/>
    <w:rsid w:val="00DC3423"/>
    <w:rsid w:val="00DC3477"/>
    <w:rsid w:val="00DC409F"/>
    <w:rsid w:val="00DC44AE"/>
    <w:rsid w:val="00DD069F"/>
    <w:rsid w:val="00DD0A93"/>
    <w:rsid w:val="00DD1822"/>
    <w:rsid w:val="00DD1C89"/>
    <w:rsid w:val="00DD1F32"/>
    <w:rsid w:val="00DD3131"/>
    <w:rsid w:val="00DD4B68"/>
    <w:rsid w:val="00DD57AD"/>
    <w:rsid w:val="00DD6A86"/>
    <w:rsid w:val="00DD6DED"/>
    <w:rsid w:val="00DD7CEF"/>
    <w:rsid w:val="00DE033B"/>
    <w:rsid w:val="00DE0830"/>
    <w:rsid w:val="00DE2B90"/>
    <w:rsid w:val="00DE311E"/>
    <w:rsid w:val="00DE5F55"/>
    <w:rsid w:val="00DE78D5"/>
    <w:rsid w:val="00DE7F67"/>
    <w:rsid w:val="00DF1778"/>
    <w:rsid w:val="00DF7068"/>
    <w:rsid w:val="00E02EA8"/>
    <w:rsid w:val="00E03AAC"/>
    <w:rsid w:val="00E03DFD"/>
    <w:rsid w:val="00E04328"/>
    <w:rsid w:val="00E0498B"/>
    <w:rsid w:val="00E06BAA"/>
    <w:rsid w:val="00E0751D"/>
    <w:rsid w:val="00E07989"/>
    <w:rsid w:val="00E1069A"/>
    <w:rsid w:val="00E10704"/>
    <w:rsid w:val="00E12D5A"/>
    <w:rsid w:val="00E13059"/>
    <w:rsid w:val="00E1526B"/>
    <w:rsid w:val="00E15539"/>
    <w:rsid w:val="00E2084D"/>
    <w:rsid w:val="00E20A03"/>
    <w:rsid w:val="00E2206E"/>
    <w:rsid w:val="00E22ADF"/>
    <w:rsid w:val="00E23B2C"/>
    <w:rsid w:val="00E2696E"/>
    <w:rsid w:val="00E27FBF"/>
    <w:rsid w:val="00E303FC"/>
    <w:rsid w:val="00E33991"/>
    <w:rsid w:val="00E339CD"/>
    <w:rsid w:val="00E35C2F"/>
    <w:rsid w:val="00E37BCD"/>
    <w:rsid w:val="00E37E2C"/>
    <w:rsid w:val="00E37F39"/>
    <w:rsid w:val="00E404D3"/>
    <w:rsid w:val="00E4480D"/>
    <w:rsid w:val="00E45165"/>
    <w:rsid w:val="00E46926"/>
    <w:rsid w:val="00E46D7A"/>
    <w:rsid w:val="00E50958"/>
    <w:rsid w:val="00E50A39"/>
    <w:rsid w:val="00E54852"/>
    <w:rsid w:val="00E56549"/>
    <w:rsid w:val="00E56B6E"/>
    <w:rsid w:val="00E574DD"/>
    <w:rsid w:val="00E57A2B"/>
    <w:rsid w:val="00E6153A"/>
    <w:rsid w:val="00E62BA6"/>
    <w:rsid w:val="00E62F83"/>
    <w:rsid w:val="00E63B0D"/>
    <w:rsid w:val="00E6469F"/>
    <w:rsid w:val="00E64874"/>
    <w:rsid w:val="00E6495E"/>
    <w:rsid w:val="00E64EDB"/>
    <w:rsid w:val="00E65BD5"/>
    <w:rsid w:val="00E675D0"/>
    <w:rsid w:val="00E7030D"/>
    <w:rsid w:val="00E7053F"/>
    <w:rsid w:val="00E70E31"/>
    <w:rsid w:val="00E7162B"/>
    <w:rsid w:val="00E719C5"/>
    <w:rsid w:val="00E720A4"/>
    <w:rsid w:val="00E7277F"/>
    <w:rsid w:val="00E73868"/>
    <w:rsid w:val="00E74DD7"/>
    <w:rsid w:val="00E77230"/>
    <w:rsid w:val="00E77A92"/>
    <w:rsid w:val="00E81141"/>
    <w:rsid w:val="00E815EA"/>
    <w:rsid w:val="00E8325D"/>
    <w:rsid w:val="00E832DE"/>
    <w:rsid w:val="00E83F31"/>
    <w:rsid w:val="00E8451C"/>
    <w:rsid w:val="00E919A6"/>
    <w:rsid w:val="00E92A0A"/>
    <w:rsid w:val="00E93708"/>
    <w:rsid w:val="00E95FEB"/>
    <w:rsid w:val="00E96D63"/>
    <w:rsid w:val="00E972B4"/>
    <w:rsid w:val="00E97FB6"/>
    <w:rsid w:val="00EA18FF"/>
    <w:rsid w:val="00EA2FB6"/>
    <w:rsid w:val="00EA3A1E"/>
    <w:rsid w:val="00EA4137"/>
    <w:rsid w:val="00EA45D2"/>
    <w:rsid w:val="00EA5121"/>
    <w:rsid w:val="00EA55B9"/>
    <w:rsid w:val="00EA79DA"/>
    <w:rsid w:val="00EB101D"/>
    <w:rsid w:val="00EB26C4"/>
    <w:rsid w:val="00EB42ED"/>
    <w:rsid w:val="00EC0D85"/>
    <w:rsid w:val="00EC1746"/>
    <w:rsid w:val="00EC230E"/>
    <w:rsid w:val="00EC31C9"/>
    <w:rsid w:val="00EC41E6"/>
    <w:rsid w:val="00EC5612"/>
    <w:rsid w:val="00EC5B3E"/>
    <w:rsid w:val="00EC6284"/>
    <w:rsid w:val="00EC691E"/>
    <w:rsid w:val="00EC6A56"/>
    <w:rsid w:val="00EC7A65"/>
    <w:rsid w:val="00EC7A8C"/>
    <w:rsid w:val="00ED0CD4"/>
    <w:rsid w:val="00ED10FB"/>
    <w:rsid w:val="00ED18CF"/>
    <w:rsid w:val="00ED1B43"/>
    <w:rsid w:val="00ED1E47"/>
    <w:rsid w:val="00ED2A18"/>
    <w:rsid w:val="00ED2E1A"/>
    <w:rsid w:val="00ED35E6"/>
    <w:rsid w:val="00ED43CD"/>
    <w:rsid w:val="00ED4CA2"/>
    <w:rsid w:val="00ED5388"/>
    <w:rsid w:val="00ED6435"/>
    <w:rsid w:val="00ED6D1C"/>
    <w:rsid w:val="00ED77AE"/>
    <w:rsid w:val="00EE4DBA"/>
    <w:rsid w:val="00EE5B9D"/>
    <w:rsid w:val="00EE5C60"/>
    <w:rsid w:val="00EE7E95"/>
    <w:rsid w:val="00EF1112"/>
    <w:rsid w:val="00EF199D"/>
    <w:rsid w:val="00EF2265"/>
    <w:rsid w:val="00EF34A2"/>
    <w:rsid w:val="00EF66BF"/>
    <w:rsid w:val="00EF6926"/>
    <w:rsid w:val="00EF699D"/>
    <w:rsid w:val="00EF7D3C"/>
    <w:rsid w:val="00F00094"/>
    <w:rsid w:val="00F0150C"/>
    <w:rsid w:val="00F017EE"/>
    <w:rsid w:val="00F02EAF"/>
    <w:rsid w:val="00F035CE"/>
    <w:rsid w:val="00F03938"/>
    <w:rsid w:val="00F048F9"/>
    <w:rsid w:val="00F04DA2"/>
    <w:rsid w:val="00F06609"/>
    <w:rsid w:val="00F07D2A"/>
    <w:rsid w:val="00F07F48"/>
    <w:rsid w:val="00F1073B"/>
    <w:rsid w:val="00F119BB"/>
    <w:rsid w:val="00F1379A"/>
    <w:rsid w:val="00F14BF3"/>
    <w:rsid w:val="00F153E0"/>
    <w:rsid w:val="00F15467"/>
    <w:rsid w:val="00F15FE0"/>
    <w:rsid w:val="00F162C6"/>
    <w:rsid w:val="00F17452"/>
    <w:rsid w:val="00F205DB"/>
    <w:rsid w:val="00F21144"/>
    <w:rsid w:val="00F235F9"/>
    <w:rsid w:val="00F23F63"/>
    <w:rsid w:val="00F25062"/>
    <w:rsid w:val="00F26411"/>
    <w:rsid w:val="00F26A05"/>
    <w:rsid w:val="00F26F78"/>
    <w:rsid w:val="00F27CDE"/>
    <w:rsid w:val="00F27D95"/>
    <w:rsid w:val="00F32B24"/>
    <w:rsid w:val="00F33ADB"/>
    <w:rsid w:val="00F34FCB"/>
    <w:rsid w:val="00F35102"/>
    <w:rsid w:val="00F4010E"/>
    <w:rsid w:val="00F4028B"/>
    <w:rsid w:val="00F410FE"/>
    <w:rsid w:val="00F41436"/>
    <w:rsid w:val="00F41445"/>
    <w:rsid w:val="00F4144D"/>
    <w:rsid w:val="00F41A3C"/>
    <w:rsid w:val="00F43FB2"/>
    <w:rsid w:val="00F444C5"/>
    <w:rsid w:val="00F50B24"/>
    <w:rsid w:val="00F510D6"/>
    <w:rsid w:val="00F5137C"/>
    <w:rsid w:val="00F514A7"/>
    <w:rsid w:val="00F51D4D"/>
    <w:rsid w:val="00F5319A"/>
    <w:rsid w:val="00F54D79"/>
    <w:rsid w:val="00F568E8"/>
    <w:rsid w:val="00F60039"/>
    <w:rsid w:val="00F6057C"/>
    <w:rsid w:val="00F61B38"/>
    <w:rsid w:val="00F635BB"/>
    <w:rsid w:val="00F64969"/>
    <w:rsid w:val="00F65022"/>
    <w:rsid w:val="00F65CEA"/>
    <w:rsid w:val="00F702F9"/>
    <w:rsid w:val="00F70922"/>
    <w:rsid w:val="00F7272B"/>
    <w:rsid w:val="00F7303F"/>
    <w:rsid w:val="00F7324E"/>
    <w:rsid w:val="00F74EDC"/>
    <w:rsid w:val="00F7563E"/>
    <w:rsid w:val="00F850EB"/>
    <w:rsid w:val="00F861A6"/>
    <w:rsid w:val="00F871E9"/>
    <w:rsid w:val="00F92FCC"/>
    <w:rsid w:val="00F93B74"/>
    <w:rsid w:val="00F96540"/>
    <w:rsid w:val="00F97551"/>
    <w:rsid w:val="00F97E1E"/>
    <w:rsid w:val="00FA01FC"/>
    <w:rsid w:val="00FA13AC"/>
    <w:rsid w:val="00FA1F1F"/>
    <w:rsid w:val="00FA59CC"/>
    <w:rsid w:val="00FA7245"/>
    <w:rsid w:val="00FB1471"/>
    <w:rsid w:val="00FB2DF7"/>
    <w:rsid w:val="00FB2ED5"/>
    <w:rsid w:val="00FB3697"/>
    <w:rsid w:val="00FB5328"/>
    <w:rsid w:val="00FB56A7"/>
    <w:rsid w:val="00FB6D7D"/>
    <w:rsid w:val="00FB7711"/>
    <w:rsid w:val="00FB7A94"/>
    <w:rsid w:val="00FC05CE"/>
    <w:rsid w:val="00FC19F2"/>
    <w:rsid w:val="00FC1D1C"/>
    <w:rsid w:val="00FC26CD"/>
    <w:rsid w:val="00FC2D74"/>
    <w:rsid w:val="00FC324C"/>
    <w:rsid w:val="00FC3CC1"/>
    <w:rsid w:val="00FD0470"/>
    <w:rsid w:val="00FD0672"/>
    <w:rsid w:val="00FD3085"/>
    <w:rsid w:val="00FD374A"/>
    <w:rsid w:val="00FD43E8"/>
    <w:rsid w:val="00FD4E01"/>
    <w:rsid w:val="00FD6ABA"/>
    <w:rsid w:val="00FD6F59"/>
    <w:rsid w:val="00FE0F32"/>
    <w:rsid w:val="00FE3727"/>
    <w:rsid w:val="00FE4672"/>
    <w:rsid w:val="00FE5D3F"/>
    <w:rsid w:val="00FE721B"/>
    <w:rsid w:val="00FE7621"/>
    <w:rsid w:val="00FF0C2A"/>
    <w:rsid w:val="00FF0D00"/>
    <w:rsid w:val="00FF158C"/>
    <w:rsid w:val="00FF34F6"/>
    <w:rsid w:val="00FF35B5"/>
    <w:rsid w:val="00FF4253"/>
    <w:rsid w:val="00FF5EC1"/>
    <w:rsid w:val="00FF6C1A"/>
    <w:rsid w:val="00FF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5AD536"/>
  <w15:docId w15:val="{ACABEE8B-D464-464F-892A-447787A5D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E53"/>
    <w:rPr>
      <w:sz w:val="24"/>
      <w:szCs w:val="24"/>
      <w:lang w:val="en-US"/>
    </w:rPr>
  </w:style>
  <w:style w:type="paragraph" w:styleId="Balk3">
    <w:name w:val="heading 3"/>
    <w:basedOn w:val="Normal"/>
    <w:link w:val="Balk3Char"/>
    <w:uiPriority w:val="9"/>
    <w:qFormat/>
    <w:locked/>
    <w:rsid w:val="00E07989"/>
    <w:pPr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621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semiHidden/>
    <w:locked/>
    <w:rsid w:val="00F119BB"/>
    <w:rPr>
      <w:rFonts w:eastAsia="Times New Roman" w:cs="Times New Roman"/>
      <w:sz w:val="24"/>
      <w:lang w:val="tr-TR" w:eastAsia="tr-TR"/>
    </w:rPr>
  </w:style>
  <w:style w:type="character" w:styleId="Gl">
    <w:name w:val="Strong"/>
    <w:basedOn w:val="VarsaylanParagrafYazTipi"/>
    <w:qFormat/>
    <w:locked/>
    <w:rsid w:val="00774764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9347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3478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B7385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7385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7385D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7385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7385D"/>
    <w:rPr>
      <w:b/>
      <w:bCs/>
    </w:rPr>
  </w:style>
  <w:style w:type="paragraph" w:styleId="Dzeltme">
    <w:name w:val="Revision"/>
    <w:hidden/>
    <w:uiPriority w:val="99"/>
    <w:semiHidden/>
    <w:rsid w:val="00B7385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B43F60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3F60"/>
    <w:rPr>
      <w:sz w:val="24"/>
      <w:szCs w:val="24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E07989"/>
    <w:rPr>
      <w:b/>
      <w:bCs/>
      <w:sz w:val="27"/>
      <w:szCs w:val="27"/>
      <w:lang w:val="en-US" w:eastAsia="en-US"/>
    </w:rPr>
  </w:style>
  <w:style w:type="character" w:styleId="Kpr">
    <w:name w:val="Hyperlink"/>
    <w:basedOn w:val="VarsaylanParagrafYazTipi"/>
    <w:uiPriority w:val="99"/>
    <w:semiHidden/>
    <w:unhideWhenUsed/>
    <w:rsid w:val="00E07989"/>
    <w:rPr>
      <w:color w:val="0000FF"/>
      <w:u w:val="single"/>
    </w:rPr>
  </w:style>
  <w:style w:type="paragraph" w:styleId="KonuBal">
    <w:name w:val="Title"/>
    <w:basedOn w:val="Normal"/>
    <w:next w:val="Normal"/>
    <w:link w:val="KonuBalChar"/>
    <w:qFormat/>
    <w:locked/>
    <w:rsid w:val="00C652F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rsid w:val="00C652F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54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A9882-EB2C-42C2-AE30-73FD51652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790</Words>
  <Characters>4504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8-2019 ÖĞRETİM YILI BAHAR YARIYILI MAKİNA MÜHENDİSLİĞİ BÖLÜMÜ</vt:lpstr>
      <vt:lpstr>2018-2019 ÖĞRETİM YILI BAHAR YARIYILI MAKİNA MÜHENDİSLİĞİ BÖLÜMÜ</vt:lpstr>
    </vt:vector>
  </TitlesOfParts>
  <Company>Dokuz Eylul University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2019 ÖĞRETİM YILI BAHAR YARIYILI MAKİNA MÜHENDİSLİĞİ BÖLÜMÜ</dc:title>
  <dc:creator>Bulent</dc:creator>
  <cp:lastModifiedBy>end.user</cp:lastModifiedBy>
  <cp:revision>23</cp:revision>
  <cp:lastPrinted>2020-03-02T06:05:00Z</cp:lastPrinted>
  <dcterms:created xsi:type="dcterms:W3CDTF">2021-04-12T09:56:00Z</dcterms:created>
  <dcterms:modified xsi:type="dcterms:W3CDTF">2021-04-14T06:18:00Z</dcterms:modified>
</cp:coreProperties>
</file>